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7DAAA" w14:textId="77777777" w:rsidR="00595461" w:rsidRDefault="00A4506B" w:rsidP="00B74591">
      <w:pPr>
        <w:jc w:val="center"/>
      </w:pPr>
      <w:r>
        <w:rPr>
          <w:noProof/>
        </w:rPr>
        <w:drawing>
          <wp:inline distT="0" distB="0" distL="0" distR="0" wp14:anchorId="63A7B3D2" wp14:editId="33AA79CC">
            <wp:extent cx="1905000" cy="1905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8">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p>
    <w:p w14:paraId="65FCA9DC" w14:textId="77777777" w:rsidR="00595461" w:rsidRPr="00B74591" w:rsidRDefault="00595461" w:rsidP="003D13AE">
      <w:pPr>
        <w:tabs>
          <w:tab w:val="left" w:pos="2085"/>
        </w:tabs>
        <w:spacing w:after="0" w:line="240" w:lineRule="auto"/>
        <w:jc w:val="center"/>
        <w:rPr>
          <w:rFonts w:ascii="Cambria" w:hAnsi="Cambria" w:cstheme="majorBidi"/>
          <w:sz w:val="28"/>
          <w:szCs w:val="28"/>
        </w:rPr>
      </w:pPr>
      <w:r w:rsidRPr="00B74591">
        <w:rPr>
          <w:rFonts w:ascii="Cambria" w:hAnsi="Cambria" w:cstheme="majorBidi"/>
          <w:sz w:val="28"/>
          <w:szCs w:val="28"/>
        </w:rPr>
        <w:t>Princess Sumaya University for Technology</w:t>
      </w:r>
    </w:p>
    <w:p w14:paraId="290D51BD" w14:textId="77777777" w:rsidR="00031592" w:rsidRPr="00B74591" w:rsidRDefault="00595461" w:rsidP="006F404D">
      <w:pPr>
        <w:tabs>
          <w:tab w:val="left" w:pos="2085"/>
        </w:tabs>
        <w:spacing w:after="0" w:line="240" w:lineRule="auto"/>
        <w:jc w:val="center"/>
        <w:rPr>
          <w:rFonts w:ascii="Cambria" w:hAnsi="Cambria" w:cstheme="majorBidi"/>
          <w:sz w:val="28"/>
          <w:szCs w:val="28"/>
        </w:rPr>
      </w:pPr>
      <w:r w:rsidRPr="00B74591">
        <w:rPr>
          <w:rFonts w:ascii="Cambria" w:hAnsi="Cambria" w:cstheme="majorBidi"/>
          <w:sz w:val="28"/>
          <w:szCs w:val="28"/>
        </w:rPr>
        <w:t>King Hussein School for Computing Sciences</w:t>
      </w:r>
    </w:p>
    <w:p w14:paraId="7F0579F3" w14:textId="77777777" w:rsidR="00595461" w:rsidRDefault="00595461" w:rsidP="00595461">
      <w:pPr>
        <w:tabs>
          <w:tab w:val="left" w:pos="2085"/>
        </w:tabs>
        <w:jc w:val="center"/>
        <w:rPr>
          <w:rFonts w:asciiTheme="majorBidi" w:hAnsiTheme="majorBidi" w:cstheme="majorBidi"/>
          <w:sz w:val="40"/>
          <w:szCs w:val="40"/>
        </w:rPr>
      </w:pPr>
    </w:p>
    <w:p w14:paraId="10246B9F" w14:textId="77777777" w:rsidR="00B74591" w:rsidRDefault="00B74591" w:rsidP="00595461">
      <w:pPr>
        <w:tabs>
          <w:tab w:val="left" w:pos="2085"/>
        </w:tabs>
        <w:jc w:val="center"/>
        <w:rPr>
          <w:rFonts w:asciiTheme="majorBidi" w:hAnsiTheme="majorBidi" w:cstheme="majorBidi"/>
          <w:sz w:val="40"/>
          <w:szCs w:val="40"/>
        </w:rPr>
      </w:pPr>
    </w:p>
    <w:p w14:paraId="60416E7A" w14:textId="34D98FB8" w:rsidR="00595461" w:rsidRPr="003D13AE" w:rsidRDefault="00ED477C" w:rsidP="00595461">
      <w:pPr>
        <w:tabs>
          <w:tab w:val="left" w:pos="2085"/>
        </w:tabs>
        <w:jc w:val="center"/>
        <w:rPr>
          <w:rFonts w:ascii="Calibri" w:hAnsi="Calibri" w:cstheme="majorBidi"/>
          <w:b/>
          <w:sz w:val="40"/>
          <w:szCs w:val="40"/>
        </w:rPr>
      </w:pPr>
      <w:r>
        <w:rPr>
          <w:rFonts w:ascii="Calibri" w:hAnsi="Calibri" w:cstheme="majorBidi"/>
          <w:b/>
          <w:sz w:val="64"/>
          <w:szCs w:val="40"/>
        </w:rPr>
        <w:t>?</w:t>
      </w:r>
      <w:r w:rsidR="003D13AE">
        <w:rPr>
          <w:rFonts w:ascii="Calibri" w:hAnsi="Calibri" w:cstheme="majorBidi"/>
          <w:b/>
          <w:sz w:val="64"/>
          <w:szCs w:val="40"/>
        </w:rPr>
        <w:br/>
      </w:r>
      <w:r w:rsidR="009E1AE0">
        <w:rPr>
          <w:rFonts w:ascii="Calibri" w:hAnsi="Calibri" w:cstheme="majorBidi"/>
          <w:b/>
          <w:sz w:val="40"/>
          <w:szCs w:val="40"/>
        </w:rPr>
        <w:t>Social Media Platform</w:t>
      </w:r>
    </w:p>
    <w:p w14:paraId="4938359B" w14:textId="77777777" w:rsidR="00595461" w:rsidRDefault="00595461" w:rsidP="00595461">
      <w:pPr>
        <w:tabs>
          <w:tab w:val="left" w:pos="2085"/>
        </w:tabs>
        <w:jc w:val="center"/>
        <w:rPr>
          <w:rFonts w:asciiTheme="majorBidi" w:hAnsiTheme="majorBidi" w:cstheme="majorBidi"/>
          <w:sz w:val="40"/>
          <w:szCs w:val="40"/>
        </w:rPr>
      </w:pPr>
    </w:p>
    <w:p w14:paraId="0C6D5BBF" w14:textId="77777777" w:rsidR="00595461" w:rsidRPr="00B74591" w:rsidRDefault="00B06D6C" w:rsidP="003D13AE">
      <w:pPr>
        <w:tabs>
          <w:tab w:val="left" w:pos="2085"/>
        </w:tabs>
        <w:spacing w:after="0" w:line="240" w:lineRule="auto"/>
        <w:jc w:val="center"/>
        <w:rPr>
          <w:rFonts w:ascii="Calibri" w:hAnsi="Calibri" w:cstheme="majorBidi"/>
          <w:b/>
          <w:sz w:val="32"/>
          <w:szCs w:val="32"/>
        </w:rPr>
      </w:pPr>
      <w:r w:rsidRPr="00B74591">
        <w:rPr>
          <w:rFonts w:ascii="Calibri" w:hAnsi="Calibri" w:cstheme="majorBidi"/>
          <w:b/>
          <w:sz w:val="32"/>
          <w:szCs w:val="32"/>
        </w:rPr>
        <w:t xml:space="preserve">Prepared </w:t>
      </w:r>
      <w:r w:rsidR="00595461" w:rsidRPr="00B74591">
        <w:rPr>
          <w:rFonts w:ascii="Calibri" w:hAnsi="Calibri" w:cstheme="majorBidi"/>
          <w:b/>
          <w:sz w:val="32"/>
          <w:szCs w:val="32"/>
        </w:rPr>
        <w:t>By:</w:t>
      </w:r>
    </w:p>
    <w:p w14:paraId="5A655918" w14:textId="16A47FF9" w:rsidR="00595461" w:rsidRPr="00B74591" w:rsidRDefault="009E1AE0" w:rsidP="003D13AE">
      <w:pPr>
        <w:tabs>
          <w:tab w:val="left" w:pos="2085"/>
        </w:tabs>
        <w:spacing w:after="0" w:line="240" w:lineRule="auto"/>
        <w:jc w:val="center"/>
        <w:rPr>
          <w:rFonts w:ascii="Cambria" w:hAnsi="Cambria" w:cstheme="majorBidi"/>
          <w:sz w:val="28"/>
          <w:szCs w:val="28"/>
        </w:rPr>
      </w:pPr>
      <w:r>
        <w:rPr>
          <w:rFonts w:ascii="Cambria" w:hAnsi="Cambria" w:cstheme="majorBidi"/>
          <w:sz w:val="28"/>
          <w:szCs w:val="28"/>
        </w:rPr>
        <w:t>Mutlaq Alsadeed</w:t>
      </w:r>
      <w:r w:rsidR="003D13AE" w:rsidRPr="00B74591">
        <w:rPr>
          <w:rFonts w:ascii="Cambria" w:hAnsi="Cambria" w:cstheme="majorBidi"/>
          <w:sz w:val="28"/>
          <w:szCs w:val="28"/>
        </w:rPr>
        <w:br/>
      </w:r>
      <w:r>
        <w:rPr>
          <w:rFonts w:ascii="Cambria" w:hAnsi="Cambria" w:cstheme="majorBidi"/>
          <w:sz w:val="28"/>
          <w:szCs w:val="28"/>
        </w:rPr>
        <w:t>Yazan Farrah</w:t>
      </w:r>
    </w:p>
    <w:p w14:paraId="7D17DC16" w14:textId="77777777" w:rsidR="00595461" w:rsidRPr="003D13AE" w:rsidRDefault="00595461" w:rsidP="003D13AE">
      <w:pPr>
        <w:tabs>
          <w:tab w:val="left" w:pos="2085"/>
        </w:tabs>
        <w:spacing w:after="0" w:line="240" w:lineRule="auto"/>
        <w:jc w:val="center"/>
        <w:rPr>
          <w:rFonts w:ascii="Cambria" w:hAnsi="Cambria" w:cstheme="majorBidi"/>
          <w:sz w:val="36"/>
          <w:szCs w:val="40"/>
        </w:rPr>
      </w:pPr>
    </w:p>
    <w:p w14:paraId="17632730" w14:textId="77777777" w:rsidR="00595461" w:rsidRPr="003D13AE" w:rsidRDefault="00595461" w:rsidP="003D13AE">
      <w:pPr>
        <w:tabs>
          <w:tab w:val="left" w:pos="2085"/>
        </w:tabs>
        <w:spacing w:after="0" w:line="240" w:lineRule="auto"/>
        <w:jc w:val="center"/>
        <w:rPr>
          <w:rFonts w:ascii="Cambria" w:hAnsi="Cambria" w:cstheme="majorBidi"/>
          <w:sz w:val="36"/>
          <w:szCs w:val="40"/>
        </w:rPr>
      </w:pPr>
    </w:p>
    <w:p w14:paraId="51E32531" w14:textId="77777777" w:rsidR="00595461" w:rsidRPr="00B74591" w:rsidRDefault="003D13AE" w:rsidP="003D13AE">
      <w:pPr>
        <w:tabs>
          <w:tab w:val="left" w:pos="2085"/>
        </w:tabs>
        <w:spacing w:after="0" w:line="240" w:lineRule="auto"/>
        <w:jc w:val="center"/>
        <w:rPr>
          <w:rFonts w:ascii="Calibri" w:hAnsi="Calibri" w:cstheme="majorBidi"/>
          <w:b/>
          <w:sz w:val="32"/>
          <w:szCs w:val="32"/>
        </w:rPr>
      </w:pPr>
      <w:r w:rsidRPr="00B74591">
        <w:rPr>
          <w:rFonts w:ascii="Calibri" w:hAnsi="Calibri" w:cstheme="majorBidi"/>
          <w:b/>
          <w:sz w:val="32"/>
          <w:szCs w:val="32"/>
        </w:rPr>
        <w:t>Supervised B</w:t>
      </w:r>
      <w:r w:rsidR="00595461" w:rsidRPr="00B74591">
        <w:rPr>
          <w:rFonts w:ascii="Calibri" w:hAnsi="Calibri" w:cstheme="majorBidi"/>
          <w:b/>
          <w:sz w:val="32"/>
          <w:szCs w:val="32"/>
        </w:rPr>
        <w:t>y:</w:t>
      </w:r>
    </w:p>
    <w:p w14:paraId="1216B0F4" w14:textId="5DA5F57B" w:rsidR="00595461" w:rsidRPr="00B74591" w:rsidRDefault="000C6E7E" w:rsidP="003D13AE">
      <w:pPr>
        <w:tabs>
          <w:tab w:val="left" w:pos="2085"/>
        </w:tabs>
        <w:spacing w:after="0" w:line="240" w:lineRule="auto"/>
        <w:jc w:val="center"/>
        <w:rPr>
          <w:rFonts w:ascii="Cambria" w:hAnsi="Cambria" w:cstheme="majorBidi"/>
          <w:sz w:val="28"/>
          <w:szCs w:val="28"/>
        </w:rPr>
      </w:pPr>
      <w:r>
        <w:rPr>
          <w:rFonts w:ascii="Cambria" w:hAnsi="Cambria" w:cstheme="majorBidi"/>
          <w:sz w:val="28"/>
          <w:szCs w:val="28"/>
        </w:rPr>
        <w:t>Dr. Ammar Odeh</w:t>
      </w:r>
    </w:p>
    <w:p w14:paraId="0B8F468D" w14:textId="77777777" w:rsidR="003D13AE" w:rsidRDefault="003D13AE" w:rsidP="003D13AE">
      <w:pPr>
        <w:tabs>
          <w:tab w:val="left" w:pos="2085"/>
        </w:tabs>
        <w:spacing w:after="0" w:line="240" w:lineRule="auto"/>
        <w:jc w:val="center"/>
        <w:rPr>
          <w:rFonts w:ascii="Cambria" w:hAnsi="Cambria" w:cstheme="majorBidi"/>
          <w:sz w:val="36"/>
          <w:szCs w:val="40"/>
        </w:rPr>
      </w:pPr>
    </w:p>
    <w:p w14:paraId="129254C2" w14:textId="77777777" w:rsidR="00595461" w:rsidRDefault="00595461" w:rsidP="006F404D">
      <w:pPr>
        <w:tabs>
          <w:tab w:val="left" w:pos="2085"/>
        </w:tabs>
        <w:spacing w:after="0" w:line="240" w:lineRule="auto"/>
        <w:rPr>
          <w:rFonts w:ascii="Cambria" w:hAnsi="Cambria" w:cstheme="majorBidi"/>
          <w:sz w:val="36"/>
          <w:szCs w:val="40"/>
        </w:rPr>
      </w:pPr>
    </w:p>
    <w:p w14:paraId="12CA5F89" w14:textId="77777777" w:rsidR="00B74591" w:rsidRDefault="00B74591" w:rsidP="006F404D">
      <w:pPr>
        <w:tabs>
          <w:tab w:val="left" w:pos="2085"/>
        </w:tabs>
        <w:spacing w:after="0" w:line="240" w:lineRule="auto"/>
        <w:rPr>
          <w:rFonts w:ascii="Cambria" w:hAnsi="Cambria" w:cstheme="majorBidi"/>
          <w:sz w:val="36"/>
          <w:szCs w:val="40"/>
        </w:rPr>
      </w:pPr>
    </w:p>
    <w:p w14:paraId="78BFC210" w14:textId="77777777" w:rsidR="00B74591" w:rsidRPr="003D13AE" w:rsidRDefault="00B74591" w:rsidP="006F404D">
      <w:pPr>
        <w:tabs>
          <w:tab w:val="left" w:pos="2085"/>
        </w:tabs>
        <w:spacing w:after="0" w:line="240" w:lineRule="auto"/>
        <w:rPr>
          <w:rFonts w:ascii="Cambria" w:hAnsi="Cambria" w:cstheme="majorBidi"/>
          <w:sz w:val="36"/>
          <w:szCs w:val="40"/>
        </w:rPr>
      </w:pPr>
    </w:p>
    <w:p w14:paraId="6F84E1F6" w14:textId="77777777" w:rsidR="00595461" w:rsidRPr="00B74591" w:rsidRDefault="00595461" w:rsidP="00B74591">
      <w:pPr>
        <w:tabs>
          <w:tab w:val="left" w:pos="2085"/>
        </w:tabs>
        <w:spacing w:after="0" w:line="240" w:lineRule="auto"/>
        <w:jc w:val="center"/>
        <w:rPr>
          <w:rFonts w:ascii="Cambria" w:hAnsi="Cambria" w:cstheme="majorBidi"/>
          <w:sz w:val="28"/>
          <w:szCs w:val="28"/>
        </w:rPr>
      </w:pPr>
      <w:r w:rsidRPr="00B74591">
        <w:rPr>
          <w:rFonts w:ascii="Cambria" w:hAnsi="Cambria" w:cstheme="majorBidi"/>
          <w:sz w:val="28"/>
          <w:szCs w:val="28"/>
        </w:rPr>
        <w:t xml:space="preserve">Project Submitted in partial fulfillment for the degree of Bachelor of Science in Computer Science </w:t>
      </w:r>
      <w:r w:rsidRPr="00B74591">
        <w:rPr>
          <w:rFonts w:ascii="Cambria" w:hAnsi="Cambria" w:cstheme="majorBidi"/>
          <w:sz w:val="28"/>
          <w:szCs w:val="28"/>
        </w:rPr>
        <w:cr/>
      </w:r>
    </w:p>
    <w:p w14:paraId="57DD87D6" w14:textId="77777777" w:rsidR="00B74591" w:rsidRPr="003D13AE" w:rsidRDefault="00B74591" w:rsidP="00031592">
      <w:pPr>
        <w:tabs>
          <w:tab w:val="left" w:pos="2085"/>
        </w:tabs>
        <w:spacing w:after="0" w:line="240" w:lineRule="auto"/>
        <w:rPr>
          <w:rFonts w:ascii="Cambria" w:hAnsi="Cambria" w:cstheme="majorBidi"/>
          <w:sz w:val="32"/>
          <w:szCs w:val="40"/>
        </w:rPr>
      </w:pPr>
    </w:p>
    <w:p w14:paraId="68B1051D" w14:textId="77777777" w:rsidR="00595461" w:rsidRPr="00B74591" w:rsidRDefault="00031592" w:rsidP="003D13AE">
      <w:pPr>
        <w:tabs>
          <w:tab w:val="left" w:pos="2085"/>
        </w:tabs>
        <w:spacing w:after="0" w:line="240" w:lineRule="auto"/>
        <w:jc w:val="center"/>
        <w:rPr>
          <w:rFonts w:ascii="Cambria" w:hAnsi="Cambria" w:cstheme="majorBidi"/>
          <w:sz w:val="28"/>
          <w:szCs w:val="28"/>
        </w:rPr>
      </w:pPr>
      <w:r w:rsidRPr="00B74591">
        <w:rPr>
          <w:rFonts w:ascii="Cambria" w:hAnsi="Cambria" w:cstheme="majorBidi"/>
          <w:sz w:val="28"/>
          <w:szCs w:val="28"/>
        </w:rPr>
        <w:t>Semester</w:t>
      </w:r>
      <w:r w:rsidR="00595461" w:rsidRPr="00B74591">
        <w:rPr>
          <w:rFonts w:ascii="Cambria" w:hAnsi="Cambria" w:cstheme="majorBidi"/>
          <w:sz w:val="28"/>
          <w:szCs w:val="28"/>
        </w:rPr>
        <w:t>-</w:t>
      </w:r>
      <w:r w:rsidRPr="00B74591">
        <w:rPr>
          <w:rFonts w:ascii="Cambria" w:hAnsi="Cambria" w:cstheme="majorBidi"/>
          <w:sz w:val="28"/>
          <w:szCs w:val="28"/>
        </w:rPr>
        <w:t>Year</w:t>
      </w:r>
    </w:p>
    <w:p w14:paraId="6A1E2AB6" w14:textId="77777777" w:rsidR="00DC1E89" w:rsidRDefault="00DC1E89" w:rsidP="00DC1E89">
      <w:pPr>
        <w:spacing w:before="61" w:line="300" w:lineRule="exact"/>
        <w:ind w:left="160"/>
        <w:rPr>
          <w:b/>
          <w:spacing w:val="1"/>
          <w:position w:val="-1"/>
          <w:sz w:val="28"/>
          <w:szCs w:val="28"/>
          <w:u w:val="thick" w:color="000000"/>
        </w:rPr>
      </w:pPr>
      <w:bookmarkStart w:id="0" w:name="_Toc383351785"/>
    </w:p>
    <w:bookmarkEnd w:id="0"/>
    <w:p w14:paraId="225967A7" w14:textId="77777777" w:rsidR="00B74591" w:rsidRPr="00031592" w:rsidRDefault="00B74591" w:rsidP="00B74591">
      <w:pPr>
        <w:pStyle w:val="Level1"/>
      </w:pPr>
      <w:r>
        <w:t>Declaration of Originality</w:t>
      </w:r>
    </w:p>
    <w:p w14:paraId="5AEA3BD8" w14:textId="77777777" w:rsidR="00B74591" w:rsidRPr="00031592" w:rsidRDefault="00B74591" w:rsidP="00B74591">
      <w:pPr>
        <w:rPr>
          <w:rFonts w:ascii="Cambria" w:hAnsi="Cambria"/>
          <w:sz w:val="36"/>
          <w:szCs w:val="36"/>
        </w:rPr>
      </w:pPr>
    </w:p>
    <w:p w14:paraId="6706C6ED" w14:textId="48AFA544" w:rsidR="00B74591" w:rsidRDefault="00B74591" w:rsidP="00C71E88">
      <w:pPr>
        <w:pStyle w:val="paragraph"/>
      </w:pPr>
      <w:r>
        <w:t xml:space="preserve">This document has been written entirely by the undersigned team members of the project. </w:t>
      </w:r>
      <w:r w:rsidR="00F33BE6">
        <w:t xml:space="preserve">The source of </w:t>
      </w:r>
      <w:r w:rsidR="009E1AE0">
        <w:t>every quoted</w:t>
      </w:r>
      <w:r w:rsidR="00F33BE6">
        <w:t xml:space="preserve"> text is clearly cited and there is no ambiguity in where the quoted text begins and ends. The source of any illustration, image or table that is not the work of the team members is also clearly cited. We are aware that using non-original text or material or paraphrasing or modifying it without proper citation is a violation of the university’s regulations and is subject to</w:t>
      </w:r>
      <w:r w:rsidR="003D0AC0">
        <w:t xml:space="preserve"> legal actions.</w:t>
      </w:r>
    </w:p>
    <w:p w14:paraId="0A0A5CCD" w14:textId="77777777" w:rsidR="00D71523" w:rsidRDefault="00D71523" w:rsidP="00C71E88">
      <w:pPr>
        <w:pStyle w:val="paragraph"/>
      </w:pPr>
    </w:p>
    <w:p w14:paraId="4A96CAC3" w14:textId="77777777" w:rsidR="00D71523" w:rsidRDefault="00D71523" w:rsidP="00C71E88">
      <w:pPr>
        <w:pStyle w:val="paragraph"/>
      </w:pPr>
    </w:p>
    <w:p w14:paraId="15ED6DB7" w14:textId="196B6634" w:rsidR="00D71523" w:rsidRDefault="00D71523" w:rsidP="00C71E88">
      <w:pPr>
        <w:pStyle w:val="paragraph"/>
      </w:pPr>
      <w:r>
        <w:t>Names and Signatures of team members:</w:t>
      </w:r>
    </w:p>
    <w:p w14:paraId="483CA2FF" w14:textId="1F5DA2EC" w:rsidR="00ED477C" w:rsidRDefault="00ED477C" w:rsidP="00C71E88">
      <w:pPr>
        <w:pStyle w:val="paragraph"/>
      </w:pPr>
      <w:r>
        <w:t>Mutlaq Alsadeed</w:t>
      </w:r>
    </w:p>
    <w:p w14:paraId="663FEE81" w14:textId="3C06553B" w:rsidR="00ED477C" w:rsidRDefault="00ED477C" w:rsidP="00C71E88">
      <w:pPr>
        <w:pStyle w:val="paragraph"/>
      </w:pPr>
      <w:r>
        <w:t>Yazan Farrah</w:t>
      </w:r>
    </w:p>
    <w:p w14:paraId="5096B4E9" w14:textId="77777777" w:rsidR="00B74591" w:rsidRDefault="00B74591" w:rsidP="00B74591">
      <w:pPr>
        <w:pStyle w:val="Level1"/>
      </w:pPr>
    </w:p>
    <w:p w14:paraId="40A727A9" w14:textId="77777777" w:rsidR="00B74591" w:rsidRDefault="00B74591" w:rsidP="00B74591">
      <w:pPr>
        <w:pStyle w:val="Level1"/>
      </w:pPr>
    </w:p>
    <w:p w14:paraId="67A95024" w14:textId="77777777" w:rsidR="00B74591" w:rsidRDefault="00B74591" w:rsidP="00B74591">
      <w:pPr>
        <w:pStyle w:val="Level1"/>
      </w:pPr>
    </w:p>
    <w:p w14:paraId="6574556F" w14:textId="77777777" w:rsidR="00B74591" w:rsidRDefault="00B74591" w:rsidP="00B74591">
      <w:pPr>
        <w:pStyle w:val="Level1"/>
      </w:pPr>
    </w:p>
    <w:p w14:paraId="3AFE73CB" w14:textId="77777777" w:rsidR="00B74591" w:rsidRDefault="00B74591" w:rsidP="00B74591">
      <w:pPr>
        <w:pStyle w:val="Level1"/>
      </w:pPr>
    </w:p>
    <w:p w14:paraId="4EACFEDF" w14:textId="77777777" w:rsidR="00B74591" w:rsidRDefault="00B74591" w:rsidP="00B74591">
      <w:pPr>
        <w:pStyle w:val="Level1"/>
      </w:pPr>
    </w:p>
    <w:p w14:paraId="5DBA9FD4" w14:textId="77777777" w:rsidR="00B74591" w:rsidRDefault="00B74591" w:rsidP="00B74591">
      <w:pPr>
        <w:pStyle w:val="Level1"/>
      </w:pPr>
    </w:p>
    <w:p w14:paraId="5B927AA8" w14:textId="77777777" w:rsidR="00B74591" w:rsidRDefault="00B74591" w:rsidP="00B74591">
      <w:pPr>
        <w:pStyle w:val="Level1"/>
      </w:pPr>
    </w:p>
    <w:p w14:paraId="1D78556D" w14:textId="77777777" w:rsidR="00B74591" w:rsidRDefault="00B74591" w:rsidP="00B74591">
      <w:pPr>
        <w:pStyle w:val="Level1"/>
      </w:pPr>
    </w:p>
    <w:p w14:paraId="2C71FAA2" w14:textId="77777777" w:rsidR="00B74591" w:rsidRDefault="00B74591" w:rsidP="00B74591">
      <w:pPr>
        <w:pStyle w:val="Level1"/>
      </w:pPr>
    </w:p>
    <w:p w14:paraId="2BA8EFFF" w14:textId="77777777" w:rsidR="00B74591" w:rsidRPr="00031592" w:rsidRDefault="00B74591" w:rsidP="00B74591">
      <w:pPr>
        <w:pStyle w:val="Level1"/>
      </w:pPr>
      <w:r w:rsidRPr="00031592">
        <w:t>Acknowledgment</w:t>
      </w:r>
      <w:r>
        <w:t>s</w:t>
      </w:r>
    </w:p>
    <w:p w14:paraId="0B0BC6A2" w14:textId="77777777" w:rsidR="00B74591" w:rsidRPr="00031592" w:rsidRDefault="00B74591" w:rsidP="00B74591">
      <w:pPr>
        <w:rPr>
          <w:rFonts w:ascii="Cambria" w:hAnsi="Cambria"/>
          <w:sz w:val="36"/>
          <w:szCs w:val="36"/>
        </w:rPr>
      </w:pPr>
    </w:p>
    <w:p w14:paraId="5DCFE2C8" w14:textId="0506BEB1" w:rsidR="00B74591" w:rsidRDefault="00ED477C" w:rsidP="00C71E88">
      <w:pPr>
        <w:pStyle w:val="paragraph"/>
      </w:pPr>
      <w:r>
        <w:t>We would like to thank Dr. Ammar Odeh for being the most creative, supportive, and most intellectual teacher we ever had</w:t>
      </w:r>
    </w:p>
    <w:p w14:paraId="0B3BF9C3" w14:textId="77777777" w:rsidR="00595461" w:rsidRPr="008F42CD" w:rsidRDefault="00595461" w:rsidP="00CF4889">
      <w:pPr>
        <w:pStyle w:val="Level1"/>
        <w:rPr>
          <w:szCs w:val="24"/>
        </w:rPr>
      </w:pPr>
      <w:r w:rsidRPr="00027E29">
        <w:br w:type="page"/>
      </w:r>
      <w:r w:rsidR="00CF4889">
        <w:lastRenderedPageBreak/>
        <w:t>Summary</w:t>
      </w:r>
    </w:p>
    <w:p w14:paraId="16E95EEC" w14:textId="77777777" w:rsidR="00027E29" w:rsidRPr="00031592" w:rsidRDefault="00027E29" w:rsidP="00027E29">
      <w:pPr>
        <w:rPr>
          <w:rFonts w:ascii="Cambria" w:hAnsi="Cambria"/>
          <w:sz w:val="36"/>
          <w:szCs w:val="36"/>
        </w:rPr>
      </w:pPr>
    </w:p>
    <w:p w14:paraId="11EB363D" w14:textId="6ECE3D00" w:rsidR="001A1603" w:rsidRDefault="00595461" w:rsidP="00C71E88">
      <w:pPr>
        <w:pStyle w:val="paragraph"/>
      </w:pPr>
      <w:r w:rsidRPr="008F42CD">
        <w:t xml:space="preserve">Give a complete but concise description of your work. </w:t>
      </w:r>
      <w:r w:rsidR="008F42CD">
        <w:t xml:space="preserve">The </w:t>
      </w:r>
      <w:r w:rsidR="00CF4889">
        <w:t>summary</w:t>
      </w:r>
      <w:r w:rsidR="00C71E88">
        <w:t xml:space="preserve"> </w:t>
      </w:r>
      <w:r w:rsidRPr="008F42CD">
        <w:t>is a brief overview of your motivation, statement of purpose, general methodological approach, major resul</w:t>
      </w:r>
      <w:r w:rsidR="008F42CD">
        <w:t>ts, discussion and conclusion.</w:t>
      </w:r>
      <w:r w:rsidR="00C71E88">
        <w:t xml:space="preserve"> </w:t>
      </w:r>
      <w:r w:rsidR="008F42CD">
        <w:t>The abstract should not</w:t>
      </w:r>
      <w:r w:rsidRPr="008F42CD">
        <w:t xml:space="preserve"> exceed one page</w:t>
      </w:r>
      <w:r w:rsidR="008F42CD">
        <w:t>.</w:t>
      </w:r>
    </w:p>
    <w:p w14:paraId="79072BBF" w14:textId="1D3BF019" w:rsidR="00ED477C" w:rsidRDefault="00ED477C" w:rsidP="00C71E88">
      <w:pPr>
        <w:pStyle w:val="paragraph"/>
      </w:pPr>
      <w:r>
        <w:t xml:space="preserve">For us this is not a simple graduation project, for us this is a real </w:t>
      </w:r>
      <w:r w:rsidRPr="00ED477C">
        <w:t>business</w:t>
      </w:r>
      <w:r>
        <w:t xml:space="preserve"> opportunity that we are going to pursue.</w:t>
      </w:r>
    </w:p>
    <w:p w14:paraId="1F76A508" w14:textId="2F86FA78" w:rsidR="00ED477C" w:rsidRPr="008F42CD" w:rsidRDefault="00ED477C" w:rsidP="00C71E88">
      <w:pPr>
        <w:pStyle w:val="paragraph"/>
      </w:pPr>
      <w:r>
        <w:t>As anime fans ourselves we know firsthand how this idea can benefit</w:t>
      </w:r>
      <w:r w:rsidR="000C6E7E">
        <w:t xml:space="preserve"> the community and the content creating</w:t>
      </w:r>
      <w:r>
        <w:t xml:space="preserve"> </w:t>
      </w:r>
    </w:p>
    <w:p w14:paraId="078C85F9" w14:textId="77777777" w:rsidR="00595461" w:rsidRPr="008F42CD" w:rsidRDefault="00595461" w:rsidP="006F404D">
      <w:pPr>
        <w:pStyle w:val="Level1"/>
        <w:rPr>
          <w:rFonts w:asciiTheme="majorBidi" w:hAnsiTheme="majorBidi"/>
          <w:color w:val="000000"/>
          <w:szCs w:val="24"/>
        </w:rPr>
      </w:pPr>
      <w:r>
        <w:rPr>
          <w:rFonts w:asciiTheme="majorBidi" w:hAnsiTheme="majorBidi"/>
        </w:rPr>
        <w:br w:type="page"/>
      </w:r>
      <w:bookmarkStart w:id="1" w:name="_Toc383351787"/>
      <w:bookmarkStart w:id="2" w:name="_Toc310349221"/>
      <w:r w:rsidRPr="008F42CD">
        <w:lastRenderedPageBreak/>
        <w:t>List of Abbreviation</w:t>
      </w:r>
      <w:bookmarkEnd w:id="1"/>
      <w:r w:rsidR="008850CC">
        <w:t>s</w:t>
      </w:r>
      <w:bookmarkEnd w:id="2"/>
    </w:p>
    <w:p w14:paraId="34FC63B2" w14:textId="77777777" w:rsidR="00595461" w:rsidRPr="008F42CD" w:rsidRDefault="00595461" w:rsidP="00595461">
      <w:pPr>
        <w:rPr>
          <w:rFonts w:ascii="Cambria" w:hAnsi="Cambria"/>
          <w:sz w:val="23"/>
          <w:szCs w:val="23"/>
        </w:rPr>
      </w:pPr>
    </w:p>
    <w:p w14:paraId="51896D05" w14:textId="77777777" w:rsidR="008F42CD" w:rsidRDefault="008F42CD" w:rsidP="00595461">
      <w:pPr>
        <w:rPr>
          <w:rFonts w:ascii="Cambria" w:hAnsi="Cambria"/>
        </w:rPr>
      </w:pPr>
    </w:p>
    <w:p w14:paraId="20282BFD" w14:textId="77777777" w:rsidR="00595461" w:rsidRPr="00D97AEA" w:rsidRDefault="00595461" w:rsidP="00C71E88">
      <w:pPr>
        <w:pStyle w:val="paragraph"/>
      </w:pPr>
      <w:r w:rsidRPr="00D97AEA">
        <w:t xml:space="preserve">List the abbreviations you have used in your project if there are any and what </w:t>
      </w:r>
      <w:r w:rsidR="008F42CD" w:rsidRPr="00D97AEA">
        <w:t>they stand</w:t>
      </w:r>
      <w:r w:rsidRPr="00D97AEA">
        <w:t xml:space="preserve"> for</w:t>
      </w:r>
      <w:r w:rsidR="008F42CD" w:rsidRPr="00D97AEA">
        <w:t>.</w:t>
      </w:r>
    </w:p>
    <w:p w14:paraId="402C5437" w14:textId="77777777" w:rsidR="00595461" w:rsidRPr="00D97AEA" w:rsidRDefault="0036293B" w:rsidP="0036293B">
      <w:pPr>
        <w:spacing w:after="120"/>
        <w:rPr>
          <w:rFonts w:ascii="Cambria" w:hAnsi="Cambria"/>
          <w:sz w:val="24"/>
        </w:rPr>
      </w:pPr>
      <w:r>
        <w:rPr>
          <w:rFonts w:ascii="Cambria" w:hAnsi="Cambria"/>
          <w:b/>
          <w:sz w:val="24"/>
        </w:rPr>
        <w:t>UML</w:t>
      </w:r>
      <w:r w:rsidR="00595461" w:rsidRPr="00D97AEA">
        <w:rPr>
          <w:rFonts w:ascii="Cambria" w:hAnsi="Cambria"/>
          <w:sz w:val="24"/>
        </w:rPr>
        <w:t xml:space="preserve">: </w:t>
      </w:r>
      <w:r w:rsidR="008F42CD" w:rsidRPr="00D97AEA">
        <w:rPr>
          <w:rFonts w:ascii="Cambria" w:hAnsi="Cambria"/>
          <w:sz w:val="24"/>
        </w:rPr>
        <w:tab/>
      </w:r>
      <w:r>
        <w:rPr>
          <w:rFonts w:ascii="Cambria" w:hAnsi="Cambria"/>
          <w:sz w:val="24"/>
        </w:rPr>
        <w:t>Unified Modeling Language</w:t>
      </w:r>
      <w:r w:rsidR="00595461" w:rsidRPr="00D97AEA">
        <w:rPr>
          <w:rFonts w:ascii="Cambria" w:hAnsi="Cambria"/>
          <w:sz w:val="24"/>
        </w:rPr>
        <w:t xml:space="preserve">. </w:t>
      </w:r>
    </w:p>
    <w:p w14:paraId="7FA78A82" w14:textId="77777777" w:rsidR="00595461" w:rsidRPr="00D97AEA" w:rsidRDefault="00595461" w:rsidP="008F42CD">
      <w:pPr>
        <w:spacing w:after="120"/>
        <w:rPr>
          <w:rFonts w:ascii="Cambria" w:hAnsi="Cambria"/>
          <w:sz w:val="24"/>
        </w:rPr>
      </w:pPr>
      <w:r w:rsidRPr="00D97AEA">
        <w:rPr>
          <w:rFonts w:ascii="Cambria" w:hAnsi="Cambria"/>
          <w:b/>
          <w:sz w:val="24"/>
        </w:rPr>
        <w:t>JSP</w:t>
      </w:r>
      <w:r w:rsidRPr="00D97AEA">
        <w:rPr>
          <w:rFonts w:ascii="Cambria" w:hAnsi="Cambria"/>
          <w:sz w:val="24"/>
        </w:rPr>
        <w:t xml:space="preserve">: </w:t>
      </w:r>
      <w:r w:rsidR="008F42CD" w:rsidRPr="00D97AEA">
        <w:rPr>
          <w:rFonts w:ascii="Cambria" w:hAnsi="Cambria"/>
          <w:sz w:val="24"/>
        </w:rPr>
        <w:tab/>
      </w:r>
      <w:r w:rsidRPr="00D97AEA">
        <w:rPr>
          <w:rFonts w:ascii="Cambria" w:hAnsi="Cambria"/>
          <w:sz w:val="24"/>
        </w:rPr>
        <w:t xml:space="preserve">Java Server Pages. </w:t>
      </w:r>
    </w:p>
    <w:p w14:paraId="597996D5" w14:textId="77777777" w:rsidR="00595461" w:rsidRPr="00D97AEA" w:rsidRDefault="0036293B" w:rsidP="008F42CD">
      <w:pPr>
        <w:spacing w:after="120"/>
        <w:rPr>
          <w:rFonts w:ascii="Cambria" w:hAnsi="Cambria"/>
          <w:sz w:val="24"/>
        </w:rPr>
      </w:pPr>
      <w:r>
        <w:rPr>
          <w:rFonts w:ascii="Cambria" w:hAnsi="Cambria"/>
          <w:b/>
          <w:sz w:val="24"/>
        </w:rPr>
        <w:t>DLL</w:t>
      </w:r>
      <w:r w:rsidR="00595461" w:rsidRPr="00D97AEA">
        <w:rPr>
          <w:rFonts w:ascii="Cambria" w:hAnsi="Cambria"/>
          <w:sz w:val="24"/>
        </w:rPr>
        <w:t xml:space="preserve">: </w:t>
      </w:r>
      <w:r w:rsidR="008F42CD" w:rsidRPr="00D97AEA">
        <w:rPr>
          <w:rFonts w:ascii="Cambria" w:hAnsi="Cambria"/>
          <w:sz w:val="24"/>
        </w:rPr>
        <w:tab/>
      </w:r>
      <w:r>
        <w:rPr>
          <w:rFonts w:ascii="Cambria" w:hAnsi="Cambria"/>
          <w:sz w:val="24"/>
        </w:rPr>
        <w:t>Dynamic Link Library</w:t>
      </w:r>
      <w:r w:rsidR="00595461" w:rsidRPr="00D97AEA">
        <w:rPr>
          <w:rFonts w:ascii="Cambria" w:hAnsi="Cambria"/>
          <w:sz w:val="24"/>
        </w:rPr>
        <w:t xml:space="preserve">. </w:t>
      </w:r>
    </w:p>
    <w:p w14:paraId="289C6217" w14:textId="77777777" w:rsidR="00595461" w:rsidRPr="00D97AEA" w:rsidRDefault="0036293B" w:rsidP="0036293B">
      <w:pPr>
        <w:spacing w:after="120"/>
        <w:jc w:val="both"/>
        <w:rPr>
          <w:rFonts w:ascii="Cambria" w:hAnsi="Cambria"/>
          <w:sz w:val="24"/>
        </w:rPr>
      </w:pPr>
      <w:r>
        <w:rPr>
          <w:rFonts w:ascii="Cambria" w:hAnsi="Cambria"/>
          <w:b/>
          <w:sz w:val="24"/>
        </w:rPr>
        <w:t>CMS</w:t>
      </w:r>
      <w:r w:rsidR="00595461" w:rsidRPr="00D97AEA">
        <w:rPr>
          <w:rFonts w:ascii="Cambria" w:hAnsi="Cambria"/>
          <w:sz w:val="24"/>
        </w:rPr>
        <w:t xml:space="preserve">: </w:t>
      </w:r>
      <w:r w:rsidR="008F42CD" w:rsidRPr="00D97AEA">
        <w:rPr>
          <w:rFonts w:ascii="Cambria" w:hAnsi="Cambria"/>
          <w:sz w:val="24"/>
        </w:rPr>
        <w:tab/>
      </w:r>
      <w:r>
        <w:rPr>
          <w:rFonts w:ascii="Cambria" w:hAnsi="Cambria"/>
          <w:sz w:val="24"/>
        </w:rPr>
        <w:t>Content Management System</w:t>
      </w:r>
      <w:r w:rsidR="00595461" w:rsidRPr="00D97AEA">
        <w:rPr>
          <w:rFonts w:ascii="Cambria" w:hAnsi="Cambria"/>
          <w:sz w:val="24"/>
        </w:rPr>
        <w:t>.</w:t>
      </w:r>
    </w:p>
    <w:p w14:paraId="126BD7BD" w14:textId="77777777" w:rsidR="00595461" w:rsidRPr="008F42CD" w:rsidRDefault="00595461" w:rsidP="006F404D">
      <w:pPr>
        <w:pStyle w:val="Level1"/>
      </w:pPr>
      <w:r>
        <w:br w:type="page"/>
      </w:r>
      <w:bookmarkStart w:id="3" w:name="_Toc383351788"/>
      <w:bookmarkStart w:id="4" w:name="_Toc310349222"/>
      <w:r w:rsidRPr="008F42CD">
        <w:lastRenderedPageBreak/>
        <w:t>Table of Contents</w:t>
      </w:r>
      <w:bookmarkEnd w:id="3"/>
      <w:bookmarkEnd w:id="4"/>
    </w:p>
    <w:p w14:paraId="4E4016CC" w14:textId="77777777" w:rsidR="008F42CD" w:rsidRDefault="008F42CD">
      <w:pPr>
        <w:rPr>
          <w:rFonts w:ascii="Cambria" w:hAnsi="Cambria"/>
          <w:sz w:val="24"/>
        </w:rPr>
      </w:pPr>
    </w:p>
    <w:p w14:paraId="0BB75F3D" w14:textId="77777777" w:rsidR="001E16FB" w:rsidRDefault="008F42CD" w:rsidP="008F42CD">
      <w:pPr>
        <w:rPr>
          <w:rFonts w:ascii="Cambria" w:hAnsi="Cambria"/>
          <w:sz w:val="24"/>
        </w:rPr>
      </w:pPr>
      <w:r>
        <w:rPr>
          <w:rFonts w:ascii="Cambria" w:hAnsi="Cambria"/>
          <w:sz w:val="24"/>
        </w:rPr>
        <w:t xml:space="preserve">The table of contents should be automatically generated by going to: </w:t>
      </w:r>
      <w:r w:rsidRPr="008F42CD">
        <w:rPr>
          <w:rFonts w:ascii="Cambria" w:hAnsi="Cambria"/>
          <w:i/>
          <w:sz w:val="24"/>
        </w:rPr>
        <w:t xml:space="preserve">Insert &gt;&gt; Index </w:t>
      </w:r>
      <w:proofErr w:type="gramStart"/>
      <w:r w:rsidRPr="008F42CD">
        <w:rPr>
          <w:rFonts w:ascii="Cambria" w:hAnsi="Cambria"/>
          <w:i/>
          <w:sz w:val="24"/>
        </w:rPr>
        <w:t>And</w:t>
      </w:r>
      <w:proofErr w:type="gramEnd"/>
      <w:r w:rsidRPr="008F42CD">
        <w:rPr>
          <w:rFonts w:ascii="Cambria" w:hAnsi="Cambria"/>
          <w:i/>
          <w:sz w:val="24"/>
        </w:rPr>
        <w:t xml:space="preserve"> Tables</w:t>
      </w:r>
      <w:r>
        <w:rPr>
          <w:rFonts w:ascii="Cambria" w:hAnsi="Cambria"/>
          <w:i/>
          <w:sz w:val="24"/>
        </w:rPr>
        <w:t>&gt;&gt; Table of Contents</w:t>
      </w:r>
      <w:r w:rsidR="001E16FB">
        <w:rPr>
          <w:rFonts w:ascii="Cambria" w:hAnsi="Cambria"/>
          <w:i/>
          <w:sz w:val="24"/>
        </w:rPr>
        <w:t>.</w:t>
      </w:r>
      <w:r w:rsidR="001E16FB">
        <w:rPr>
          <w:rFonts w:ascii="Cambria" w:hAnsi="Cambria"/>
          <w:sz w:val="24"/>
        </w:rPr>
        <w:t xml:space="preserve"> Choose </w:t>
      </w:r>
      <w:r w:rsidR="001E16FB">
        <w:rPr>
          <w:rFonts w:ascii="Cambria" w:hAnsi="Cambria"/>
          <w:i/>
          <w:sz w:val="24"/>
        </w:rPr>
        <w:t>Classic</w:t>
      </w:r>
      <w:r w:rsidR="001E16FB">
        <w:rPr>
          <w:rFonts w:ascii="Cambria" w:hAnsi="Cambria"/>
          <w:sz w:val="24"/>
        </w:rPr>
        <w:t xml:space="preserve"> as the format of the table and set the number of levels to be 3. </w:t>
      </w:r>
    </w:p>
    <w:p w14:paraId="14CD5372" w14:textId="77777777" w:rsidR="001E16FB" w:rsidRDefault="001E16FB" w:rsidP="008F42CD">
      <w:pPr>
        <w:rPr>
          <w:rFonts w:ascii="Cambria" w:hAnsi="Cambria"/>
          <w:sz w:val="24"/>
        </w:rPr>
      </w:pPr>
      <w:r>
        <w:rPr>
          <w:rFonts w:ascii="Cambria" w:hAnsi="Cambria"/>
          <w:sz w:val="24"/>
        </w:rPr>
        <w:t>In order for the table of contents to be generated correctly:</w:t>
      </w:r>
    </w:p>
    <w:p w14:paraId="2406FD4E" w14:textId="77777777" w:rsidR="001E16FB" w:rsidRDefault="001E16FB" w:rsidP="001E16FB">
      <w:pPr>
        <w:numPr>
          <w:ilvl w:val="0"/>
          <w:numId w:val="28"/>
        </w:numPr>
        <w:rPr>
          <w:rFonts w:ascii="Cambria" w:hAnsi="Cambria"/>
          <w:sz w:val="24"/>
        </w:rPr>
      </w:pPr>
      <w:r w:rsidRPr="001E16FB">
        <w:rPr>
          <w:rFonts w:ascii="Cambria" w:hAnsi="Cambria"/>
          <w:sz w:val="24"/>
        </w:rPr>
        <w:t>Each chapter title should be formatted using the style “Chapter</w:t>
      </w:r>
      <w:r>
        <w:rPr>
          <w:rFonts w:ascii="Cambria" w:hAnsi="Cambria"/>
          <w:sz w:val="24"/>
        </w:rPr>
        <w:t>”.</w:t>
      </w:r>
    </w:p>
    <w:p w14:paraId="3B30585A" w14:textId="77777777" w:rsidR="001E16FB" w:rsidRDefault="001E16FB" w:rsidP="001E16FB">
      <w:pPr>
        <w:numPr>
          <w:ilvl w:val="0"/>
          <w:numId w:val="28"/>
        </w:numPr>
        <w:rPr>
          <w:rFonts w:ascii="Cambria" w:hAnsi="Cambria"/>
          <w:sz w:val="24"/>
        </w:rPr>
      </w:pPr>
      <w:r>
        <w:rPr>
          <w:rFonts w:ascii="Cambria" w:hAnsi="Cambria"/>
          <w:sz w:val="24"/>
        </w:rPr>
        <w:t>Each section title should be formatted using the style “Section”.</w:t>
      </w:r>
    </w:p>
    <w:p w14:paraId="48BA4551" w14:textId="77777777" w:rsidR="001E16FB" w:rsidRDefault="001E16FB" w:rsidP="001E16FB">
      <w:pPr>
        <w:numPr>
          <w:ilvl w:val="0"/>
          <w:numId w:val="28"/>
        </w:numPr>
        <w:rPr>
          <w:rFonts w:ascii="Cambria" w:hAnsi="Cambria"/>
          <w:sz w:val="24"/>
        </w:rPr>
      </w:pPr>
      <w:r>
        <w:rPr>
          <w:rFonts w:ascii="Cambria" w:hAnsi="Cambria"/>
          <w:sz w:val="24"/>
        </w:rPr>
        <w:t>Each subsection title should be formatted using the style “Subsection”.</w:t>
      </w:r>
    </w:p>
    <w:p w14:paraId="2D021F5A" w14:textId="77777777" w:rsidR="001E16FB" w:rsidRDefault="001E16FB" w:rsidP="001E16FB">
      <w:pPr>
        <w:rPr>
          <w:i/>
        </w:rPr>
      </w:pPr>
    </w:p>
    <w:p w14:paraId="45797AE3" w14:textId="77777777" w:rsidR="001E16FB" w:rsidRDefault="001E16FB" w:rsidP="001E16FB">
      <w:pPr>
        <w:rPr>
          <w:rFonts w:ascii="Cambria" w:hAnsi="Cambria"/>
          <w:sz w:val="24"/>
        </w:rPr>
      </w:pPr>
      <w:r>
        <w:rPr>
          <w:rFonts w:ascii="Cambria" w:hAnsi="Cambria"/>
          <w:sz w:val="24"/>
        </w:rPr>
        <w:t>The table of contents should replace all of the text that is in this page.</w:t>
      </w:r>
    </w:p>
    <w:p w14:paraId="606C4356" w14:textId="77777777" w:rsidR="00027E29" w:rsidRDefault="00027E29" w:rsidP="006F404D">
      <w:pPr>
        <w:pStyle w:val="Level1"/>
      </w:pPr>
      <w:bookmarkStart w:id="5" w:name="_Toc383351789"/>
      <w:bookmarkStart w:id="6" w:name="_Toc310349223"/>
    </w:p>
    <w:p w14:paraId="34601129" w14:textId="77777777" w:rsidR="00027E29" w:rsidRDefault="00027E29" w:rsidP="006F404D">
      <w:pPr>
        <w:pStyle w:val="Level1"/>
      </w:pPr>
    </w:p>
    <w:p w14:paraId="647F2058" w14:textId="77777777" w:rsidR="00027E29" w:rsidRDefault="00027E29" w:rsidP="006F404D">
      <w:pPr>
        <w:pStyle w:val="Level1"/>
      </w:pPr>
    </w:p>
    <w:p w14:paraId="7C08B09F" w14:textId="77777777" w:rsidR="00027E29" w:rsidRDefault="00027E29" w:rsidP="006F404D">
      <w:pPr>
        <w:pStyle w:val="Level1"/>
      </w:pPr>
    </w:p>
    <w:p w14:paraId="746CD019" w14:textId="77777777" w:rsidR="00027E29" w:rsidRDefault="00027E29" w:rsidP="006F404D">
      <w:pPr>
        <w:pStyle w:val="Level1"/>
      </w:pPr>
    </w:p>
    <w:p w14:paraId="0D785788" w14:textId="77777777" w:rsidR="00027E29" w:rsidRDefault="00027E29" w:rsidP="006F404D">
      <w:pPr>
        <w:pStyle w:val="Level1"/>
      </w:pPr>
    </w:p>
    <w:p w14:paraId="5CC2A70A" w14:textId="77777777" w:rsidR="00027E29" w:rsidRDefault="00027E29" w:rsidP="006F404D">
      <w:pPr>
        <w:pStyle w:val="Level1"/>
      </w:pPr>
    </w:p>
    <w:p w14:paraId="328F1209" w14:textId="77777777" w:rsidR="00027E29" w:rsidRDefault="00027E29" w:rsidP="006F404D">
      <w:pPr>
        <w:pStyle w:val="Level1"/>
      </w:pPr>
    </w:p>
    <w:p w14:paraId="35B3B039" w14:textId="77777777" w:rsidR="00027E29" w:rsidRDefault="00027E29" w:rsidP="006F404D">
      <w:pPr>
        <w:pStyle w:val="Level1"/>
      </w:pPr>
    </w:p>
    <w:p w14:paraId="497C4316" w14:textId="77777777" w:rsidR="00027E29" w:rsidRDefault="00027E29" w:rsidP="006F404D">
      <w:pPr>
        <w:pStyle w:val="Level1"/>
      </w:pPr>
    </w:p>
    <w:p w14:paraId="3F268EAA" w14:textId="77777777" w:rsidR="00C115C7" w:rsidRDefault="001A1603" w:rsidP="006F404D">
      <w:pPr>
        <w:pStyle w:val="Level1"/>
      </w:pPr>
      <w:r w:rsidRPr="00374B2A">
        <w:lastRenderedPageBreak/>
        <w:t>Table of Figures</w:t>
      </w:r>
      <w:bookmarkEnd w:id="5"/>
      <w:bookmarkEnd w:id="6"/>
    </w:p>
    <w:p w14:paraId="453BEA45" w14:textId="77777777" w:rsidR="001A1603" w:rsidRPr="00374B2A" w:rsidRDefault="001A1603" w:rsidP="00374B2A">
      <w:pPr>
        <w:rPr>
          <w:rFonts w:ascii="Cambria" w:hAnsi="Cambria"/>
          <w:sz w:val="24"/>
        </w:rPr>
      </w:pPr>
    </w:p>
    <w:p w14:paraId="26974318" w14:textId="77777777" w:rsidR="00374B2A" w:rsidRDefault="00374B2A" w:rsidP="00374B2A">
      <w:pPr>
        <w:rPr>
          <w:rFonts w:ascii="Cambria" w:hAnsi="Cambria"/>
          <w:sz w:val="24"/>
        </w:rPr>
      </w:pPr>
      <w:r>
        <w:rPr>
          <w:rFonts w:ascii="Cambria" w:hAnsi="Cambria"/>
          <w:sz w:val="24"/>
        </w:rPr>
        <w:t xml:space="preserve">The table of Figures should be automatically generated by going to: </w:t>
      </w:r>
      <w:r w:rsidRPr="008F42CD">
        <w:rPr>
          <w:rFonts w:ascii="Cambria" w:hAnsi="Cambria"/>
          <w:i/>
          <w:sz w:val="24"/>
        </w:rPr>
        <w:t xml:space="preserve">Insert &gt;&gt; Index </w:t>
      </w:r>
      <w:proofErr w:type="gramStart"/>
      <w:r w:rsidRPr="008F42CD">
        <w:rPr>
          <w:rFonts w:ascii="Cambria" w:hAnsi="Cambria"/>
          <w:i/>
          <w:sz w:val="24"/>
        </w:rPr>
        <w:t>And</w:t>
      </w:r>
      <w:proofErr w:type="gramEnd"/>
      <w:r w:rsidRPr="008F42CD">
        <w:rPr>
          <w:rFonts w:ascii="Cambria" w:hAnsi="Cambria"/>
          <w:i/>
          <w:sz w:val="24"/>
        </w:rPr>
        <w:t xml:space="preserve"> Tables</w:t>
      </w:r>
      <w:r>
        <w:rPr>
          <w:rFonts w:ascii="Cambria" w:hAnsi="Cambria"/>
          <w:i/>
          <w:sz w:val="24"/>
        </w:rPr>
        <w:t>&gt;&gt; Table of Figures.</w:t>
      </w:r>
      <w:r>
        <w:rPr>
          <w:rFonts w:ascii="Cambria" w:hAnsi="Cambria"/>
          <w:sz w:val="24"/>
        </w:rPr>
        <w:t xml:space="preserve"> Choose </w:t>
      </w:r>
      <w:r>
        <w:rPr>
          <w:rFonts w:ascii="Cambria" w:hAnsi="Cambria"/>
          <w:i/>
          <w:sz w:val="24"/>
        </w:rPr>
        <w:t>Classic</w:t>
      </w:r>
      <w:r>
        <w:rPr>
          <w:rFonts w:ascii="Cambria" w:hAnsi="Cambria"/>
          <w:sz w:val="24"/>
        </w:rPr>
        <w:t xml:space="preserve"> as the format of the table and set the tab leader to dots. </w:t>
      </w:r>
    </w:p>
    <w:p w14:paraId="13F5A406" w14:textId="77777777" w:rsidR="00374B2A" w:rsidRDefault="00374B2A" w:rsidP="00374B2A">
      <w:pPr>
        <w:rPr>
          <w:i/>
        </w:rPr>
      </w:pPr>
      <w:r>
        <w:rPr>
          <w:rFonts w:ascii="Cambria" w:hAnsi="Cambria"/>
          <w:sz w:val="24"/>
        </w:rPr>
        <w:t>In order for the table of figures to be generated correctly, the label of each figure should be formatted using the style “Figure”.</w:t>
      </w:r>
    </w:p>
    <w:p w14:paraId="51A2256A" w14:textId="77777777" w:rsidR="00374B2A" w:rsidRDefault="00374B2A" w:rsidP="00374B2A">
      <w:pPr>
        <w:rPr>
          <w:rFonts w:ascii="Cambria" w:hAnsi="Cambria"/>
          <w:sz w:val="24"/>
        </w:rPr>
      </w:pPr>
      <w:r>
        <w:rPr>
          <w:rFonts w:ascii="Cambria" w:hAnsi="Cambria"/>
          <w:sz w:val="24"/>
        </w:rPr>
        <w:t>The table of figures should replace all of the text that is in this page.</w:t>
      </w:r>
    </w:p>
    <w:p w14:paraId="548225EE" w14:textId="77777777" w:rsidR="00374B2A" w:rsidRDefault="00374B2A" w:rsidP="00027E29">
      <w:pPr>
        <w:pStyle w:val="Figure"/>
      </w:pPr>
    </w:p>
    <w:p w14:paraId="1FF5EDCF" w14:textId="77777777" w:rsidR="00374B2A" w:rsidRDefault="00374B2A" w:rsidP="001A1603">
      <w:pPr>
        <w:rPr>
          <w:rFonts w:asciiTheme="majorBidi" w:hAnsiTheme="majorBidi" w:cstheme="majorBidi"/>
          <w:b/>
          <w:bCs/>
          <w:color w:val="000000"/>
          <w:sz w:val="48"/>
          <w:szCs w:val="48"/>
        </w:rPr>
      </w:pPr>
    </w:p>
    <w:p w14:paraId="38B0E994" w14:textId="77777777" w:rsidR="00374B2A" w:rsidRDefault="00374B2A" w:rsidP="001A1603">
      <w:pPr>
        <w:rPr>
          <w:rFonts w:asciiTheme="majorBidi" w:hAnsiTheme="majorBidi" w:cstheme="majorBidi"/>
          <w:b/>
          <w:bCs/>
          <w:color w:val="000000"/>
          <w:sz w:val="48"/>
          <w:szCs w:val="48"/>
        </w:rPr>
      </w:pPr>
    </w:p>
    <w:p w14:paraId="75FDA243" w14:textId="77777777" w:rsidR="00374B2A" w:rsidRDefault="00374B2A" w:rsidP="001A1603">
      <w:pPr>
        <w:rPr>
          <w:rFonts w:asciiTheme="majorBidi" w:hAnsiTheme="majorBidi" w:cstheme="majorBidi"/>
          <w:b/>
          <w:bCs/>
          <w:color w:val="000000"/>
          <w:sz w:val="48"/>
          <w:szCs w:val="48"/>
        </w:rPr>
      </w:pPr>
    </w:p>
    <w:p w14:paraId="1E46D9D4" w14:textId="77777777" w:rsidR="00374B2A" w:rsidRDefault="00374B2A" w:rsidP="001A1603">
      <w:pPr>
        <w:rPr>
          <w:rFonts w:asciiTheme="majorBidi" w:hAnsiTheme="majorBidi" w:cstheme="majorBidi"/>
          <w:b/>
          <w:bCs/>
          <w:color w:val="000000"/>
          <w:sz w:val="48"/>
          <w:szCs w:val="48"/>
        </w:rPr>
      </w:pPr>
    </w:p>
    <w:p w14:paraId="1F1F6CAA" w14:textId="77777777" w:rsidR="00374B2A" w:rsidRDefault="00374B2A" w:rsidP="001A1603">
      <w:pPr>
        <w:rPr>
          <w:rFonts w:asciiTheme="majorBidi" w:hAnsiTheme="majorBidi" w:cstheme="majorBidi"/>
          <w:b/>
          <w:bCs/>
          <w:color w:val="000000"/>
          <w:sz w:val="48"/>
          <w:szCs w:val="48"/>
        </w:rPr>
      </w:pPr>
    </w:p>
    <w:p w14:paraId="139876A6" w14:textId="77777777" w:rsidR="00374B2A" w:rsidRDefault="00374B2A" w:rsidP="001A1603">
      <w:pPr>
        <w:rPr>
          <w:rFonts w:asciiTheme="majorBidi" w:hAnsiTheme="majorBidi" w:cstheme="majorBidi"/>
          <w:b/>
          <w:bCs/>
          <w:color w:val="000000"/>
          <w:sz w:val="48"/>
          <w:szCs w:val="48"/>
        </w:rPr>
      </w:pPr>
    </w:p>
    <w:p w14:paraId="5B0C7D51" w14:textId="77777777" w:rsidR="00374B2A" w:rsidRDefault="00374B2A" w:rsidP="001A1603">
      <w:pPr>
        <w:rPr>
          <w:rFonts w:asciiTheme="majorBidi" w:hAnsiTheme="majorBidi" w:cstheme="majorBidi"/>
          <w:b/>
          <w:bCs/>
          <w:color w:val="000000"/>
          <w:sz w:val="48"/>
          <w:szCs w:val="48"/>
        </w:rPr>
      </w:pPr>
    </w:p>
    <w:p w14:paraId="0930836A" w14:textId="77777777" w:rsidR="00374B2A" w:rsidRDefault="00374B2A" w:rsidP="001A1603">
      <w:pPr>
        <w:rPr>
          <w:rFonts w:asciiTheme="majorBidi" w:hAnsiTheme="majorBidi" w:cstheme="majorBidi"/>
          <w:b/>
          <w:bCs/>
          <w:color w:val="000000"/>
          <w:sz w:val="48"/>
          <w:szCs w:val="48"/>
        </w:rPr>
      </w:pPr>
    </w:p>
    <w:p w14:paraId="252E3E12" w14:textId="77777777" w:rsidR="00374B2A" w:rsidRDefault="00374B2A" w:rsidP="001A1603">
      <w:pPr>
        <w:rPr>
          <w:rFonts w:asciiTheme="majorBidi" w:hAnsiTheme="majorBidi" w:cstheme="majorBidi"/>
          <w:b/>
          <w:bCs/>
          <w:color w:val="000000"/>
          <w:sz w:val="48"/>
          <w:szCs w:val="48"/>
        </w:rPr>
      </w:pPr>
    </w:p>
    <w:p w14:paraId="7A0FF3BB" w14:textId="77777777" w:rsidR="00374B2A" w:rsidRDefault="00374B2A" w:rsidP="001A1603">
      <w:pPr>
        <w:rPr>
          <w:rFonts w:asciiTheme="majorBidi" w:hAnsiTheme="majorBidi" w:cstheme="majorBidi"/>
          <w:b/>
          <w:bCs/>
          <w:color w:val="000000"/>
          <w:sz w:val="48"/>
          <w:szCs w:val="48"/>
        </w:rPr>
      </w:pPr>
    </w:p>
    <w:p w14:paraId="510639CE" w14:textId="77777777" w:rsidR="00D97AEA" w:rsidRDefault="00D97AEA" w:rsidP="00374B2A">
      <w:pPr>
        <w:rPr>
          <w:rFonts w:ascii="Cambria" w:hAnsi="Cambria"/>
          <w:b/>
          <w:sz w:val="48"/>
        </w:rPr>
      </w:pPr>
      <w:bookmarkStart w:id="7" w:name="_Toc383351790"/>
    </w:p>
    <w:p w14:paraId="76E46AD3" w14:textId="77777777" w:rsidR="001A1603" w:rsidRPr="00374B2A" w:rsidRDefault="001A1603" w:rsidP="00374B2A">
      <w:pPr>
        <w:rPr>
          <w:rFonts w:ascii="Cambria" w:hAnsi="Cambria"/>
          <w:b/>
          <w:sz w:val="48"/>
        </w:rPr>
      </w:pPr>
      <w:r w:rsidRPr="00374B2A">
        <w:rPr>
          <w:rFonts w:ascii="Cambria" w:hAnsi="Cambria"/>
          <w:b/>
          <w:sz w:val="48"/>
        </w:rPr>
        <w:lastRenderedPageBreak/>
        <w:t>Table of Tables</w:t>
      </w:r>
      <w:bookmarkEnd w:id="7"/>
    </w:p>
    <w:p w14:paraId="33E31C6F" w14:textId="77777777" w:rsidR="00374B2A" w:rsidRDefault="00374B2A" w:rsidP="00374B2A">
      <w:pPr>
        <w:rPr>
          <w:rFonts w:ascii="Cambria" w:hAnsi="Cambria"/>
          <w:sz w:val="24"/>
        </w:rPr>
      </w:pPr>
    </w:p>
    <w:p w14:paraId="2AC6AADD" w14:textId="77777777" w:rsidR="00374B2A" w:rsidRDefault="00374B2A" w:rsidP="00374B2A">
      <w:pPr>
        <w:rPr>
          <w:rFonts w:ascii="Cambria" w:hAnsi="Cambria"/>
          <w:sz w:val="24"/>
        </w:rPr>
      </w:pPr>
      <w:r>
        <w:rPr>
          <w:rFonts w:ascii="Cambria" w:hAnsi="Cambria"/>
          <w:sz w:val="24"/>
        </w:rPr>
        <w:t xml:space="preserve">The table of tables should be automatically generated by going to: </w:t>
      </w:r>
      <w:r w:rsidRPr="008F42CD">
        <w:rPr>
          <w:rFonts w:ascii="Cambria" w:hAnsi="Cambria"/>
          <w:i/>
          <w:sz w:val="24"/>
        </w:rPr>
        <w:t xml:space="preserve">Insert &gt;&gt; Index </w:t>
      </w:r>
      <w:proofErr w:type="gramStart"/>
      <w:r w:rsidRPr="008F42CD">
        <w:rPr>
          <w:rFonts w:ascii="Cambria" w:hAnsi="Cambria"/>
          <w:i/>
          <w:sz w:val="24"/>
        </w:rPr>
        <w:t>And</w:t>
      </w:r>
      <w:proofErr w:type="gramEnd"/>
      <w:r w:rsidRPr="008F42CD">
        <w:rPr>
          <w:rFonts w:ascii="Cambria" w:hAnsi="Cambria"/>
          <w:i/>
          <w:sz w:val="24"/>
        </w:rPr>
        <w:t xml:space="preserve"> Tables</w:t>
      </w:r>
      <w:r>
        <w:rPr>
          <w:rFonts w:ascii="Cambria" w:hAnsi="Cambria"/>
          <w:i/>
          <w:sz w:val="24"/>
        </w:rPr>
        <w:t>&gt;&gt; Table of Figures.</w:t>
      </w:r>
      <w:r>
        <w:rPr>
          <w:rFonts w:ascii="Cambria" w:hAnsi="Cambria"/>
          <w:sz w:val="24"/>
        </w:rPr>
        <w:t xml:space="preserve"> Choose </w:t>
      </w:r>
      <w:r w:rsidRPr="00374B2A">
        <w:rPr>
          <w:rFonts w:ascii="Cambria" w:hAnsi="Cambria"/>
          <w:i/>
          <w:sz w:val="24"/>
        </w:rPr>
        <w:t xml:space="preserve">Table </w:t>
      </w:r>
      <w:r>
        <w:rPr>
          <w:rFonts w:ascii="Cambria" w:hAnsi="Cambria"/>
          <w:sz w:val="24"/>
        </w:rPr>
        <w:t xml:space="preserve">as the caption, </w:t>
      </w:r>
      <w:r>
        <w:rPr>
          <w:rFonts w:ascii="Cambria" w:hAnsi="Cambria"/>
          <w:i/>
          <w:sz w:val="24"/>
        </w:rPr>
        <w:t>Classic</w:t>
      </w:r>
      <w:r>
        <w:rPr>
          <w:rFonts w:ascii="Cambria" w:hAnsi="Cambria"/>
          <w:sz w:val="24"/>
        </w:rPr>
        <w:t xml:space="preserve"> as the format of the table and set the tab leader to dots. </w:t>
      </w:r>
    </w:p>
    <w:p w14:paraId="2295A047" w14:textId="77777777" w:rsidR="00374B2A" w:rsidRDefault="00374B2A" w:rsidP="00374B2A">
      <w:pPr>
        <w:rPr>
          <w:i/>
        </w:rPr>
      </w:pPr>
      <w:r>
        <w:rPr>
          <w:rFonts w:ascii="Cambria" w:hAnsi="Cambria"/>
          <w:sz w:val="24"/>
        </w:rPr>
        <w:t>In order for the table of contents to be generated correctly, the label of each table should be formatted using the style “Table”.</w:t>
      </w:r>
    </w:p>
    <w:p w14:paraId="61327BEA" w14:textId="77777777" w:rsidR="00374B2A" w:rsidRPr="00AB69CE" w:rsidRDefault="00374B2A" w:rsidP="00AB69CE">
      <w:pPr>
        <w:rPr>
          <w:rFonts w:ascii="Cambria" w:hAnsi="Cambria"/>
          <w:sz w:val="24"/>
        </w:rPr>
      </w:pPr>
      <w:r>
        <w:rPr>
          <w:rFonts w:ascii="Cambria" w:hAnsi="Cambria"/>
          <w:sz w:val="24"/>
        </w:rPr>
        <w:t>The table of tables should replace all of the text that is in this page.</w:t>
      </w:r>
      <w:bookmarkStart w:id="8" w:name="_Toc383351791"/>
    </w:p>
    <w:p w14:paraId="68C89BB8" w14:textId="77777777" w:rsidR="00374B2A" w:rsidRDefault="00374B2A" w:rsidP="001A1603">
      <w:pPr>
        <w:jc w:val="center"/>
      </w:pPr>
    </w:p>
    <w:p w14:paraId="730AC845" w14:textId="77777777" w:rsidR="00374B2A" w:rsidRDefault="00374B2A" w:rsidP="001A1603">
      <w:pPr>
        <w:jc w:val="center"/>
      </w:pPr>
    </w:p>
    <w:p w14:paraId="7FB1E484" w14:textId="77777777" w:rsidR="00374B2A" w:rsidRDefault="00374B2A" w:rsidP="001A1603">
      <w:pPr>
        <w:jc w:val="center"/>
      </w:pPr>
    </w:p>
    <w:p w14:paraId="66989A0E" w14:textId="77777777" w:rsidR="00374B2A" w:rsidRDefault="00374B2A" w:rsidP="001A1603">
      <w:pPr>
        <w:jc w:val="center"/>
      </w:pPr>
    </w:p>
    <w:p w14:paraId="075AFFE7" w14:textId="77777777" w:rsidR="00374B2A" w:rsidRDefault="00374B2A" w:rsidP="001A1603">
      <w:pPr>
        <w:jc w:val="center"/>
      </w:pPr>
    </w:p>
    <w:p w14:paraId="4917FB36" w14:textId="77777777" w:rsidR="00374B2A" w:rsidRDefault="00374B2A" w:rsidP="001A1603">
      <w:pPr>
        <w:jc w:val="center"/>
      </w:pPr>
    </w:p>
    <w:p w14:paraId="380D2C98" w14:textId="77777777" w:rsidR="00374B2A" w:rsidRDefault="00374B2A" w:rsidP="001A1603">
      <w:pPr>
        <w:jc w:val="center"/>
      </w:pPr>
    </w:p>
    <w:p w14:paraId="6C74A539" w14:textId="77777777" w:rsidR="00374B2A" w:rsidRDefault="00374B2A" w:rsidP="001A1603">
      <w:pPr>
        <w:jc w:val="center"/>
      </w:pPr>
    </w:p>
    <w:p w14:paraId="51F36C06" w14:textId="77777777" w:rsidR="00AB69CE" w:rsidRDefault="00AB69CE" w:rsidP="00AB69CE"/>
    <w:p w14:paraId="028406D0" w14:textId="77777777" w:rsidR="00D97AEA" w:rsidRDefault="00D97AEA" w:rsidP="00AB69CE"/>
    <w:p w14:paraId="1E060ADE" w14:textId="77777777" w:rsidR="00D97AEA" w:rsidRDefault="00D97AEA" w:rsidP="00AB69CE"/>
    <w:p w14:paraId="68DBAE0E" w14:textId="77777777" w:rsidR="00D97AEA" w:rsidRDefault="00D97AEA" w:rsidP="00AB69CE"/>
    <w:p w14:paraId="4EB143E6" w14:textId="77777777" w:rsidR="00D97AEA" w:rsidRDefault="00D97AEA" w:rsidP="00AB69CE"/>
    <w:p w14:paraId="0186AF37" w14:textId="77777777" w:rsidR="00D97AEA" w:rsidRDefault="00D97AEA" w:rsidP="00AB69CE"/>
    <w:p w14:paraId="26FC9099" w14:textId="77777777" w:rsidR="00D97AEA" w:rsidRDefault="00D97AEA" w:rsidP="00AB69CE"/>
    <w:p w14:paraId="4243F93A" w14:textId="77777777" w:rsidR="00D97AEA" w:rsidRDefault="00D97AEA" w:rsidP="00AB69CE"/>
    <w:p w14:paraId="44BCFB87" w14:textId="77777777" w:rsidR="00AB69CE" w:rsidRDefault="00AB69CE" w:rsidP="00AB69CE"/>
    <w:p w14:paraId="210A36EC" w14:textId="77777777" w:rsidR="00AB69CE" w:rsidRDefault="00AB69CE" w:rsidP="00E1264E">
      <w:pPr>
        <w:pStyle w:val="Chapter"/>
        <w:rPr>
          <w:rFonts w:asciiTheme="majorBidi" w:hAnsiTheme="majorBidi"/>
          <w:sz w:val="48"/>
        </w:rPr>
      </w:pPr>
    </w:p>
    <w:p w14:paraId="1FE9BD26" w14:textId="77777777" w:rsidR="001A1603" w:rsidRPr="00374B2A" w:rsidRDefault="00374B2A" w:rsidP="00E1264E">
      <w:pPr>
        <w:pStyle w:val="Chapter"/>
      </w:pPr>
      <w:bookmarkStart w:id="9" w:name="_Toc310349224"/>
      <w:r w:rsidRPr="00E1264E">
        <w:rPr>
          <w:color w:val="A6A6A6" w:themeColor="background1" w:themeShade="A6"/>
          <w:sz w:val="48"/>
        </w:rPr>
        <w:lastRenderedPageBreak/>
        <w:t>Chapter 1</w:t>
      </w:r>
      <w:r w:rsidRPr="00E1264E">
        <w:rPr>
          <w:color w:val="A6A6A6" w:themeColor="background1" w:themeShade="A6"/>
          <w:sz w:val="48"/>
        </w:rPr>
        <w:br/>
      </w:r>
      <w:r w:rsidR="001A1603" w:rsidRPr="00374B2A">
        <w:t>Introduction</w:t>
      </w:r>
      <w:bookmarkEnd w:id="8"/>
      <w:bookmarkEnd w:id="9"/>
    </w:p>
    <w:p w14:paraId="650A243C" w14:textId="77777777" w:rsidR="001A1603" w:rsidRDefault="001A1603" w:rsidP="001A1603">
      <w:pPr>
        <w:rPr>
          <w:rFonts w:asciiTheme="majorBidi" w:hAnsiTheme="majorBidi" w:cstheme="majorBidi"/>
          <w:b/>
          <w:bCs/>
          <w:color w:val="000000"/>
          <w:sz w:val="48"/>
          <w:szCs w:val="48"/>
        </w:rPr>
      </w:pPr>
    </w:p>
    <w:p w14:paraId="511CEBEF" w14:textId="77777777" w:rsidR="00362A17" w:rsidRDefault="00362A17" w:rsidP="00C71E88">
      <w:pPr>
        <w:pStyle w:val="Section"/>
      </w:pPr>
      <w:bookmarkStart w:id="10" w:name="_Toc310349225"/>
      <w:r>
        <w:t xml:space="preserve">1.1 </w:t>
      </w:r>
      <w:r w:rsidR="00F97011">
        <w:t>Overview</w:t>
      </w:r>
      <w:bookmarkEnd w:id="10"/>
    </w:p>
    <w:p w14:paraId="5D941D5E" w14:textId="77777777" w:rsidR="008D28A5" w:rsidRDefault="00C115C7" w:rsidP="00C71E88">
      <w:pPr>
        <w:pStyle w:val="paragraph"/>
      </w:pPr>
      <w:r>
        <w:t>Give a general</w:t>
      </w:r>
      <w:r w:rsidR="00362A17">
        <w:t xml:space="preserve"> overview of the project, its importance and </w:t>
      </w:r>
      <w:r>
        <w:t xml:space="preserve">why you have chosen </w:t>
      </w:r>
      <w:r w:rsidR="00362A17">
        <w:t>to work on it.</w:t>
      </w:r>
      <w:r w:rsidR="008D3393">
        <w:t xml:space="preserve"> Provide also a discussion of any scientific/technical background that is required to understand what the </w:t>
      </w:r>
      <w:r w:rsidR="0036293B">
        <w:t xml:space="preserve">project </w:t>
      </w:r>
      <w:r w:rsidR="008D3393">
        <w:t>is and the motivation behind it.</w:t>
      </w:r>
    </w:p>
    <w:p w14:paraId="16378E6B" w14:textId="77777777" w:rsidR="008D28A5" w:rsidRPr="008D28A5" w:rsidRDefault="008D28A5" w:rsidP="00C71E88">
      <w:pPr>
        <w:pStyle w:val="paragraph"/>
      </w:pPr>
      <w:r>
        <w:t xml:space="preserve">You can choose to arrange the information into subsections numbered as 1.1.x. The title of each subsection should </w:t>
      </w:r>
      <w:r w:rsidR="00F97011">
        <w:t>the style named “subsection”.</w:t>
      </w:r>
    </w:p>
    <w:p w14:paraId="6C5F6E98" w14:textId="77777777" w:rsidR="001A1603" w:rsidRPr="00362A17" w:rsidRDefault="001A1603" w:rsidP="00C71E88">
      <w:pPr>
        <w:pStyle w:val="paragraph"/>
      </w:pPr>
    </w:p>
    <w:p w14:paraId="2422A140" w14:textId="77777777" w:rsidR="00362A17" w:rsidRDefault="00362A17" w:rsidP="00C71E88">
      <w:pPr>
        <w:pStyle w:val="Section"/>
      </w:pPr>
      <w:bookmarkStart w:id="11" w:name="_Toc310349226"/>
      <w:r>
        <w:t xml:space="preserve">1.2 </w:t>
      </w:r>
      <w:r w:rsidR="00F97011">
        <w:t>Problem Statement</w:t>
      </w:r>
      <w:bookmarkEnd w:id="11"/>
    </w:p>
    <w:p w14:paraId="5F90DA9B" w14:textId="77777777" w:rsidR="008D28A5" w:rsidRPr="00F97011" w:rsidRDefault="00C115C7" w:rsidP="00C71E88">
      <w:pPr>
        <w:pStyle w:val="paragraph"/>
      </w:pPr>
      <w:r w:rsidRPr="00F97011">
        <w:t>In this section provide (at least) the following:</w:t>
      </w:r>
      <w:r w:rsidR="00A65920" w:rsidRPr="00F97011">
        <w:t xml:space="preserve"> 1) </w:t>
      </w:r>
      <w:r w:rsidRPr="00F97011">
        <w:t>A</w:t>
      </w:r>
      <w:r w:rsidR="00362A17" w:rsidRPr="00F97011">
        <w:t xml:space="preserve"> precise description of the problem th</w:t>
      </w:r>
      <w:r w:rsidR="00A65920" w:rsidRPr="00F97011">
        <w:t xml:space="preserve">is project tries to solve, 2) </w:t>
      </w:r>
      <w:r w:rsidR="008D28A5" w:rsidRPr="00F97011">
        <w:t>A description of the outcomes of this project (example: a mobile a</w:t>
      </w:r>
      <w:r w:rsidR="0036293B">
        <w:t xml:space="preserve">pp, a desktop application, </w:t>
      </w:r>
      <w:proofErr w:type="spellStart"/>
      <w:r w:rsidR="0036293B">
        <w:t>etc</w:t>
      </w:r>
      <w:proofErr w:type="spellEnd"/>
      <w:r w:rsidR="0036293B">
        <w:t>)</w:t>
      </w:r>
      <w:r w:rsidR="00A65920" w:rsidRPr="00F97011">
        <w:t xml:space="preserve"> and 3) </w:t>
      </w:r>
      <w:r w:rsidRPr="00F97011">
        <w:t>A description of the target audience/customers, how they will use the system and what impact it will have on them.</w:t>
      </w:r>
    </w:p>
    <w:p w14:paraId="531F5BA7" w14:textId="77777777" w:rsidR="00C115C7" w:rsidRDefault="00C115C7" w:rsidP="00C71E88">
      <w:pPr>
        <w:pStyle w:val="paragraph"/>
      </w:pPr>
    </w:p>
    <w:p w14:paraId="750BEC5B" w14:textId="77777777" w:rsidR="00C115C7" w:rsidRDefault="00C115C7" w:rsidP="00C71E88">
      <w:pPr>
        <w:pStyle w:val="Section"/>
      </w:pPr>
      <w:bookmarkStart w:id="12" w:name="_Toc310349227"/>
      <w:r>
        <w:t>1.3 Related Work</w:t>
      </w:r>
      <w:bookmarkEnd w:id="12"/>
    </w:p>
    <w:p w14:paraId="65776554" w14:textId="77777777" w:rsidR="00254381" w:rsidRDefault="00C115C7" w:rsidP="00C71E88">
      <w:pPr>
        <w:pStyle w:val="paragraph"/>
      </w:pPr>
      <w:r>
        <w:t>Discuss in detail systems that are similar to your system. Provide a critical evaluation of these systems and explain how your system compares to them. Clearly mention if your system uses ideas/features from these systems.</w:t>
      </w:r>
    </w:p>
    <w:p w14:paraId="3077348A" w14:textId="77777777" w:rsidR="00AB7EA8" w:rsidRDefault="00AB7EA8" w:rsidP="00C71E88">
      <w:pPr>
        <w:pStyle w:val="paragraph"/>
      </w:pPr>
    </w:p>
    <w:p w14:paraId="6827509F" w14:textId="77777777" w:rsidR="006F404D" w:rsidRDefault="0036293B" w:rsidP="00C71E88">
      <w:pPr>
        <w:pStyle w:val="Section"/>
      </w:pPr>
      <w:r>
        <w:t>1.4 Document Outline</w:t>
      </w:r>
    </w:p>
    <w:p w14:paraId="474CD055" w14:textId="77777777" w:rsidR="0036293B" w:rsidRDefault="0036293B" w:rsidP="00C71E88">
      <w:pPr>
        <w:pStyle w:val="paragraph"/>
      </w:pPr>
      <w:r>
        <w:t>Describe how this documentation is structured and what will be discussed in each of the following chapters.</w:t>
      </w:r>
    </w:p>
    <w:p w14:paraId="68E12E49" w14:textId="77777777" w:rsidR="006F404D" w:rsidRDefault="006F404D" w:rsidP="00C71E88">
      <w:pPr>
        <w:pStyle w:val="paragraph"/>
      </w:pPr>
    </w:p>
    <w:p w14:paraId="21B98575" w14:textId="77777777" w:rsidR="006F404D" w:rsidRDefault="006F404D" w:rsidP="00C71E88">
      <w:pPr>
        <w:pStyle w:val="paragraph"/>
      </w:pPr>
    </w:p>
    <w:p w14:paraId="6541924C" w14:textId="77777777" w:rsidR="006F404D" w:rsidRDefault="006F404D" w:rsidP="00C71E88">
      <w:pPr>
        <w:pStyle w:val="paragraph"/>
      </w:pPr>
    </w:p>
    <w:p w14:paraId="1F9661AD" w14:textId="77777777" w:rsidR="006F404D" w:rsidRDefault="006F404D" w:rsidP="00C71E88">
      <w:pPr>
        <w:pStyle w:val="paragraph"/>
      </w:pPr>
    </w:p>
    <w:p w14:paraId="672DEB2F" w14:textId="77777777" w:rsidR="0036293B" w:rsidRPr="00374B2A" w:rsidRDefault="0036293B" w:rsidP="0036293B">
      <w:pPr>
        <w:pStyle w:val="Chapter"/>
      </w:pPr>
      <w:r>
        <w:rPr>
          <w:color w:val="A6A6A6" w:themeColor="background1" w:themeShade="A6"/>
          <w:sz w:val="48"/>
        </w:rPr>
        <w:lastRenderedPageBreak/>
        <w:t>Chapter 2</w:t>
      </w:r>
      <w:r w:rsidRPr="00B06D6C">
        <w:rPr>
          <w:color w:val="A6A6A6" w:themeColor="background1" w:themeShade="A6"/>
          <w:sz w:val="48"/>
        </w:rPr>
        <w:br/>
      </w:r>
      <w:bookmarkStart w:id="13" w:name="_Toc310349228"/>
      <w:r>
        <w:t>Project Plan</w:t>
      </w:r>
    </w:p>
    <w:p w14:paraId="67A452E6" w14:textId="77777777" w:rsidR="0036293B" w:rsidRDefault="0036293B" w:rsidP="0036293B">
      <w:pPr>
        <w:rPr>
          <w:rFonts w:asciiTheme="majorBidi" w:hAnsiTheme="majorBidi" w:cstheme="majorBidi"/>
          <w:b/>
          <w:bCs/>
          <w:color w:val="000000"/>
          <w:sz w:val="48"/>
          <w:szCs w:val="48"/>
        </w:rPr>
      </w:pPr>
    </w:p>
    <w:p w14:paraId="260D1FD1" w14:textId="77777777" w:rsidR="0036293B" w:rsidRDefault="00540BDB" w:rsidP="00C71E88">
      <w:pPr>
        <w:pStyle w:val="Section"/>
      </w:pPr>
      <w:r w:rsidRPr="00CF1A1C">
        <w:t>2</w:t>
      </w:r>
      <w:r w:rsidR="0036293B" w:rsidRPr="00CF1A1C">
        <w:t>.</w:t>
      </w:r>
      <w:r w:rsidR="009C3850" w:rsidRPr="00CF1A1C">
        <w:t>1</w:t>
      </w:r>
      <w:r w:rsidR="0036293B" w:rsidRPr="00CF1A1C">
        <w:t xml:space="preserve"> Project </w:t>
      </w:r>
      <w:bookmarkEnd w:id="13"/>
      <w:r w:rsidR="009C3850" w:rsidRPr="00CF1A1C">
        <w:t>Deliverables</w:t>
      </w:r>
    </w:p>
    <w:p w14:paraId="608A5BBB" w14:textId="77777777" w:rsidR="009C3850" w:rsidRDefault="009C3850" w:rsidP="00C71E88">
      <w:pPr>
        <w:pStyle w:val="paragraph"/>
      </w:pPr>
      <w:r>
        <w:t>List and describe the deliverables of the system. Examples of deliverables include: source code, documentation files, executables, datasets, databases, etc.</w:t>
      </w:r>
    </w:p>
    <w:p w14:paraId="36EE07BA" w14:textId="77777777" w:rsidR="009C3850" w:rsidRDefault="009C3850" w:rsidP="00C71E88">
      <w:pPr>
        <w:pStyle w:val="paragraph"/>
      </w:pPr>
    </w:p>
    <w:p w14:paraId="64AB2889" w14:textId="77777777" w:rsidR="009C3850" w:rsidRDefault="00CF1A1C" w:rsidP="00C71E88">
      <w:pPr>
        <w:pStyle w:val="Section"/>
      </w:pPr>
      <w:r>
        <w:t>2.2 Project Tasks</w:t>
      </w:r>
    </w:p>
    <w:p w14:paraId="153EF1EE" w14:textId="77777777" w:rsidR="002C47CD" w:rsidRDefault="0036293B" w:rsidP="00C71E88">
      <w:pPr>
        <w:pStyle w:val="paragraph"/>
      </w:pPr>
      <w:r>
        <w:t>Subdivide the project into high level tasks and provide a timeline for the completion of each task. Tasks can be:</w:t>
      </w:r>
    </w:p>
    <w:p w14:paraId="2AD3E8FD" w14:textId="77777777" w:rsidR="002C47CD" w:rsidRDefault="002C47CD" w:rsidP="00C71E88">
      <w:pPr>
        <w:pStyle w:val="paragraph"/>
        <w:numPr>
          <w:ilvl w:val="0"/>
          <w:numId w:val="34"/>
        </w:numPr>
      </w:pPr>
      <w:r>
        <w:t xml:space="preserve">Analysis </w:t>
      </w:r>
    </w:p>
    <w:p w14:paraId="1E9E0E39" w14:textId="77777777" w:rsidR="002C47CD" w:rsidRPr="002C47CD" w:rsidRDefault="002C47CD" w:rsidP="00C71E88">
      <w:pPr>
        <w:pStyle w:val="paragraph"/>
        <w:numPr>
          <w:ilvl w:val="1"/>
          <w:numId w:val="34"/>
        </w:numPr>
      </w:pPr>
      <w:r w:rsidRPr="002C47CD">
        <w:t>requirement identification (</w:t>
      </w:r>
      <w:proofErr w:type="spellStart"/>
      <w:r w:rsidRPr="002C47CD">
        <w:t>e.g</w:t>
      </w:r>
      <w:proofErr w:type="spellEnd"/>
      <w:r w:rsidRPr="002C47CD">
        <w:t>: fact finding methods, outputs, inputs, processes, performance, security levels, scalability</w:t>
      </w:r>
      <w:r w:rsidR="00C71E88">
        <w:t>,</w:t>
      </w:r>
      <w:r w:rsidRPr="002C47CD">
        <w:t xml:space="preserve"> </w:t>
      </w:r>
      <w:proofErr w:type="gramStart"/>
      <w:r w:rsidR="00C71E88" w:rsidRPr="002C47CD">
        <w:t>etc.</w:t>
      </w:r>
      <w:r w:rsidRPr="002C47CD">
        <w:t xml:space="preserve">  )</w:t>
      </w:r>
      <w:proofErr w:type="gramEnd"/>
    </w:p>
    <w:p w14:paraId="30947228" w14:textId="77777777" w:rsidR="002C47CD" w:rsidRPr="002C47CD" w:rsidRDefault="002C47CD" w:rsidP="00C71E88">
      <w:pPr>
        <w:pStyle w:val="paragraph"/>
        <w:numPr>
          <w:ilvl w:val="1"/>
          <w:numId w:val="34"/>
        </w:numPr>
      </w:pPr>
      <w:r w:rsidRPr="002C47CD">
        <w:t xml:space="preserve">requirement modeling, </w:t>
      </w:r>
    </w:p>
    <w:p w14:paraId="49EC2D04" w14:textId="77777777" w:rsidR="00A40E71" w:rsidRDefault="002C47CD" w:rsidP="00C71E88">
      <w:pPr>
        <w:pStyle w:val="paragraph"/>
        <w:numPr>
          <w:ilvl w:val="1"/>
          <w:numId w:val="34"/>
        </w:numPr>
      </w:pPr>
      <w:r>
        <w:t>d</w:t>
      </w:r>
      <w:r w:rsidRPr="002C47CD">
        <w:t xml:space="preserve">evelopment </w:t>
      </w:r>
      <w:r w:rsidR="00530E00" w:rsidRPr="002C47CD">
        <w:t>strategy</w:t>
      </w:r>
      <w:r w:rsidRPr="002C47CD">
        <w:t xml:space="preserve"> (</w:t>
      </w:r>
      <w:proofErr w:type="gramStart"/>
      <w:r w:rsidRPr="002C47CD">
        <w:t>e.g.</w:t>
      </w:r>
      <w:proofErr w:type="gramEnd"/>
      <w:r w:rsidRPr="002C47CD">
        <w:t xml:space="preserve"> hardware, software tools, programming language use</w:t>
      </w:r>
      <w:r w:rsidR="00C71E88">
        <w:t>, etc</w:t>
      </w:r>
      <w:r w:rsidRPr="002C47CD">
        <w:t>.)</w:t>
      </w:r>
    </w:p>
    <w:p w14:paraId="0487CD0C" w14:textId="77777777" w:rsidR="00530E00" w:rsidRDefault="00530E00" w:rsidP="00C71E88">
      <w:pPr>
        <w:pStyle w:val="paragraph"/>
        <w:numPr>
          <w:ilvl w:val="1"/>
          <w:numId w:val="34"/>
        </w:numPr>
      </w:pPr>
      <w:r>
        <w:t>any other relevant analysis task (</w:t>
      </w:r>
      <w:proofErr w:type="gramStart"/>
      <w:r>
        <w:t>e.g.</w:t>
      </w:r>
      <w:proofErr w:type="gramEnd"/>
      <w:r>
        <w:t xml:space="preserve"> distribute a survey, interview</w:t>
      </w:r>
      <w:r w:rsidR="00C71E88">
        <w:t>, etc.</w:t>
      </w:r>
      <w:r>
        <w:t>)</w:t>
      </w:r>
    </w:p>
    <w:p w14:paraId="68D1E99F" w14:textId="77777777" w:rsidR="00A40E71" w:rsidRDefault="00A40E71" w:rsidP="00C71E88">
      <w:pPr>
        <w:pStyle w:val="paragraph"/>
        <w:numPr>
          <w:ilvl w:val="0"/>
          <w:numId w:val="34"/>
        </w:numPr>
      </w:pPr>
      <w:r>
        <w:t>Design</w:t>
      </w:r>
    </w:p>
    <w:p w14:paraId="57FC75AB" w14:textId="77777777" w:rsidR="00A40E71" w:rsidRPr="009A7837" w:rsidRDefault="00A40E71" w:rsidP="00C71E88">
      <w:pPr>
        <w:pStyle w:val="paragraph"/>
        <w:numPr>
          <w:ilvl w:val="1"/>
          <w:numId w:val="34"/>
        </w:numPr>
      </w:pPr>
      <w:r w:rsidRPr="009A7837">
        <w:t>Reports layouts</w:t>
      </w:r>
    </w:p>
    <w:p w14:paraId="0B3AF319" w14:textId="77777777" w:rsidR="00A40E71" w:rsidRPr="009A7837" w:rsidRDefault="00A40E71" w:rsidP="00C71E88">
      <w:pPr>
        <w:pStyle w:val="paragraph"/>
        <w:numPr>
          <w:ilvl w:val="1"/>
          <w:numId w:val="34"/>
        </w:numPr>
      </w:pPr>
      <w:r w:rsidRPr="009A7837">
        <w:t>User interfaces</w:t>
      </w:r>
    </w:p>
    <w:p w14:paraId="6F8CAE9E" w14:textId="77777777" w:rsidR="00A40E71" w:rsidRPr="00A40E71" w:rsidRDefault="00A40E71" w:rsidP="00C71E88">
      <w:pPr>
        <w:pStyle w:val="paragraph"/>
        <w:numPr>
          <w:ilvl w:val="1"/>
          <w:numId w:val="34"/>
        </w:numPr>
      </w:pPr>
      <w:r w:rsidRPr="009A7837">
        <w:t>Database Design</w:t>
      </w:r>
    </w:p>
    <w:p w14:paraId="0313C782" w14:textId="77777777" w:rsidR="00A40E71" w:rsidRDefault="00A40E71" w:rsidP="00C71E88">
      <w:pPr>
        <w:pStyle w:val="paragraph"/>
        <w:numPr>
          <w:ilvl w:val="0"/>
          <w:numId w:val="34"/>
        </w:numPr>
      </w:pPr>
      <w:r>
        <w:t>Implementation</w:t>
      </w:r>
    </w:p>
    <w:p w14:paraId="28D96D1E" w14:textId="77777777" w:rsidR="00A40E71" w:rsidRPr="00C71E88" w:rsidRDefault="00A40E71" w:rsidP="00C71E88">
      <w:pPr>
        <w:pStyle w:val="paragraph"/>
        <w:numPr>
          <w:ilvl w:val="1"/>
          <w:numId w:val="34"/>
        </w:numPr>
        <w:rPr>
          <w:color w:val="000000" w:themeColor="text1"/>
        </w:rPr>
      </w:pPr>
      <w:r w:rsidRPr="00C71E88">
        <w:rPr>
          <w:color w:val="000000" w:themeColor="text1"/>
        </w:rPr>
        <w:t>Coding</w:t>
      </w:r>
      <w:r w:rsidR="00C71E88" w:rsidRPr="00C71E88">
        <w:rPr>
          <w:color w:val="000000" w:themeColor="text1"/>
        </w:rPr>
        <w:t xml:space="preserve"> </w:t>
      </w:r>
      <w:r w:rsidR="00530E00" w:rsidRPr="00C71E88">
        <w:rPr>
          <w:color w:val="000000" w:themeColor="text1"/>
        </w:rPr>
        <w:t>(</w:t>
      </w:r>
      <w:proofErr w:type="gramStart"/>
      <w:r w:rsidR="00530E00" w:rsidRPr="00C71E88">
        <w:rPr>
          <w:color w:val="000000" w:themeColor="text1"/>
        </w:rPr>
        <w:t>e.g.</w:t>
      </w:r>
      <w:proofErr w:type="gramEnd"/>
      <w:r w:rsidR="00530E00" w:rsidRPr="00C71E88">
        <w:rPr>
          <w:color w:val="000000" w:themeColor="text1"/>
        </w:rPr>
        <w:t xml:space="preserve"> develop a web-service)</w:t>
      </w:r>
    </w:p>
    <w:p w14:paraId="383BD5CB" w14:textId="77777777" w:rsidR="00A40E71" w:rsidRPr="00C71E88" w:rsidRDefault="00A40E71" w:rsidP="00C71E88">
      <w:pPr>
        <w:pStyle w:val="paragraph"/>
        <w:numPr>
          <w:ilvl w:val="1"/>
          <w:numId w:val="34"/>
        </w:numPr>
        <w:rPr>
          <w:color w:val="000000" w:themeColor="text1"/>
        </w:rPr>
      </w:pPr>
      <w:r w:rsidRPr="00C71E88">
        <w:rPr>
          <w:color w:val="000000" w:themeColor="text1"/>
        </w:rPr>
        <w:t>Testing</w:t>
      </w:r>
    </w:p>
    <w:p w14:paraId="6A859892" w14:textId="77777777" w:rsidR="00A40E71" w:rsidRPr="00C71E88" w:rsidRDefault="00A40E71" w:rsidP="00C71E88">
      <w:pPr>
        <w:pStyle w:val="paragraph"/>
        <w:numPr>
          <w:ilvl w:val="1"/>
          <w:numId w:val="34"/>
        </w:numPr>
        <w:rPr>
          <w:color w:val="000000" w:themeColor="text1"/>
        </w:rPr>
      </w:pPr>
      <w:r w:rsidRPr="00C71E88">
        <w:rPr>
          <w:color w:val="000000" w:themeColor="text1"/>
        </w:rPr>
        <w:t>Documentation</w:t>
      </w:r>
      <w:r w:rsidR="00C71E88" w:rsidRPr="00C71E88">
        <w:rPr>
          <w:color w:val="000000" w:themeColor="text1"/>
        </w:rPr>
        <w:t xml:space="preserve"> </w:t>
      </w:r>
      <w:r w:rsidRPr="00C71E88">
        <w:rPr>
          <w:color w:val="000000" w:themeColor="text1"/>
        </w:rPr>
        <w:t>(</w:t>
      </w:r>
      <w:proofErr w:type="gramStart"/>
      <w:r w:rsidRPr="00C71E88">
        <w:rPr>
          <w:color w:val="000000" w:themeColor="text1"/>
        </w:rPr>
        <w:t>e.g.</w:t>
      </w:r>
      <w:proofErr w:type="gramEnd"/>
      <w:r w:rsidRPr="00C71E88">
        <w:rPr>
          <w:color w:val="000000" w:themeColor="text1"/>
        </w:rPr>
        <w:t xml:space="preserve"> prepare a requirements document),</w:t>
      </w:r>
    </w:p>
    <w:p w14:paraId="223B125A" w14:textId="77777777" w:rsidR="00A40E71" w:rsidRPr="00C71E88" w:rsidRDefault="00A40E71" w:rsidP="00C71E88">
      <w:pPr>
        <w:pStyle w:val="paragraph"/>
        <w:rPr>
          <w:color w:val="000000" w:themeColor="text1"/>
        </w:rPr>
      </w:pPr>
    </w:p>
    <w:p w14:paraId="4F3BBD18" w14:textId="77777777" w:rsidR="00A40E71" w:rsidRDefault="00A40E71" w:rsidP="00C71E88">
      <w:pPr>
        <w:pStyle w:val="paragraph"/>
      </w:pPr>
    </w:p>
    <w:p w14:paraId="41D2169D" w14:textId="77777777" w:rsidR="0036293B" w:rsidRDefault="0036293B" w:rsidP="00C71E88">
      <w:pPr>
        <w:pStyle w:val="paragraph"/>
      </w:pPr>
    </w:p>
    <w:p w14:paraId="33BA5728" w14:textId="77777777" w:rsidR="009C3850" w:rsidRDefault="0036293B" w:rsidP="00C71E88">
      <w:pPr>
        <w:pStyle w:val="paragraph"/>
      </w:pPr>
      <w:r>
        <w:t>Format the information you provide into a table</w:t>
      </w:r>
      <w:r w:rsidR="009C3850">
        <w:t xml:space="preserve"> that includes the following for each task: a task number, a name and description, a time duration, and what dependencies need to be completed before the task begins.</w:t>
      </w:r>
    </w:p>
    <w:p w14:paraId="0EAE765F" w14:textId="77777777" w:rsidR="0036293B" w:rsidRDefault="009C3850" w:rsidP="00C71E88">
      <w:pPr>
        <w:pStyle w:val="paragraph"/>
      </w:pPr>
      <w:r>
        <w:t>Provide also</w:t>
      </w:r>
      <w:r w:rsidR="0036293B">
        <w:t xml:space="preserve"> charts like Gantt Charts and PERT Charts</w:t>
      </w:r>
      <w:r>
        <w:t xml:space="preserve"> to illustrate the timeline of the project</w:t>
      </w:r>
      <w:r w:rsidR="0036293B">
        <w:t xml:space="preserve">. </w:t>
      </w:r>
    </w:p>
    <w:p w14:paraId="55FFD002" w14:textId="77777777" w:rsidR="009C3850" w:rsidRDefault="009C3850" w:rsidP="00C71E88">
      <w:pPr>
        <w:pStyle w:val="paragraph"/>
      </w:pPr>
    </w:p>
    <w:p w14:paraId="51DBD117" w14:textId="77777777" w:rsidR="009C3850" w:rsidRDefault="00540BDB" w:rsidP="00C71E88">
      <w:pPr>
        <w:pStyle w:val="Section"/>
      </w:pPr>
      <w:r w:rsidRPr="00CF1A1C">
        <w:t>2</w:t>
      </w:r>
      <w:r w:rsidR="009C3850" w:rsidRPr="00CF1A1C">
        <w:t>.3 Roles and Responsibilities</w:t>
      </w:r>
    </w:p>
    <w:p w14:paraId="78F13C90" w14:textId="77777777" w:rsidR="009C3850" w:rsidRDefault="009C3850" w:rsidP="00C71E88">
      <w:pPr>
        <w:pStyle w:val="paragraph"/>
      </w:pPr>
      <w:r>
        <w:t>Discuss the roles and responsibilities of each team-member in relation to each of the tasks. Be specific and provide enough details to allow an outsider to judge the workload for each team-member.</w:t>
      </w:r>
    </w:p>
    <w:p w14:paraId="59AD5F04" w14:textId="77777777" w:rsidR="009C3850" w:rsidRDefault="009C3850" w:rsidP="00C71E88">
      <w:pPr>
        <w:pStyle w:val="paragraph"/>
      </w:pPr>
    </w:p>
    <w:p w14:paraId="6B22FC49" w14:textId="77777777" w:rsidR="009C3850" w:rsidRDefault="00540BDB" w:rsidP="00C71E88">
      <w:pPr>
        <w:pStyle w:val="Section"/>
      </w:pPr>
      <w:r w:rsidRPr="00CF1A1C">
        <w:t>2</w:t>
      </w:r>
      <w:r w:rsidR="009C3850" w:rsidRPr="00CF1A1C">
        <w:t>.4 Risk Assessment</w:t>
      </w:r>
    </w:p>
    <w:p w14:paraId="38356293" w14:textId="77777777" w:rsidR="006F404D" w:rsidRDefault="00524A4B" w:rsidP="00C71E88">
      <w:pPr>
        <w:pStyle w:val="paragraph"/>
      </w:pPr>
      <w:r>
        <w:t>For each task, describe any associated risks that may prevent completing them. Indicate how probable the risk is, its impact on the system and how you plan to cope with it if it appears.</w:t>
      </w:r>
    </w:p>
    <w:p w14:paraId="73136429" w14:textId="77777777" w:rsidR="00524A4B" w:rsidRDefault="00524A4B" w:rsidP="00C71E88">
      <w:pPr>
        <w:pStyle w:val="paragraph"/>
      </w:pPr>
    </w:p>
    <w:p w14:paraId="49F67307" w14:textId="77777777" w:rsidR="00524A4B" w:rsidRDefault="00540BDB" w:rsidP="00C71E88">
      <w:pPr>
        <w:pStyle w:val="Section"/>
      </w:pPr>
      <w:r w:rsidRPr="00CF1A1C">
        <w:t>2</w:t>
      </w:r>
      <w:r w:rsidR="00524A4B" w:rsidRPr="00CF1A1C">
        <w:t>.5 Cost Estimation</w:t>
      </w:r>
    </w:p>
    <w:p w14:paraId="0EA7B062" w14:textId="77777777" w:rsidR="00524A4B" w:rsidRDefault="00524A4B" w:rsidP="00C71E88">
      <w:pPr>
        <w:pStyle w:val="paragraph"/>
      </w:pPr>
      <w:r>
        <w:t xml:space="preserve">Discuss any costs that are required for implementing the project. Costs may include buying hardware, software licenses, or even costs of paperwork (for example). </w:t>
      </w:r>
    </w:p>
    <w:p w14:paraId="52265519" w14:textId="77777777" w:rsidR="00524A4B" w:rsidRDefault="00524A4B" w:rsidP="00C71E88">
      <w:pPr>
        <w:pStyle w:val="paragraph"/>
      </w:pPr>
    </w:p>
    <w:p w14:paraId="239B9473" w14:textId="77777777" w:rsidR="00524A4B" w:rsidRDefault="00540BDB" w:rsidP="00C71E88">
      <w:pPr>
        <w:pStyle w:val="Section"/>
      </w:pPr>
      <w:r w:rsidRPr="00CF1A1C">
        <w:t>2.</w:t>
      </w:r>
      <w:r w:rsidR="00524A4B" w:rsidRPr="00CF1A1C">
        <w:t>6 Project Management Tools</w:t>
      </w:r>
    </w:p>
    <w:p w14:paraId="229AB6A1" w14:textId="77777777" w:rsidR="00524A4B" w:rsidRDefault="00524A4B" w:rsidP="00C71E88">
      <w:pPr>
        <w:pStyle w:val="paragraph"/>
      </w:pPr>
      <w:r>
        <w:t>Describe here any tools you intend to use to manage the development of the system, such as version control software and project management software.</w:t>
      </w:r>
    </w:p>
    <w:p w14:paraId="245CF078" w14:textId="77777777" w:rsidR="00524A4B" w:rsidRDefault="00524A4B" w:rsidP="00C71E88">
      <w:pPr>
        <w:pStyle w:val="paragraph"/>
      </w:pPr>
    </w:p>
    <w:p w14:paraId="1C81E4FE" w14:textId="77777777" w:rsidR="00524A4B" w:rsidRDefault="00524A4B" w:rsidP="00C71E88">
      <w:pPr>
        <w:pStyle w:val="paragraph"/>
      </w:pPr>
    </w:p>
    <w:p w14:paraId="3E3A9CFF" w14:textId="77777777" w:rsidR="006F404D" w:rsidRDefault="006F404D" w:rsidP="00C71E88">
      <w:pPr>
        <w:pStyle w:val="paragraph"/>
      </w:pPr>
    </w:p>
    <w:p w14:paraId="69A5A95E" w14:textId="77777777" w:rsidR="006F404D" w:rsidRDefault="006F404D" w:rsidP="00C71E88">
      <w:pPr>
        <w:pStyle w:val="paragraph"/>
      </w:pPr>
    </w:p>
    <w:p w14:paraId="135F66F9" w14:textId="77777777" w:rsidR="006F404D" w:rsidRDefault="006F404D" w:rsidP="00C71E88">
      <w:pPr>
        <w:pStyle w:val="paragraph"/>
      </w:pPr>
    </w:p>
    <w:p w14:paraId="4DFE208B" w14:textId="77777777" w:rsidR="006F404D" w:rsidRDefault="006F404D" w:rsidP="00C71E88">
      <w:pPr>
        <w:pStyle w:val="paragraph"/>
      </w:pPr>
    </w:p>
    <w:p w14:paraId="29335647" w14:textId="77777777" w:rsidR="00524A4B" w:rsidRDefault="00524A4B" w:rsidP="00B06D6C">
      <w:pPr>
        <w:pStyle w:val="Chapter"/>
        <w:rPr>
          <w:color w:val="A6A6A6" w:themeColor="background1" w:themeShade="A6"/>
          <w:sz w:val="48"/>
        </w:rPr>
      </w:pPr>
      <w:bookmarkStart w:id="14" w:name="_Toc310349229"/>
    </w:p>
    <w:p w14:paraId="3181BD35" w14:textId="77777777" w:rsidR="00362A17" w:rsidRPr="00374B2A" w:rsidRDefault="0036293B" w:rsidP="00B06D6C">
      <w:pPr>
        <w:pStyle w:val="Chapter"/>
      </w:pPr>
      <w:r>
        <w:rPr>
          <w:color w:val="A6A6A6" w:themeColor="background1" w:themeShade="A6"/>
          <w:sz w:val="48"/>
        </w:rPr>
        <w:lastRenderedPageBreak/>
        <w:t>Chapter 3</w:t>
      </w:r>
      <w:r w:rsidR="00362A17" w:rsidRPr="00B06D6C">
        <w:rPr>
          <w:color w:val="A6A6A6" w:themeColor="background1" w:themeShade="A6"/>
          <w:sz w:val="48"/>
        </w:rPr>
        <w:br/>
      </w:r>
      <w:r w:rsidR="00BF64A5">
        <w:t>Requirements Specification</w:t>
      </w:r>
      <w:bookmarkEnd w:id="14"/>
    </w:p>
    <w:p w14:paraId="594464CE" w14:textId="77777777" w:rsidR="00BF64A5" w:rsidRDefault="00BF64A5" w:rsidP="00C71E88">
      <w:pPr>
        <w:pStyle w:val="Section"/>
      </w:pPr>
    </w:p>
    <w:p w14:paraId="2FDC28C6" w14:textId="77777777" w:rsidR="00CF5BF6" w:rsidRDefault="00D84785" w:rsidP="00C71E88">
      <w:pPr>
        <w:pStyle w:val="Section"/>
      </w:pPr>
      <w:bookmarkStart w:id="15" w:name="_Toc310349232"/>
      <w:bookmarkStart w:id="16" w:name="_Toc310349230"/>
      <w:r w:rsidRPr="00CF1A1C">
        <w:t>3</w:t>
      </w:r>
      <w:r w:rsidR="00CF5BF6" w:rsidRPr="00CF1A1C">
        <w:t xml:space="preserve">.1 </w:t>
      </w:r>
      <w:bookmarkEnd w:id="15"/>
      <w:r w:rsidR="00CF5BF6" w:rsidRPr="00CF1A1C">
        <w:t>Stakeholders</w:t>
      </w:r>
    </w:p>
    <w:p w14:paraId="2C150A06" w14:textId="77777777" w:rsidR="00CF5BF6" w:rsidRDefault="00CF5BF6" w:rsidP="00C71E88">
      <w:pPr>
        <w:pStyle w:val="paragraph"/>
      </w:pPr>
      <w:r>
        <w:t>A stakeholder is any person or entity that is affected by the system or affects in in any sense. In other words, the stakeholders of the system are any users or entities that have an effect on the system requirements.</w:t>
      </w:r>
    </w:p>
    <w:p w14:paraId="3E2E56B4" w14:textId="77777777" w:rsidR="00CF5BF6" w:rsidRDefault="00CF5BF6" w:rsidP="00C71E88">
      <w:pPr>
        <w:pStyle w:val="paragraph"/>
      </w:pPr>
      <w:r>
        <w:t>Describe each stakeholder, his interaction with the system and the importance of his role. Use tables to simplify the provided information.</w:t>
      </w:r>
    </w:p>
    <w:bookmarkEnd w:id="16"/>
    <w:p w14:paraId="12C11F05" w14:textId="77777777" w:rsidR="00E12469" w:rsidRDefault="00E12469" w:rsidP="00C71E88">
      <w:pPr>
        <w:pStyle w:val="Section"/>
      </w:pPr>
    </w:p>
    <w:p w14:paraId="15CFBE50" w14:textId="77777777" w:rsidR="00362A17" w:rsidRDefault="00D84785" w:rsidP="00C71E88">
      <w:pPr>
        <w:pStyle w:val="Section"/>
      </w:pPr>
      <w:bookmarkStart w:id="17" w:name="_Toc310349231"/>
      <w:r w:rsidRPr="00CF1A1C">
        <w:t>3</w:t>
      </w:r>
      <w:r w:rsidR="00E12469" w:rsidRPr="00CF1A1C">
        <w:t>.2</w:t>
      </w:r>
      <w:bookmarkEnd w:id="17"/>
      <w:r w:rsidR="00C71E88">
        <w:t xml:space="preserve"> </w:t>
      </w:r>
      <w:r w:rsidR="0036293B" w:rsidRPr="00CF1A1C">
        <w:t>Platform Requirements</w:t>
      </w:r>
    </w:p>
    <w:p w14:paraId="5DC4BF14" w14:textId="77777777" w:rsidR="00A177FC" w:rsidRDefault="00A177FC" w:rsidP="00C71E88">
      <w:pPr>
        <w:pStyle w:val="paragraph"/>
      </w:pPr>
      <w:r>
        <w:t xml:space="preserve">Specify the </w:t>
      </w:r>
      <w:r w:rsidRPr="00A177FC">
        <w:rPr>
          <w:i/>
        </w:rPr>
        <w:t>software</w:t>
      </w:r>
      <w:r>
        <w:t xml:space="preserve"> and </w:t>
      </w:r>
      <w:r w:rsidRPr="00A177FC">
        <w:rPr>
          <w:i/>
        </w:rPr>
        <w:t>hardware</w:t>
      </w:r>
      <w:r>
        <w:t xml:space="preserve"> requirements for running the system.</w:t>
      </w:r>
      <w:r w:rsidR="00C71E88">
        <w:t xml:space="preserve"> </w:t>
      </w:r>
      <w:r>
        <w:t>Clearly mention which requirements are a must and which are only recommended.</w:t>
      </w:r>
    </w:p>
    <w:p w14:paraId="5FE34F0F" w14:textId="77777777" w:rsidR="000A3410" w:rsidRDefault="00A177FC" w:rsidP="00C71E88">
      <w:pPr>
        <w:pStyle w:val="paragraph"/>
      </w:pPr>
      <w:r>
        <w:t>For systems that are made of sub-systems (</w:t>
      </w:r>
      <w:proofErr w:type="gramStart"/>
      <w:r>
        <w:t>e.g.</w:t>
      </w:r>
      <w:proofErr w:type="gramEnd"/>
      <w:r>
        <w:t xml:space="preserve"> a client side and a server side), make sure to list the requirements for each sub-system separately. For example, the </w:t>
      </w:r>
      <w:r w:rsidR="000A3410">
        <w:t>client</w:t>
      </w:r>
      <w:r>
        <w:t xml:space="preserve"> may </w:t>
      </w:r>
      <w:r w:rsidR="000A3410">
        <w:t>need</w:t>
      </w:r>
      <w:r>
        <w:t xml:space="preserve"> a browser to use the system, whereas the server may require different (more demanding) software and hardware requirements in order </w:t>
      </w:r>
      <w:r w:rsidR="000A3410">
        <w:t>to respond to the client requests</w:t>
      </w:r>
      <w:r>
        <w:t>.</w:t>
      </w:r>
    </w:p>
    <w:p w14:paraId="2E5CE8C3" w14:textId="77777777" w:rsidR="00E12469" w:rsidRPr="00362A17" w:rsidRDefault="00E12469" w:rsidP="00C71E88">
      <w:pPr>
        <w:pStyle w:val="paragraph"/>
      </w:pPr>
    </w:p>
    <w:p w14:paraId="3D5A5369" w14:textId="77777777" w:rsidR="006446A7" w:rsidRDefault="00D84785" w:rsidP="00C71E88">
      <w:pPr>
        <w:pStyle w:val="Section"/>
      </w:pPr>
      <w:bookmarkStart w:id="18" w:name="_Toc310349233"/>
      <w:r w:rsidRPr="00CF1A1C">
        <w:t>3</w:t>
      </w:r>
      <w:r w:rsidR="00CF5BF6" w:rsidRPr="00CF1A1C">
        <w:t>.3</w:t>
      </w:r>
      <w:bookmarkEnd w:id="18"/>
      <w:r w:rsidR="00CF5BF6" w:rsidRPr="00CF1A1C">
        <w:t>Functional Requirements</w:t>
      </w:r>
    </w:p>
    <w:p w14:paraId="4D3EC36D" w14:textId="77777777" w:rsidR="006446A7" w:rsidRDefault="006446A7" w:rsidP="00C71E88">
      <w:pPr>
        <w:pStyle w:val="paragraph"/>
      </w:pPr>
      <w:r>
        <w:t xml:space="preserve">Provide a detailed list of </w:t>
      </w:r>
      <w:r w:rsidR="00396D89">
        <w:t xml:space="preserve">all </w:t>
      </w:r>
      <w:r>
        <w:t xml:space="preserve">the </w:t>
      </w:r>
      <w:r w:rsidR="00CF5BF6">
        <w:t>functional requirements of the system</w:t>
      </w:r>
      <w:r>
        <w:t xml:space="preserve">. </w:t>
      </w:r>
      <w:r w:rsidR="00CF5BF6">
        <w:t>For each requirement,</w:t>
      </w:r>
      <w:r w:rsidR="00CF1A1C">
        <w:t xml:space="preserve"> specify exactly what the input, </w:t>
      </w:r>
      <w:r w:rsidR="00CF5BF6">
        <w:t>outpu</w:t>
      </w:r>
      <w:r w:rsidR="00CF1A1C">
        <w:t xml:space="preserve">t, processes and </w:t>
      </w:r>
      <w:r w:rsidR="00CF5BF6">
        <w:t>main constraints</w:t>
      </w:r>
      <w:r w:rsidR="00CF1A1C">
        <w:t xml:space="preserve"> are</w:t>
      </w:r>
      <w:r w:rsidR="00CF5BF6">
        <w:t>. Mark also each requirement as either recommended or essential.</w:t>
      </w:r>
    </w:p>
    <w:p w14:paraId="7BDC1618" w14:textId="77777777" w:rsidR="00CF5BF6" w:rsidRDefault="00CF5BF6" w:rsidP="00C71E88">
      <w:pPr>
        <w:pStyle w:val="paragraph"/>
      </w:pPr>
      <w:r>
        <w:t>Use a table that contains a numbered list of the requirements and their related information. This will facilitate understanding the requirements and referencing them in the proceeding sections an</w:t>
      </w:r>
      <w:r w:rsidR="00717496">
        <w:t>d</w:t>
      </w:r>
      <w:r>
        <w:t xml:space="preserve"> chapters.</w:t>
      </w:r>
    </w:p>
    <w:p w14:paraId="45488D55" w14:textId="77777777" w:rsidR="00E12469" w:rsidRPr="00362A17" w:rsidRDefault="00E12469" w:rsidP="00C71E88">
      <w:pPr>
        <w:pStyle w:val="paragraph"/>
      </w:pPr>
    </w:p>
    <w:p w14:paraId="0B62BE0A" w14:textId="77777777" w:rsidR="00E12469" w:rsidRDefault="00D84785" w:rsidP="00C71E88">
      <w:pPr>
        <w:pStyle w:val="Section"/>
      </w:pPr>
      <w:bookmarkStart w:id="19" w:name="_Toc310349234"/>
      <w:r w:rsidRPr="00CF1A1C">
        <w:t>3</w:t>
      </w:r>
      <w:r w:rsidR="00717496" w:rsidRPr="00CF1A1C">
        <w:t>.4</w:t>
      </w:r>
      <w:r w:rsidR="00E12469" w:rsidRPr="00CF1A1C">
        <w:t xml:space="preserve"> Non-Functional Requirements</w:t>
      </w:r>
      <w:bookmarkEnd w:id="19"/>
    </w:p>
    <w:p w14:paraId="66213609" w14:textId="77777777" w:rsidR="00E12469" w:rsidRDefault="00CF5BF6" w:rsidP="00C71E88">
      <w:pPr>
        <w:pStyle w:val="paragraph"/>
      </w:pPr>
      <w:r>
        <w:t>Examples of non-functional requirements include</w:t>
      </w:r>
      <w:r w:rsidR="005F0D39">
        <w:t>:</w:t>
      </w:r>
      <w:r w:rsidR="00535DBC">
        <w:t xml:space="preserve"> requirements related to performanc</w:t>
      </w:r>
      <w:r w:rsidR="005F0D39">
        <w:t>e, storage limits, code quality</w:t>
      </w:r>
      <w:r w:rsidR="00535DBC">
        <w:t>, documentati</w:t>
      </w:r>
      <w:r w:rsidR="005F0D39">
        <w:t xml:space="preserve">on, accessibility, security, </w:t>
      </w:r>
      <w:r w:rsidR="00D17730">
        <w:t xml:space="preserve">reliability, </w:t>
      </w:r>
      <w:r w:rsidR="00CF1A1C">
        <w:t xml:space="preserve">scalability, </w:t>
      </w:r>
      <w:r w:rsidR="00D17730">
        <w:t xml:space="preserve">portability, </w:t>
      </w:r>
      <w:r w:rsidR="005F0D39">
        <w:t>user interface ease-of-use, etc.</w:t>
      </w:r>
    </w:p>
    <w:p w14:paraId="2322DE26" w14:textId="77777777" w:rsidR="00CF1984" w:rsidRPr="00CF1984" w:rsidRDefault="00CF1984" w:rsidP="00C71E88">
      <w:pPr>
        <w:pStyle w:val="paragraph"/>
      </w:pPr>
      <w:r w:rsidRPr="00CF1984">
        <w:lastRenderedPageBreak/>
        <w:t>Provide an example for each non-functional requirement in your system</w:t>
      </w:r>
    </w:p>
    <w:p w14:paraId="0BB11A58" w14:textId="77777777" w:rsidR="00254381" w:rsidRDefault="00254381" w:rsidP="00C71E88">
      <w:pPr>
        <w:pStyle w:val="paragraph"/>
      </w:pPr>
    </w:p>
    <w:p w14:paraId="244C60D6" w14:textId="77777777" w:rsidR="00254381" w:rsidRDefault="00D84785" w:rsidP="00C71E88">
      <w:pPr>
        <w:pStyle w:val="Section"/>
      </w:pPr>
      <w:bookmarkStart w:id="20" w:name="_Toc310349235"/>
      <w:r w:rsidRPr="00CF1A1C">
        <w:t>3</w:t>
      </w:r>
      <w:r w:rsidR="00717496" w:rsidRPr="00CF1A1C">
        <w:t>.5</w:t>
      </w:r>
      <w:r w:rsidR="00396D89" w:rsidRPr="00CF1A1C">
        <w:t>Other</w:t>
      </w:r>
      <w:r w:rsidR="00254381" w:rsidRPr="00CF1A1C">
        <w:t xml:space="preserve"> Requirements</w:t>
      </w:r>
      <w:bookmarkEnd w:id="20"/>
    </w:p>
    <w:p w14:paraId="212BB46E" w14:textId="77777777" w:rsidR="00E12469" w:rsidRDefault="005F0D39" w:rsidP="00C71E88">
      <w:pPr>
        <w:pStyle w:val="paragraph"/>
      </w:pPr>
      <w:r>
        <w:t>Include here any requirements that may not directly fall under any of the sections before. Examples include restricti</w:t>
      </w:r>
      <w:r w:rsidR="00717496">
        <w:t xml:space="preserve">ons on which APIs can be used, </w:t>
      </w:r>
      <w:r>
        <w:t>data transmission protocols, data storage formats, etc.</w:t>
      </w:r>
    </w:p>
    <w:p w14:paraId="24B5ACC4" w14:textId="77777777" w:rsidR="00E1264E" w:rsidRPr="00374B2A" w:rsidRDefault="005608BF" w:rsidP="0047211D">
      <w:pPr>
        <w:pStyle w:val="Chapter"/>
      </w:pPr>
      <w:r>
        <w:br w:type="page"/>
      </w:r>
      <w:bookmarkStart w:id="21" w:name="_Toc310349236"/>
      <w:r w:rsidR="00E1264E" w:rsidRPr="00B06D6C">
        <w:rPr>
          <w:color w:val="A6A6A6" w:themeColor="background1" w:themeShade="A6"/>
          <w:sz w:val="48"/>
        </w:rPr>
        <w:lastRenderedPageBreak/>
        <w:t>Chapte</w:t>
      </w:r>
      <w:r w:rsidR="00717496">
        <w:rPr>
          <w:color w:val="A6A6A6" w:themeColor="background1" w:themeShade="A6"/>
          <w:sz w:val="48"/>
        </w:rPr>
        <w:t>r 4</w:t>
      </w:r>
      <w:r w:rsidR="00E1264E" w:rsidRPr="00B06D6C">
        <w:rPr>
          <w:color w:val="A6A6A6" w:themeColor="background1" w:themeShade="A6"/>
          <w:sz w:val="48"/>
        </w:rPr>
        <w:br/>
      </w:r>
      <w:r w:rsidR="00C66EF7" w:rsidRPr="00C71E88">
        <w:rPr>
          <w:color w:val="000000" w:themeColor="text1"/>
        </w:rPr>
        <w:t>System</w:t>
      </w:r>
      <w:r w:rsidR="0047211D">
        <w:rPr>
          <w:color w:val="FF0000"/>
        </w:rPr>
        <w:t xml:space="preserve"> </w:t>
      </w:r>
      <w:r w:rsidR="00E1264E">
        <w:t>Design</w:t>
      </w:r>
      <w:bookmarkEnd w:id="21"/>
    </w:p>
    <w:p w14:paraId="68B195A5" w14:textId="77777777" w:rsidR="00E1264E" w:rsidRPr="00C66EF7" w:rsidRDefault="00C66EF7" w:rsidP="00C71E88">
      <w:pPr>
        <w:pStyle w:val="Section"/>
      </w:pPr>
      <w:r>
        <w:t>4</w:t>
      </w:r>
      <w:r w:rsidRPr="00CF1A1C">
        <w:t>.</w:t>
      </w:r>
      <w:r>
        <w:t xml:space="preserve">1 </w:t>
      </w:r>
      <w:r w:rsidR="0047211D">
        <w:t xml:space="preserve">Logical Model </w:t>
      </w:r>
      <w:r>
        <w:t>Design</w:t>
      </w:r>
    </w:p>
    <w:p w14:paraId="7FC6CEDA" w14:textId="77777777" w:rsidR="00524A4B" w:rsidRDefault="00A357C2" w:rsidP="00C71E88">
      <w:pPr>
        <w:pStyle w:val="paragraph"/>
      </w:pPr>
      <w:r>
        <w:t xml:space="preserve">In this </w:t>
      </w:r>
      <w:r w:rsidR="00C66EF7">
        <w:t>section</w:t>
      </w:r>
      <w:r>
        <w:t>, provide</w:t>
      </w:r>
      <w:r w:rsidR="00524A4B">
        <w:t xml:space="preserve"> both a high level and </w:t>
      </w:r>
      <w:proofErr w:type="gramStart"/>
      <w:r w:rsidR="00524A4B">
        <w:t>low level</w:t>
      </w:r>
      <w:proofErr w:type="gramEnd"/>
      <w:r w:rsidR="00524A4B">
        <w:t xml:space="preserve"> design of the system you will develop. You will follow in your design either the structured approach or the </w:t>
      </w:r>
      <w:proofErr w:type="gramStart"/>
      <w:r w:rsidR="00524A4B">
        <w:t>Object Oriented</w:t>
      </w:r>
      <w:proofErr w:type="gramEnd"/>
      <w:r w:rsidR="00524A4B">
        <w:t xml:space="preserve"> approach. Here is a list of the diagrams you need to provide in either case:</w:t>
      </w:r>
    </w:p>
    <w:p w14:paraId="08FA8154" w14:textId="77777777" w:rsidR="00524A4B" w:rsidRPr="00F7695C" w:rsidRDefault="00A357C2" w:rsidP="00C71E88">
      <w:pPr>
        <w:pStyle w:val="paragraph"/>
      </w:pPr>
      <w:r w:rsidRPr="00F7695C">
        <w:t>Object Oriented Approach:</w:t>
      </w:r>
    </w:p>
    <w:p w14:paraId="0D401802" w14:textId="77777777" w:rsidR="00A357C2" w:rsidRPr="00D15BDB" w:rsidRDefault="00A357C2" w:rsidP="00C71E88">
      <w:pPr>
        <w:pStyle w:val="paragraph"/>
        <w:numPr>
          <w:ilvl w:val="0"/>
          <w:numId w:val="28"/>
        </w:numPr>
        <w:rPr>
          <w:color w:val="FF0000"/>
        </w:rPr>
      </w:pPr>
      <w:r w:rsidRPr="00D15BDB">
        <w:rPr>
          <w:color w:val="FF0000"/>
        </w:rPr>
        <w:t>Use Case Diagrams.</w:t>
      </w:r>
    </w:p>
    <w:p w14:paraId="6EE5C9CF" w14:textId="77777777" w:rsidR="00CF1A1C" w:rsidRPr="00D15BDB" w:rsidRDefault="00CF1A1C" w:rsidP="00C71E88">
      <w:pPr>
        <w:pStyle w:val="paragraph"/>
        <w:numPr>
          <w:ilvl w:val="0"/>
          <w:numId w:val="28"/>
        </w:numPr>
        <w:rPr>
          <w:color w:val="FF0000"/>
        </w:rPr>
      </w:pPr>
      <w:r w:rsidRPr="00D15BDB">
        <w:rPr>
          <w:color w:val="FF0000"/>
        </w:rPr>
        <w:t>Object Diagrams.</w:t>
      </w:r>
    </w:p>
    <w:p w14:paraId="007BF62D" w14:textId="77777777" w:rsidR="00A357C2" w:rsidRPr="00D15BDB" w:rsidRDefault="00A357C2" w:rsidP="00C71E88">
      <w:pPr>
        <w:pStyle w:val="paragraph"/>
        <w:numPr>
          <w:ilvl w:val="0"/>
          <w:numId w:val="28"/>
        </w:numPr>
        <w:rPr>
          <w:color w:val="FF0000"/>
        </w:rPr>
      </w:pPr>
      <w:r w:rsidRPr="00D15BDB">
        <w:rPr>
          <w:color w:val="FF0000"/>
        </w:rPr>
        <w:t>Package and Class Diagrams.</w:t>
      </w:r>
    </w:p>
    <w:p w14:paraId="2E9FC616" w14:textId="77777777" w:rsidR="00A357C2" w:rsidRPr="00D15BDB" w:rsidRDefault="00A357C2" w:rsidP="00C71E88">
      <w:pPr>
        <w:pStyle w:val="paragraph"/>
        <w:numPr>
          <w:ilvl w:val="0"/>
          <w:numId w:val="28"/>
        </w:numPr>
        <w:rPr>
          <w:color w:val="FF0000"/>
        </w:rPr>
      </w:pPr>
      <w:r w:rsidRPr="00D15BDB">
        <w:rPr>
          <w:color w:val="FF0000"/>
        </w:rPr>
        <w:t>Component Diagram.</w:t>
      </w:r>
    </w:p>
    <w:p w14:paraId="427EF423" w14:textId="77777777" w:rsidR="00A357C2" w:rsidRPr="00D15BDB" w:rsidRDefault="00A357C2" w:rsidP="00C71E88">
      <w:pPr>
        <w:pStyle w:val="paragraph"/>
        <w:numPr>
          <w:ilvl w:val="0"/>
          <w:numId w:val="28"/>
        </w:numPr>
        <w:rPr>
          <w:color w:val="FF0000"/>
        </w:rPr>
      </w:pPr>
      <w:r w:rsidRPr="00D15BDB">
        <w:rPr>
          <w:color w:val="FF0000"/>
        </w:rPr>
        <w:t>Deployment Diagram.</w:t>
      </w:r>
    </w:p>
    <w:p w14:paraId="1B68C642" w14:textId="77777777" w:rsidR="00A357C2" w:rsidRPr="00D15BDB" w:rsidRDefault="00A357C2" w:rsidP="00C71E88">
      <w:pPr>
        <w:pStyle w:val="paragraph"/>
        <w:numPr>
          <w:ilvl w:val="0"/>
          <w:numId w:val="28"/>
        </w:numPr>
        <w:rPr>
          <w:color w:val="FF0000"/>
        </w:rPr>
      </w:pPr>
      <w:r w:rsidRPr="00D15BDB">
        <w:rPr>
          <w:color w:val="FF0000"/>
        </w:rPr>
        <w:t>Activity Diagram.</w:t>
      </w:r>
    </w:p>
    <w:p w14:paraId="1D8AA48D" w14:textId="77777777" w:rsidR="00D17730" w:rsidRPr="00D15BDB" w:rsidRDefault="00A357C2" w:rsidP="00C71E88">
      <w:pPr>
        <w:pStyle w:val="paragraph"/>
        <w:numPr>
          <w:ilvl w:val="0"/>
          <w:numId w:val="28"/>
        </w:numPr>
        <w:rPr>
          <w:color w:val="FF0000"/>
        </w:rPr>
      </w:pPr>
      <w:r w:rsidRPr="00D15BDB">
        <w:rPr>
          <w:color w:val="FF0000"/>
        </w:rPr>
        <w:t>Sequence Diagram.</w:t>
      </w:r>
    </w:p>
    <w:p w14:paraId="6AD76F24" w14:textId="77777777" w:rsidR="00CF1A1C" w:rsidRPr="00D15BDB" w:rsidRDefault="00CF1A1C" w:rsidP="00C71E88">
      <w:pPr>
        <w:pStyle w:val="paragraph"/>
        <w:numPr>
          <w:ilvl w:val="0"/>
          <w:numId w:val="28"/>
        </w:numPr>
        <w:rPr>
          <w:color w:val="FF0000"/>
        </w:rPr>
      </w:pPr>
      <w:r w:rsidRPr="00D15BDB">
        <w:rPr>
          <w:color w:val="FF0000"/>
        </w:rPr>
        <w:t>State Transition Diagram.</w:t>
      </w:r>
    </w:p>
    <w:p w14:paraId="65CFA193" w14:textId="77777777" w:rsidR="00CF1984" w:rsidRPr="00C66EF7" w:rsidRDefault="00CF1984" w:rsidP="00C71E88">
      <w:pPr>
        <w:pStyle w:val="paragraph"/>
      </w:pPr>
    </w:p>
    <w:p w14:paraId="69767B03" w14:textId="77777777" w:rsidR="007E6DBE" w:rsidRDefault="00A357C2" w:rsidP="00C71E88">
      <w:pPr>
        <w:pStyle w:val="paragraph"/>
      </w:pPr>
      <w:r>
        <w:t xml:space="preserve">In </w:t>
      </w:r>
      <w:r w:rsidR="00C71E88">
        <w:t>both</w:t>
      </w:r>
      <w:r>
        <w:t xml:space="preserve"> approaches, you need to d</w:t>
      </w:r>
      <w:r w:rsidR="002630F9">
        <w:t>escribe</w:t>
      </w:r>
      <w:r w:rsidR="007E6DBE">
        <w:t xml:space="preserve"> the design of the data in the system. </w:t>
      </w:r>
      <w:r>
        <w:t>Use Entity Relationship Diagrams (ERD) and provide the detailed database schema.</w:t>
      </w:r>
    </w:p>
    <w:p w14:paraId="015A108A" w14:textId="77777777" w:rsidR="00E1264E" w:rsidRDefault="002630F9" w:rsidP="00C71E88">
      <w:pPr>
        <w:pStyle w:val="paragraph"/>
      </w:pPr>
      <w:r>
        <w:t xml:space="preserve">Describe </w:t>
      </w:r>
      <w:r w:rsidR="00A357C2">
        <w:t xml:space="preserve">also </w:t>
      </w:r>
      <w:r>
        <w:t xml:space="preserve">any design choices </w:t>
      </w:r>
      <w:r w:rsidR="00A357C2">
        <w:t xml:space="preserve">that are </w:t>
      </w:r>
      <w:r>
        <w:t xml:space="preserve">related to the user interface. Describe the different screens (or web-pages), and how the flow moves between them. Use </w:t>
      </w:r>
      <w:r w:rsidR="00A70827">
        <w:t>appropriate diagrams like trees to describe the structure of web-pages (for example).</w:t>
      </w:r>
    </w:p>
    <w:p w14:paraId="77392791" w14:textId="77777777" w:rsidR="00CF1984" w:rsidRDefault="00A357C2" w:rsidP="00C71E88">
      <w:pPr>
        <w:pStyle w:val="paragraph"/>
      </w:pPr>
      <w:r>
        <w:t>Make sure to organize this chapter into sections and subsections in a manner that is appropriate to the provided information. Make sure also to stick the formatting used in the other chapters.</w:t>
      </w:r>
      <w:bookmarkStart w:id="22" w:name="_Toc310349242"/>
    </w:p>
    <w:p w14:paraId="66AFD0AC" w14:textId="77777777" w:rsidR="00CF1984" w:rsidRPr="0066710E" w:rsidRDefault="00C66EF7" w:rsidP="00C71E88">
      <w:pPr>
        <w:pStyle w:val="Section"/>
      </w:pPr>
      <w:r>
        <w:t>4</w:t>
      </w:r>
      <w:r w:rsidRPr="00CF1A1C">
        <w:t>.</w:t>
      </w:r>
      <w:r>
        <w:t xml:space="preserve">2 </w:t>
      </w:r>
      <w:r w:rsidR="0047211D">
        <w:t xml:space="preserve">Physical Model </w:t>
      </w:r>
      <w:r>
        <w:t>Design</w:t>
      </w:r>
    </w:p>
    <w:p w14:paraId="01E54A8D" w14:textId="77777777" w:rsidR="0066710E" w:rsidRPr="00A27228" w:rsidRDefault="0066710E" w:rsidP="00C71E88">
      <w:pPr>
        <w:pStyle w:val="paragraph"/>
      </w:pPr>
      <w:r w:rsidRPr="00A27228">
        <w:t>System Design must include the following:</w:t>
      </w:r>
    </w:p>
    <w:p w14:paraId="5469C48F" w14:textId="77777777" w:rsidR="0066710E" w:rsidRPr="00A27228" w:rsidRDefault="0066710E" w:rsidP="00C71E88">
      <w:pPr>
        <w:pStyle w:val="paragraph"/>
      </w:pPr>
      <w:r w:rsidRPr="00A27228">
        <w:t>- Reports Design</w:t>
      </w:r>
    </w:p>
    <w:p w14:paraId="78A68AC6" w14:textId="77777777" w:rsidR="0066710E" w:rsidRPr="00A27228" w:rsidRDefault="0066710E" w:rsidP="00C71E88">
      <w:pPr>
        <w:pStyle w:val="paragraph"/>
      </w:pPr>
      <w:r w:rsidRPr="00A27228">
        <w:t>- User Interface Design</w:t>
      </w:r>
    </w:p>
    <w:p w14:paraId="2826C332" w14:textId="77777777" w:rsidR="00695382" w:rsidRPr="00695382" w:rsidRDefault="0047211D" w:rsidP="00C71E88">
      <w:pPr>
        <w:pStyle w:val="paragraph"/>
      </w:pPr>
      <w:r>
        <w:lastRenderedPageBreak/>
        <w:t xml:space="preserve">- </w:t>
      </w:r>
      <w:r w:rsidR="0066710E" w:rsidRPr="0047211D">
        <w:t>Database</w:t>
      </w:r>
      <w:r w:rsidR="00695382" w:rsidRPr="0047211D">
        <w:t xml:space="preserve"> D</w:t>
      </w:r>
      <w:r w:rsidR="0066710E" w:rsidRPr="0047211D">
        <w:t>esign</w:t>
      </w:r>
      <w:r w:rsidR="00C71E88">
        <w:t xml:space="preserve">: </w:t>
      </w:r>
      <w:r w:rsidR="00695382" w:rsidRPr="00695382">
        <w:t>Database design must be presented in the form of normalized database (third normal form).</w:t>
      </w:r>
      <w:r w:rsidR="00C71E88">
        <w:t xml:space="preserve"> </w:t>
      </w:r>
      <w:r w:rsidR="00695382" w:rsidRPr="00695382">
        <w:t>This includes stored and transmitted data.</w:t>
      </w:r>
    </w:p>
    <w:p w14:paraId="721B12FA" w14:textId="77777777" w:rsidR="00CF1984" w:rsidRDefault="00CF1984" w:rsidP="00B06D6C">
      <w:pPr>
        <w:pStyle w:val="Chapter"/>
        <w:rPr>
          <w:color w:val="A6A6A6" w:themeColor="background1" w:themeShade="A6"/>
          <w:sz w:val="48"/>
        </w:rPr>
      </w:pPr>
    </w:p>
    <w:p w14:paraId="13B3FB68" w14:textId="77777777" w:rsidR="00CF1984" w:rsidRDefault="00CF1984" w:rsidP="00B06D6C">
      <w:pPr>
        <w:pStyle w:val="Chapter"/>
        <w:rPr>
          <w:color w:val="A6A6A6" w:themeColor="background1" w:themeShade="A6"/>
          <w:sz w:val="48"/>
        </w:rPr>
      </w:pPr>
    </w:p>
    <w:p w14:paraId="7AC07E8C" w14:textId="77777777" w:rsidR="00CF1984" w:rsidRDefault="00CF1984" w:rsidP="00B06D6C">
      <w:pPr>
        <w:pStyle w:val="Chapter"/>
        <w:rPr>
          <w:color w:val="A6A6A6" w:themeColor="background1" w:themeShade="A6"/>
          <w:sz w:val="48"/>
        </w:rPr>
      </w:pPr>
    </w:p>
    <w:p w14:paraId="45C3C2C9" w14:textId="77777777" w:rsidR="00CF1984" w:rsidRDefault="00CF1984" w:rsidP="00B06D6C">
      <w:pPr>
        <w:pStyle w:val="Chapter"/>
        <w:rPr>
          <w:color w:val="A6A6A6" w:themeColor="background1" w:themeShade="A6"/>
          <w:sz w:val="48"/>
        </w:rPr>
      </w:pPr>
    </w:p>
    <w:p w14:paraId="021471AA" w14:textId="77777777" w:rsidR="00CF1984" w:rsidRDefault="00CF1984" w:rsidP="00B06D6C">
      <w:pPr>
        <w:pStyle w:val="Chapter"/>
        <w:rPr>
          <w:color w:val="A6A6A6" w:themeColor="background1" w:themeShade="A6"/>
          <w:sz w:val="48"/>
        </w:rPr>
      </w:pPr>
    </w:p>
    <w:p w14:paraId="655935A9" w14:textId="77777777" w:rsidR="00CF1984" w:rsidRDefault="00CF1984" w:rsidP="00B06D6C">
      <w:pPr>
        <w:pStyle w:val="Chapter"/>
        <w:rPr>
          <w:color w:val="A6A6A6" w:themeColor="background1" w:themeShade="A6"/>
          <w:sz w:val="48"/>
        </w:rPr>
      </w:pPr>
    </w:p>
    <w:p w14:paraId="2A6C895D" w14:textId="77777777" w:rsidR="00CF1984" w:rsidRDefault="00CF1984" w:rsidP="00B06D6C">
      <w:pPr>
        <w:pStyle w:val="Chapter"/>
        <w:rPr>
          <w:color w:val="A6A6A6" w:themeColor="background1" w:themeShade="A6"/>
          <w:sz w:val="48"/>
        </w:rPr>
      </w:pPr>
    </w:p>
    <w:p w14:paraId="20DE6DA8" w14:textId="77777777" w:rsidR="00CF1984" w:rsidRDefault="00CF1984" w:rsidP="00B06D6C">
      <w:pPr>
        <w:pStyle w:val="Chapter"/>
        <w:rPr>
          <w:color w:val="A6A6A6" w:themeColor="background1" w:themeShade="A6"/>
          <w:sz w:val="48"/>
        </w:rPr>
      </w:pPr>
    </w:p>
    <w:p w14:paraId="10219AB4" w14:textId="77777777" w:rsidR="00C71E88" w:rsidRDefault="00C71E88" w:rsidP="00C71E88"/>
    <w:p w14:paraId="7438A89B" w14:textId="77777777" w:rsidR="00C71E88" w:rsidRDefault="00C71E88" w:rsidP="00C71E88"/>
    <w:p w14:paraId="3CA92B82" w14:textId="77777777" w:rsidR="00C71E88" w:rsidRPr="00C71E88" w:rsidRDefault="00C71E88" w:rsidP="00C71E88"/>
    <w:bookmarkEnd w:id="22"/>
    <w:p w14:paraId="40F6F4F7" w14:textId="77777777" w:rsidR="00B5311E" w:rsidRDefault="00B5311E" w:rsidP="00C71E88">
      <w:pPr>
        <w:pStyle w:val="paragraph"/>
      </w:pPr>
    </w:p>
    <w:p w14:paraId="5D20804B" w14:textId="77777777" w:rsidR="00B5311E" w:rsidRDefault="00B5311E" w:rsidP="00C71E88">
      <w:pPr>
        <w:pStyle w:val="paragraph"/>
      </w:pPr>
    </w:p>
    <w:p w14:paraId="42E6B1E9" w14:textId="77777777" w:rsidR="00B5311E" w:rsidRDefault="00B5311E" w:rsidP="00C71E88">
      <w:pPr>
        <w:pStyle w:val="paragraph"/>
      </w:pPr>
    </w:p>
    <w:p w14:paraId="27440A5E" w14:textId="77777777" w:rsidR="00B5311E" w:rsidRDefault="00B5311E" w:rsidP="00C71E88">
      <w:pPr>
        <w:pStyle w:val="paragraph"/>
      </w:pPr>
    </w:p>
    <w:p w14:paraId="784E8000" w14:textId="77777777" w:rsidR="00B5311E" w:rsidRDefault="00B5311E" w:rsidP="00C71E88">
      <w:pPr>
        <w:pStyle w:val="paragraph"/>
      </w:pPr>
    </w:p>
    <w:p w14:paraId="7691879E" w14:textId="77777777" w:rsidR="00B5311E" w:rsidRDefault="00B5311E" w:rsidP="00C71E88">
      <w:pPr>
        <w:pStyle w:val="paragraph"/>
      </w:pPr>
    </w:p>
    <w:p w14:paraId="480CAFE9" w14:textId="77777777" w:rsidR="00027E29" w:rsidRDefault="00027E29" w:rsidP="00027E29">
      <w:pPr>
        <w:pStyle w:val="Level1"/>
      </w:pPr>
    </w:p>
    <w:p w14:paraId="29C54CB2" w14:textId="77777777" w:rsidR="00E1264E" w:rsidRPr="00E1264E" w:rsidRDefault="00E1264E" w:rsidP="00027E29">
      <w:pPr>
        <w:pStyle w:val="Level1"/>
      </w:pPr>
      <w:bookmarkStart w:id="23" w:name="_Toc310349252"/>
      <w:r w:rsidRPr="00E1264E">
        <w:t>References</w:t>
      </w:r>
      <w:bookmarkEnd w:id="23"/>
    </w:p>
    <w:p w14:paraId="111C1458" w14:textId="77777777" w:rsidR="00E95873" w:rsidRDefault="00E95873" w:rsidP="00C71E88">
      <w:pPr>
        <w:pStyle w:val="paragraph"/>
      </w:pPr>
    </w:p>
    <w:p w14:paraId="7D4538F9" w14:textId="77777777" w:rsidR="00BE6D3D" w:rsidRPr="00027E29" w:rsidRDefault="00027E29" w:rsidP="00C71E88">
      <w:pPr>
        <w:pStyle w:val="paragraph"/>
      </w:pPr>
      <w:r>
        <w:lastRenderedPageBreak/>
        <w:t>Use any referencing style/standard and be consistent.</w:t>
      </w:r>
    </w:p>
    <w:sectPr w:rsidR="00BE6D3D" w:rsidRPr="00027E29" w:rsidSect="00A65920">
      <w:footerReference w:type="default" r:id="rId9"/>
      <w:pgSz w:w="12240" w:h="15840"/>
      <w:pgMar w:top="1440" w:right="1418"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25088" w14:textId="77777777" w:rsidR="00251F53" w:rsidRDefault="00251F53" w:rsidP="00D5190A">
      <w:pPr>
        <w:spacing w:after="0" w:line="240" w:lineRule="auto"/>
      </w:pPr>
      <w:r>
        <w:separator/>
      </w:r>
    </w:p>
  </w:endnote>
  <w:endnote w:type="continuationSeparator" w:id="0">
    <w:p w14:paraId="3560083A" w14:textId="77777777" w:rsidR="00251F53" w:rsidRDefault="00251F53" w:rsidP="00D51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0444060"/>
      <w:docPartObj>
        <w:docPartGallery w:val="Page Numbers (Bottom of Page)"/>
        <w:docPartUnique/>
      </w:docPartObj>
    </w:sdtPr>
    <w:sdtEndPr>
      <w:rPr>
        <w:noProof/>
      </w:rPr>
    </w:sdtEndPr>
    <w:sdtContent>
      <w:p w14:paraId="2C53517A" w14:textId="77777777" w:rsidR="006F404D" w:rsidRDefault="008A0628">
        <w:pPr>
          <w:jc w:val="center"/>
        </w:pPr>
        <w:r>
          <w:fldChar w:fldCharType="begin"/>
        </w:r>
        <w:r w:rsidR="00BF2F68">
          <w:instrText xml:space="preserve"> PAGE   \* MERGEFORMAT </w:instrText>
        </w:r>
        <w:r>
          <w:fldChar w:fldCharType="separate"/>
        </w:r>
        <w:r w:rsidR="002D1691">
          <w:rPr>
            <w:noProof/>
          </w:rPr>
          <w:t>9</w:t>
        </w:r>
        <w:r>
          <w:rPr>
            <w:noProof/>
          </w:rPr>
          <w:fldChar w:fldCharType="end"/>
        </w:r>
      </w:p>
    </w:sdtContent>
  </w:sdt>
  <w:p w14:paraId="136971CA" w14:textId="77777777" w:rsidR="006F404D" w:rsidRDefault="006F404D">
    <w:pPr>
      <w:spacing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E10C1" w14:textId="77777777" w:rsidR="00251F53" w:rsidRDefault="00251F53" w:rsidP="00D5190A">
      <w:pPr>
        <w:spacing w:after="0" w:line="240" w:lineRule="auto"/>
      </w:pPr>
      <w:r>
        <w:separator/>
      </w:r>
    </w:p>
  </w:footnote>
  <w:footnote w:type="continuationSeparator" w:id="0">
    <w:p w14:paraId="2900C7E6" w14:textId="77777777" w:rsidR="00251F53" w:rsidRDefault="00251F53" w:rsidP="00D51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9"/>
    <w:multiLevelType w:val="hybridMultilevel"/>
    <w:tmpl w:val="00004823"/>
    <w:lvl w:ilvl="0" w:tplc="000018BE">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74D"/>
    <w:multiLevelType w:val="hybridMultilevel"/>
    <w:tmpl w:val="00004DC8"/>
    <w:lvl w:ilvl="0" w:tplc="00006443">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54DE"/>
    <w:multiLevelType w:val="hybridMultilevel"/>
    <w:tmpl w:val="000039B3"/>
    <w:lvl w:ilvl="0" w:tplc="00002D12">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B5E4B4B"/>
    <w:multiLevelType w:val="hybridMultilevel"/>
    <w:tmpl w:val="759688D6"/>
    <w:lvl w:ilvl="0" w:tplc="999EE502">
      <w:start w:val="1"/>
      <w:numFmt w:val="bullet"/>
      <w:lvlText w:val=""/>
      <w:lvlJc w:val="left"/>
      <w:pPr>
        <w:ind w:left="1588" w:hanging="360"/>
      </w:pPr>
      <w:rPr>
        <w:rFonts w:ascii="Wingdings" w:hAnsi="Wingdings" w:hint="default"/>
        <w:sz w:val="24"/>
        <w:szCs w:val="24"/>
      </w:rPr>
    </w:lvl>
    <w:lvl w:ilvl="1" w:tplc="04090003" w:tentative="1">
      <w:start w:val="1"/>
      <w:numFmt w:val="bullet"/>
      <w:lvlText w:val="o"/>
      <w:lvlJc w:val="left"/>
      <w:pPr>
        <w:ind w:left="2308" w:hanging="360"/>
      </w:pPr>
      <w:rPr>
        <w:rFonts w:ascii="Courier New" w:hAnsi="Courier New" w:cs="Calibri" w:hint="default"/>
      </w:rPr>
    </w:lvl>
    <w:lvl w:ilvl="2" w:tplc="04090005" w:tentative="1">
      <w:start w:val="1"/>
      <w:numFmt w:val="bullet"/>
      <w:lvlText w:val=""/>
      <w:lvlJc w:val="left"/>
      <w:pPr>
        <w:ind w:left="3028" w:hanging="360"/>
      </w:pPr>
      <w:rPr>
        <w:rFonts w:ascii="Wingdings" w:hAnsi="Wingdings" w:hint="default"/>
      </w:rPr>
    </w:lvl>
    <w:lvl w:ilvl="3" w:tplc="04090001" w:tentative="1">
      <w:start w:val="1"/>
      <w:numFmt w:val="bullet"/>
      <w:lvlText w:val=""/>
      <w:lvlJc w:val="left"/>
      <w:pPr>
        <w:ind w:left="3748" w:hanging="360"/>
      </w:pPr>
      <w:rPr>
        <w:rFonts w:ascii="Symbol" w:hAnsi="Symbol" w:hint="default"/>
      </w:rPr>
    </w:lvl>
    <w:lvl w:ilvl="4" w:tplc="04090003" w:tentative="1">
      <w:start w:val="1"/>
      <w:numFmt w:val="bullet"/>
      <w:lvlText w:val="o"/>
      <w:lvlJc w:val="left"/>
      <w:pPr>
        <w:ind w:left="4468" w:hanging="360"/>
      </w:pPr>
      <w:rPr>
        <w:rFonts w:ascii="Courier New" w:hAnsi="Courier New" w:cs="Calibri" w:hint="default"/>
      </w:rPr>
    </w:lvl>
    <w:lvl w:ilvl="5" w:tplc="04090005" w:tentative="1">
      <w:start w:val="1"/>
      <w:numFmt w:val="bullet"/>
      <w:lvlText w:val=""/>
      <w:lvlJc w:val="left"/>
      <w:pPr>
        <w:ind w:left="5188" w:hanging="360"/>
      </w:pPr>
      <w:rPr>
        <w:rFonts w:ascii="Wingdings" w:hAnsi="Wingdings" w:hint="default"/>
      </w:rPr>
    </w:lvl>
    <w:lvl w:ilvl="6" w:tplc="04090001" w:tentative="1">
      <w:start w:val="1"/>
      <w:numFmt w:val="bullet"/>
      <w:lvlText w:val=""/>
      <w:lvlJc w:val="left"/>
      <w:pPr>
        <w:ind w:left="5908" w:hanging="360"/>
      </w:pPr>
      <w:rPr>
        <w:rFonts w:ascii="Symbol" w:hAnsi="Symbol" w:hint="default"/>
      </w:rPr>
    </w:lvl>
    <w:lvl w:ilvl="7" w:tplc="04090003" w:tentative="1">
      <w:start w:val="1"/>
      <w:numFmt w:val="bullet"/>
      <w:lvlText w:val="o"/>
      <w:lvlJc w:val="left"/>
      <w:pPr>
        <w:ind w:left="6628" w:hanging="360"/>
      </w:pPr>
      <w:rPr>
        <w:rFonts w:ascii="Courier New" w:hAnsi="Courier New" w:cs="Calibri" w:hint="default"/>
      </w:rPr>
    </w:lvl>
    <w:lvl w:ilvl="8" w:tplc="04090005" w:tentative="1">
      <w:start w:val="1"/>
      <w:numFmt w:val="bullet"/>
      <w:lvlText w:val=""/>
      <w:lvlJc w:val="left"/>
      <w:pPr>
        <w:ind w:left="7348" w:hanging="360"/>
      </w:pPr>
      <w:rPr>
        <w:rFonts w:ascii="Wingdings" w:hAnsi="Wingdings" w:hint="default"/>
      </w:rPr>
    </w:lvl>
  </w:abstractNum>
  <w:abstractNum w:abstractNumId="4" w15:restartNumberingAfterBreak="0">
    <w:nsid w:val="0BC11798"/>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0D15004F"/>
    <w:multiLevelType w:val="multilevel"/>
    <w:tmpl w:val="F904CF36"/>
    <w:lvl w:ilvl="0">
      <w:start w:val="1"/>
      <w:numFmt w:val="decimal"/>
      <w:lvlText w:val="%1"/>
      <w:lvlJc w:val="left"/>
      <w:pPr>
        <w:ind w:left="540" w:hanging="540"/>
      </w:pPr>
      <w:rPr>
        <w:rFonts w:hint="default"/>
      </w:rPr>
    </w:lvl>
    <w:lvl w:ilvl="1">
      <w:start w:val="1"/>
      <w:numFmt w:val="decimal"/>
      <w:lvlText w:val="%1.%2"/>
      <w:lvlJc w:val="left"/>
      <w:pPr>
        <w:ind w:left="99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1D63070B"/>
    <w:multiLevelType w:val="hybridMultilevel"/>
    <w:tmpl w:val="B0148F24"/>
    <w:lvl w:ilvl="0" w:tplc="0988F5F0">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922397"/>
    <w:multiLevelType w:val="hybridMultilevel"/>
    <w:tmpl w:val="0ED6AC06"/>
    <w:lvl w:ilvl="0" w:tplc="C4DA65A6">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22012F1A"/>
    <w:multiLevelType w:val="multilevel"/>
    <w:tmpl w:val="44DAD2A4"/>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22A4AB9"/>
    <w:multiLevelType w:val="hybridMultilevel"/>
    <w:tmpl w:val="BC08FD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6F398C"/>
    <w:multiLevelType w:val="hybridMultilevel"/>
    <w:tmpl w:val="D19E292C"/>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1" w15:restartNumberingAfterBreak="0">
    <w:nsid w:val="30625C75"/>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33561C8F"/>
    <w:multiLevelType w:val="hybridMultilevel"/>
    <w:tmpl w:val="00E828CA"/>
    <w:lvl w:ilvl="0" w:tplc="23E6926A">
      <w:start w:val="1"/>
      <w:numFmt w:val="bullet"/>
      <w:lvlText w:val=""/>
      <w:lvlJc w:val="left"/>
      <w:pPr>
        <w:ind w:left="1588" w:hanging="360"/>
      </w:pPr>
      <w:rPr>
        <w:rFonts w:ascii="Wingdings" w:hAnsi="Wingdings" w:hint="default"/>
        <w:sz w:val="24"/>
        <w:szCs w:val="24"/>
      </w:rPr>
    </w:lvl>
    <w:lvl w:ilvl="1" w:tplc="04090003" w:tentative="1">
      <w:start w:val="1"/>
      <w:numFmt w:val="bullet"/>
      <w:lvlText w:val="o"/>
      <w:lvlJc w:val="left"/>
      <w:pPr>
        <w:ind w:left="2308" w:hanging="360"/>
      </w:pPr>
      <w:rPr>
        <w:rFonts w:ascii="Courier New" w:hAnsi="Courier New" w:cs="Calibri" w:hint="default"/>
      </w:rPr>
    </w:lvl>
    <w:lvl w:ilvl="2" w:tplc="04090005" w:tentative="1">
      <w:start w:val="1"/>
      <w:numFmt w:val="bullet"/>
      <w:lvlText w:val=""/>
      <w:lvlJc w:val="left"/>
      <w:pPr>
        <w:ind w:left="3028" w:hanging="360"/>
      </w:pPr>
      <w:rPr>
        <w:rFonts w:ascii="Wingdings" w:hAnsi="Wingdings" w:hint="default"/>
      </w:rPr>
    </w:lvl>
    <w:lvl w:ilvl="3" w:tplc="04090001" w:tentative="1">
      <w:start w:val="1"/>
      <w:numFmt w:val="bullet"/>
      <w:lvlText w:val=""/>
      <w:lvlJc w:val="left"/>
      <w:pPr>
        <w:ind w:left="3748" w:hanging="360"/>
      </w:pPr>
      <w:rPr>
        <w:rFonts w:ascii="Symbol" w:hAnsi="Symbol" w:hint="default"/>
      </w:rPr>
    </w:lvl>
    <w:lvl w:ilvl="4" w:tplc="04090003" w:tentative="1">
      <w:start w:val="1"/>
      <w:numFmt w:val="bullet"/>
      <w:lvlText w:val="o"/>
      <w:lvlJc w:val="left"/>
      <w:pPr>
        <w:ind w:left="4468" w:hanging="360"/>
      </w:pPr>
      <w:rPr>
        <w:rFonts w:ascii="Courier New" w:hAnsi="Courier New" w:cs="Calibri" w:hint="default"/>
      </w:rPr>
    </w:lvl>
    <w:lvl w:ilvl="5" w:tplc="04090005" w:tentative="1">
      <w:start w:val="1"/>
      <w:numFmt w:val="bullet"/>
      <w:lvlText w:val=""/>
      <w:lvlJc w:val="left"/>
      <w:pPr>
        <w:ind w:left="5188" w:hanging="360"/>
      </w:pPr>
      <w:rPr>
        <w:rFonts w:ascii="Wingdings" w:hAnsi="Wingdings" w:hint="default"/>
      </w:rPr>
    </w:lvl>
    <w:lvl w:ilvl="6" w:tplc="04090001" w:tentative="1">
      <w:start w:val="1"/>
      <w:numFmt w:val="bullet"/>
      <w:lvlText w:val=""/>
      <w:lvlJc w:val="left"/>
      <w:pPr>
        <w:ind w:left="5908" w:hanging="360"/>
      </w:pPr>
      <w:rPr>
        <w:rFonts w:ascii="Symbol" w:hAnsi="Symbol" w:hint="default"/>
      </w:rPr>
    </w:lvl>
    <w:lvl w:ilvl="7" w:tplc="04090003" w:tentative="1">
      <w:start w:val="1"/>
      <w:numFmt w:val="bullet"/>
      <w:lvlText w:val="o"/>
      <w:lvlJc w:val="left"/>
      <w:pPr>
        <w:ind w:left="6628" w:hanging="360"/>
      </w:pPr>
      <w:rPr>
        <w:rFonts w:ascii="Courier New" w:hAnsi="Courier New" w:cs="Calibri" w:hint="default"/>
      </w:rPr>
    </w:lvl>
    <w:lvl w:ilvl="8" w:tplc="04090005" w:tentative="1">
      <w:start w:val="1"/>
      <w:numFmt w:val="bullet"/>
      <w:lvlText w:val=""/>
      <w:lvlJc w:val="left"/>
      <w:pPr>
        <w:ind w:left="7348" w:hanging="360"/>
      </w:pPr>
      <w:rPr>
        <w:rFonts w:ascii="Wingdings" w:hAnsi="Wingdings" w:hint="default"/>
      </w:rPr>
    </w:lvl>
  </w:abstractNum>
  <w:abstractNum w:abstractNumId="13" w15:restartNumberingAfterBreak="0">
    <w:nsid w:val="34EA27CD"/>
    <w:multiLevelType w:val="multilevel"/>
    <w:tmpl w:val="C794152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95C338C"/>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A3E2821"/>
    <w:multiLevelType w:val="hybridMultilevel"/>
    <w:tmpl w:val="BF467564"/>
    <w:lvl w:ilvl="0" w:tplc="0988F5F0">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2359F7"/>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FCF2B79"/>
    <w:multiLevelType w:val="hybridMultilevel"/>
    <w:tmpl w:val="056080E6"/>
    <w:lvl w:ilvl="0" w:tplc="999EE502">
      <w:start w:val="1"/>
      <w:numFmt w:val="bullet"/>
      <w:lvlText w:val=""/>
      <w:lvlJc w:val="left"/>
      <w:pPr>
        <w:ind w:left="1620" w:hanging="360"/>
      </w:pPr>
      <w:rPr>
        <w:rFonts w:ascii="Wingdings" w:hAnsi="Wingdings" w:hint="default"/>
        <w:sz w:val="24"/>
        <w:szCs w:val="24"/>
      </w:rPr>
    </w:lvl>
    <w:lvl w:ilvl="1" w:tplc="04090003" w:tentative="1">
      <w:start w:val="1"/>
      <w:numFmt w:val="bullet"/>
      <w:lvlText w:val="o"/>
      <w:lvlJc w:val="left"/>
      <w:pPr>
        <w:ind w:left="2340" w:hanging="360"/>
      </w:pPr>
      <w:rPr>
        <w:rFonts w:ascii="Courier New" w:hAnsi="Courier New" w:cs="Calibri"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alibri"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alibri" w:hint="default"/>
      </w:rPr>
    </w:lvl>
    <w:lvl w:ilvl="8" w:tplc="04090005" w:tentative="1">
      <w:start w:val="1"/>
      <w:numFmt w:val="bullet"/>
      <w:lvlText w:val=""/>
      <w:lvlJc w:val="left"/>
      <w:pPr>
        <w:ind w:left="7380" w:hanging="360"/>
      </w:pPr>
      <w:rPr>
        <w:rFonts w:ascii="Wingdings" w:hAnsi="Wingdings" w:hint="default"/>
      </w:rPr>
    </w:lvl>
  </w:abstractNum>
  <w:abstractNum w:abstractNumId="18" w15:restartNumberingAfterBreak="0">
    <w:nsid w:val="42B96FCC"/>
    <w:multiLevelType w:val="hybridMultilevel"/>
    <w:tmpl w:val="5A7CC260"/>
    <w:lvl w:ilvl="0" w:tplc="999EE502">
      <w:start w:val="1"/>
      <w:numFmt w:val="bullet"/>
      <w:lvlText w:val=""/>
      <w:lvlJc w:val="left"/>
      <w:pPr>
        <w:ind w:left="1588" w:hanging="360"/>
      </w:pPr>
      <w:rPr>
        <w:rFonts w:ascii="Wingdings" w:hAnsi="Wingdings" w:hint="default"/>
        <w:sz w:val="24"/>
        <w:szCs w:val="24"/>
      </w:rPr>
    </w:lvl>
    <w:lvl w:ilvl="1" w:tplc="04090003" w:tentative="1">
      <w:start w:val="1"/>
      <w:numFmt w:val="bullet"/>
      <w:lvlText w:val="o"/>
      <w:lvlJc w:val="left"/>
      <w:pPr>
        <w:ind w:left="2308" w:hanging="360"/>
      </w:pPr>
      <w:rPr>
        <w:rFonts w:ascii="Courier New" w:hAnsi="Courier New" w:cs="Calibri" w:hint="default"/>
      </w:rPr>
    </w:lvl>
    <w:lvl w:ilvl="2" w:tplc="04090005" w:tentative="1">
      <w:start w:val="1"/>
      <w:numFmt w:val="bullet"/>
      <w:lvlText w:val=""/>
      <w:lvlJc w:val="left"/>
      <w:pPr>
        <w:ind w:left="3028" w:hanging="360"/>
      </w:pPr>
      <w:rPr>
        <w:rFonts w:ascii="Wingdings" w:hAnsi="Wingdings" w:hint="default"/>
      </w:rPr>
    </w:lvl>
    <w:lvl w:ilvl="3" w:tplc="04090001" w:tentative="1">
      <w:start w:val="1"/>
      <w:numFmt w:val="bullet"/>
      <w:lvlText w:val=""/>
      <w:lvlJc w:val="left"/>
      <w:pPr>
        <w:ind w:left="3748" w:hanging="360"/>
      </w:pPr>
      <w:rPr>
        <w:rFonts w:ascii="Symbol" w:hAnsi="Symbol" w:hint="default"/>
      </w:rPr>
    </w:lvl>
    <w:lvl w:ilvl="4" w:tplc="04090003" w:tentative="1">
      <w:start w:val="1"/>
      <w:numFmt w:val="bullet"/>
      <w:lvlText w:val="o"/>
      <w:lvlJc w:val="left"/>
      <w:pPr>
        <w:ind w:left="4468" w:hanging="360"/>
      </w:pPr>
      <w:rPr>
        <w:rFonts w:ascii="Courier New" w:hAnsi="Courier New" w:cs="Calibri" w:hint="default"/>
      </w:rPr>
    </w:lvl>
    <w:lvl w:ilvl="5" w:tplc="04090005" w:tentative="1">
      <w:start w:val="1"/>
      <w:numFmt w:val="bullet"/>
      <w:lvlText w:val=""/>
      <w:lvlJc w:val="left"/>
      <w:pPr>
        <w:ind w:left="5188" w:hanging="360"/>
      </w:pPr>
      <w:rPr>
        <w:rFonts w:ascii="Wingdings" w:hAnsi="Wingdings" w:hint="default"/>
      </w:rPr>
    </w:lvl>
    <w:lvl w:ilvl="6" w:tplc="04090001" w:tentative="1">
      <w:start w:val="1"/>
      <w:numFmt w:val="bullet"/>
      <w:lvlText w:val=""/>
      <w:lvlJc w:val="left"/>
      <w:pPr>
        <w:ind w:left="5908" w:hanging="360"/>
      </w:pPr>
      <w:rPr>
        <w:rFonts w:ascii="Symbol" w:hAnsi="Symbol" w:hint="default"/>
      </w:rPr>
    </w:lvl>
    <w:lvl w:ilvl="7" w:tplc="04090003" w:tentative="1">
      <w:start w:val="1"/>
      <w:numFmt w:val="bullet"/>
      <w:lvlText w:val="o"/>
      <w:lvlJc w:val="left"/>
      <w:pPr>
        <w:ind w:left="6628" w:hanging="360"/>
      </w:pPr>
      <w:rPr>
        <w:rFonts w:ascii="Courier New" w:hAnsi="Courier New" w:cs="Calibri" w:hint="default"/>
      </w:rPr>
    </w:lvl>
    <w:lvl w:ilvl="8" w:tplc="04090005" w:tentative="1">
      <w:start w:val="1"/>
      <w:numFmt w:val="bullet"/>
      <w:lvlText w:val=""/>
      <w:lvlJc w:val="left"/>
      <w:pPr>
        <w:ind w:left="7348" w:hanging="360"/>
      </w:pPr>
      <w:rPr>
        <w:rFonts w:ascii="Wingdings" w:hAnsi="Wingdings" w:hint="default"/>
      </w:rPr>
    </w:lvl>
  </w:abstractNum>
  <w:abstractNum w:abstractNumId="19" w15:restartNumberingAfterBreak="0">
    <w:nsid w:val="42CE1698"/>
    <w:multiLevelType w:val="hybridMultilevel"/>
    <w:tmpl w:val="D7DA6564"/>
    <w:lvl w:ilvl="0" w:tplc="999EE502">
      <w:start w:val="1"/>
      <w:numFmt w:val="bullet"/>
      <w:lvlText w:val=""/>
      <w:lvlJc w:val="left"/>
      <w:pPr>
        <w:ind w:left="880" w:hanging="360"/>
      </w:pPr>
      <w:rPr>
        <w:rFonts w:ascii="Wingdings" w:hAnsi="Wingdings" w:hint="default"/>
        <w:sz w:val="24"/>
        <w:szCs w:val="24"/>
      </w:rPr>
    </w:lvl>
    <w:lvl w:ilvl="1" w:tplc="04090003" w:tentative="1">
      <w:start w:val="1"/>
      <w:numFmt w:val="bullet"/>
      <w:lvlText w:val="o"/>
      <w:lvlJc w:val="left"/>
      <w:pPr>
        <w:ind w:left="1600" w:hanging="360"/>
      </w:pPr>
      <w:rPr>
        <w:rFonts w:ascii="Courier New" w:hAnsi="Courier New" w:cs="Calibri"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alibri"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alibri" w:hint="default"/>
      </w:rPr>
    </w:lvl>
    <w:lvl w:ilvl="8" w:tplc="04090005" w:tentative="1">
      <w:start w:val="1"/>
      <w:numFmt w:val="bullet"/>
      <w:lvlText w:val=""/>
      <w:lvlJc w:val="left"/>
      <w:pPr>
        <w:ind w:left="6640" w:hanging="360"/>
      </w:pPr>
      <w:rPr>
        <w:rFonts w:ascii="Wingdings" w:hAnsi="Wingdings" w:hint="default"/>
      </w:rPr>
    </w:lvl>
  </w:abstractNum>
  <w:abstractNum w:abstractNumId="20" w15:restartNumberingAfterBreak="0">
    <w:nsid w:val="45FF1440"/>
    <w:multiLevelType w:val="hybridMultilevel"/>
    <w:tmpl w:val="0ED6AC06"/>
    <w:lvl w:ilvl="0" w:tplc="C4DA65A6">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4BE97325"/>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4CB753DF"/>
    <w:multiLevelType w:val="hybridMultilevel"/>
    <w:tmpl w:val="C794152C"/>
    <w:lvl w:ilvl="0" w:tplc="F42827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8700BE"/>
    <w:multiLevelType w:val="hybridMultilevel"/>
    <w:tmpl w:val="6966030C"/>
    <w:lvl w:ilvl="0" w:tplc="999EE502">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libr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libri"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E26406"/>
    <w:multiLevelType w:val="multilevel"/>
    <w:tmpl w:val="44DAD2A4"/>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5FCB32BB"/>
    <w:multiLevelType w:val="hybridMultilevel"/>
    <w:tmpl w:val="7DB046D4"/>
    <w:lvl w:ilvl="0" w:tplc="BEEE38F6">
      <w:start w:val="1"/>
      <w:numFmt w:val="decimal"/>
      <w:lvlText w:val="%1."/>
      <w:lvlJc w:val="left"/>
      <w:pPr>
        <w:ind w:left="72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4B3448"/>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75A1036B"/>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8" w15:restartNumberingAfterBreak="0">
    <w:nsid w:val="761A03E5"/>
    <w:multiLevelType w:val="hybridMultilevel"/>
    <w:tmpl w:val="1324D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EA66D2"/>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7A3104A6"/>
    <w:multiLevelType w:val="hybridMultilevel"/>
    <w:tmpl w:val="131EC0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libr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libri"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EA00FC"/>
    <w:multiLevelType w:val="multilevel"/>
    <w:tmpl w:val="44DAD2A4"/>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7D7C484C"/>
    <w:multiLevelType w:val="hybridMultilevel"/>
    <w:tmpl w:val="AFEA2284"/>
    <w:lvl w:ilvl="0" w:tplc="F42827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1"/>
  </w:num>
  <w:num w:numId="5">
    <w:abstractNumId w:val="4"/>
  </w:num>
  <w:num w:numId="6">
    <w:abstractNumId w:val="29"/>
  </w:num>
  <w:num w:numId="7">
    <w:abstractNumId w:val="16"/>
  </w:num>
  <w:num w:numId="8">
    <w:abstractNumId w:val="9"/>
  </w:num>
  <w:num w:numId="9">
    <w:abstractNumId w:val="11"/>
  </w:num>
  <w:num w:numId="10">
    <w:abstractNumId w:val="8"/>
  </w:num>
  <w:num w:numId="11">
    <w:abstractNumId w:val="31"/>
  </w:num>
  <w:num w:numId="12">
    <w:abstractNumId w:val="20"/>
  </w:num>
  <w:num w:numId="13">
    <w:abstractNumId w:val="7"/>
  </w:num>
  <w:num w:numId="14">
    <w:abstractNumId w:val="10"/>
  </w:num>
  <w:num w:numId="15">
    <w:abstractNumId w:val="24"/>
  </w:num>
  <w:num w:numId="16">
    <w:abstractNumId w:val="27"/>
  </w:num>
  <w:num w:numId="17">
    <w:abstractNumId w:val="26"/>
  </w:num>
  <w:num w:numId="18">
    <w:abstractNumId w:val="21"/>
  </w:num>
  <w:num w:numId="19">
    <w:abstractNumId w:val="14"/>
  </w:num>
  <w:num w:numId="20">
    <w:abstractNumId w:val="25"/>
  </w:num>
  <w:num w:numId="21">
    <w:abstractNumId w:val="30"/>
  </w:num>
  <w:num w:numId="22">
    <w:abstractNumId w:val="18"/>
  </w:num>
  <w:num w:numId="23">
    <w:abstractNumId w:val="12"/>
  </w:num>
  <w:num w:numId="24">
    <w:abstractNumId w:val="3"/>
  </w:num>
  <w:num w:numId="25">
    <w:abstractNumId w:val="19"/>
  </w:num>
  <w:num w:numId="26">
    <w:abstractNumId w:val="23"/>
  </w:num>
  <w:num w:numId="27">
    <w:abstractNumId w:val="17"/>
  </w:num>
  <w:num w:numId="28">
    <w:abstractNumId w:val="15"/>
  </w:num>
  <w:num w:numId="29">
    <w:abstractNumId w:val="32"/>
  </w:num>
  <w:num w:numId="30">
    <w:abstractNumId w:val="5"/>
  </w:num>
  <w:num w:numId="31">
    <w:abstractNumId w:val="22"/>
  </w:num>
  <w:num w:numId="32">
    <w:abstractNumId w:val="13"/>
  </w:num>
  <w:num w:numId="33">
    <w:abstractNumId w:val="6"/>
  </w:num>
  <w:num w:numId="3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yMbQ0NTUyszAyMzVX0lEKTi0uzszPAykwrAUAKQcF8iwAAAA="/>
  </w:docVars>
  <w:rsids>
    <w:rsidRoot w:val="00595461"/>
    <w:rsid w:val="0000536A"/>
    <w:rsid w:val="00024E77"/>
    <w:rsid w:val="00027E29"/>
    <w:rsid w:val="00031007"/>
    <w:rsid w:val="00031592"/>
    <w:rsid w:val="000371B6"/>
    <w:rsid w:val="00037753"/>
    <w:rsid w:val="0004487A"/>
    <w:rsid w:val="00044C25"/>
    <w:rsid w:val="000470CF"/>
    <w:rsid w:val="000576E2"/>
    <w:rsid w:val="00073F19"/>
    <w:rsid w:val="0009432D"/>
    <w:rsid w:val="000A1EF1"/>
    <w:rsid w:val="000A3410"/>
    <w:rsid w:val="000A3940"/>
    <w:rsid w:val="000B24EF"/>
    <w:rsid w:val="000B2CCC"/>
    <w:rsid w:val="000C34AF"/>
    <w:rsid w:val="000C6E7E"/>
    <w:rsid w:val="000D4746"/>
    <w:rsid w:val="000D706C"/>
    <w:rsid w:val="001076E4"/>
    <w:rsid w:val="00134684"/>
    <w:rsid w:val="00135667"/>
    <w:rsid w:val="00136D4F"/>
    <w:rsid w:val="00140438"/>
    <w:rsid w:val="00153D73"/>
    <w:rsid w:val="00171D7F"/>
    <w:rsid w:val="00172C0F"/>
    <w:rsid w:val="001814D3"/>
    <w:rsid w:val="00187617"/>
    <w:rsid w:val="00197F80"/>
    <w:rsid w:val="001A12BE"/>
    <w:rsid w:val="001A1603"/>
    <w:rsid w:val="001A24E3"/>
    <w:rsid w:val="001A7958"/>
    <w:rsid w:val="001B018A"/>
    <w:rsid w:val="001B3846"/>
    <w:rsid w:val="001C2066"/>
    <w:rsid w:val="001C62B1"/>
    <w:rsid w:val="001E16FB"/>
    <w:rsid w:val="001E18E9"/>
    <w:rsid w:val="001E7709"/>
    <w:rsid w:val="001F16FC"/>
    <w:rsid w:val="001F2D7D"/>
    <w:rsid w:val="001F6CD5"/>
    <w:rsid w:val="0020097F"/>
    <w:rsid w:val="00204580"/>
    <w:rsid w:val="0021384B"/>
    <w:rsid w:val="002275D9"/>
    <w:rsid w:val="00234577"/>
    <w:rsid w:val="002376BF"/>
    <w:rsid w:val="00251F53"/>
    <w:rsid w:val="00254381"/>
    <w:rsid w:val="002630F9"/>
    <w:rsid w:val="00264D37"/>
    <w:rsid w:val="002759B7"/>
    <w:rsid w:val="00281796"/>
    <w:rsid w:val="00292E66"/>
    <w:rsid w:val="002B0859"/>
    <w:rsid w:val="002C47CD"/>
    <w:rsid w:val="002C617E"/>
    <w:rsid w:val="002D1691"/>
    <w:rsid w:val="002F4ACB"/>
    <w:rsid w:val="003225D5"/>
    <w:rsid w:val="003263EB"/>
    <w:rsid w:val="0034372B"/>
    <w:rsid w:val="00352EB1"/>
    <w:rsid w:val="00354819"/>
    <w:rsid w:val="00355B82"/>
    <w:rsid w:val="0036293B"/>
    <w:rsid w:val="00362A17"/>
    <w:rsid w:val="0037196B"/>
    <w:rsid w:val="00372C3A"/>
    <w:rsid w:val="00374B2A"/>
    <w:rsid w:val="0038431B"/>
    <w:rsid w:val="00384E17"/>
    <w:rsid w:val="00385400"/>
    <w:rsid w:val="00394FE3"/>
    <w:rsid w:val="00396D89"/>
    <w:rsid w:val="003A27AC"/>
    <w:rsid w:val="003A6A5B"/>
    <w:rsid w:val="003C0217"/>
    <w:rsid w:val="003C50BC"/>
    <w:rsid w:val="003D0AC0"/>
    <w:rsid w:val="003D13AE"/>
    <w:rsid w:val="003D1D08"/>
    <w:rsid w:val="003D6ED1"/>
    <w:rsid w:val="003E6A59"/>
    <w:rsid w:val="003F720D"/>
    <w:rsid w:val="00403E36"/>
    <w:rsid w:val="0041203A"/>
    <w:rsid w:val="00427016"/>
    <w:rsid w:val="00441919"/>
    <w:rsid w:val="00447640"/>
    <w:rsid w:val="00447695"/>
    <w:rsid w:val="00460078"/>
    <w:rsid w:val="00464E81"/>
    <w:rsid w:val="004708D3"/>
    <w:rsid w:val="0047211D"/>
    <w:rsid w:val="00493CB9"/>
    <w:rsid w:val="004A7123"/>
    <w:rsid w:val="004B14E1"/>
    <w:rsid w:val="004B2EEB"/>
    <w:rsid w:val="004C1380"/>
    <w:rsid w:val="004D2E5E"/>
    <w:rsid w:val="004D6442"/>
    <w:rsid w:val="004F0EDE"/>
    <w:rsid w:val="00524A4B"/>
    <w:rsid w:val="00530418"/>
    <w:rsid w:val="00530E00"/>
    <w:rsid w:val="00535DBC"/>
    <w:rsid w:val="00540BDB"/>
    <w:rsid w:val="00547585"/>
    <w:rsid w:val="00551252"/>
    <w:rsid w:val="005568BB"/>
    <w:rsid w:val="005608BF"/>
    <w:rsid w:val="00561869"/>
    <w:rsid w:val="00567088"/>
    <w:rsid w:val="00570293"/>
    <w:rsid w:val="0058035F"/>
    <w:rsid w:val="00581B58"/>
    <w:rsid w:val="005850D1"/>
    <w:rsid w:val="005920B9"/>
    <w:rsid w:val="00595461"/>
    <w:rsid w:val="00595DAF"/>
    <w:rsid w:val="005B1B11"/>
    <w:rsid w:val="005B1FF5"/>
    <w:rsid w:val="005C0F0C"/>
    <w:rsid w:val="005D3060"/>
    <w:rsid w:val="005D370B"/>
    <w:rsid w:val="005E025B"/>
    <w:rsid w:val="005E2243"/>
    <w:rsid w:val="005F0D39"/>
    <w:rsid w:val="006002AD"/>
    <w:rsid w:val="00611924"/>
    <w:rsid w:val="006240EE"/>
    <w:rsid w:val="006249E1"/>
    <w:rsid w:val="0063347C"/>
    <w:rsid w:val="006446A7"/>
    <w:rsid w:val="006546B3"/>
    <w:rsid w:val="00654CD6"/>
    <w:rsid w:val="006571E2"/>
    <w:rsid w:val="00660F50"/>
    <w:rsid w:val="0066710E"/>
    <w:rsid w:val="006716B8"/>
    <w:rsid w:val="00673576"/>
    <w:rsid w:val="00681753"/>
    <w:rsid w:val="006929C5"/>
    <w:rsid w:val="00695382"/>
    <w:rsid w:val="006965E7"/>
    <w:rsid w:val="006A24E0"/>
    <w:rsid w:val="006A5CC9"/>
    <w:rsid w:val="006B116A"/>
    <w:rsid w:val="006B4F01"/>
    <w:rsid w:val="006C655B"/>
    <w:rsid w:val="006D63A9"/>
    <w:rsid w:val="006E7C25"/>
    <w:rsid w:val="006F404D"/>
    <w:rsid w:val="006F59B0"/>
    <w:rsid w:val="00716609"/>
    <w:rsid w:val="00717496"/>
    <w:rsid w:val="00717DF1"/>
    <w:rsid w:val="00720A81"/>
    <w:rsid w:val="00727654"/>
    <w:rsid w:val="0074127D"/>
    <w:rsid w:val="00742287"/>
    <w:rsid w:val="00746EBA"/>
    <w:rsid w:val="007766D1"/>
    <w:rsid w:val="007908CA"/>
    <w:rsid w:val="00791F04"/>
    <w:rsid w:val="007B475E"/>
    <w:rsid w:val="007B4D49"/>
    <w:rsid w:val="007C25D6"/>
    <w:rsid w:val="007C2A48"/>
    <w:rsid w:val="007D326A"/>
    <w:rsid w:val="007E6DBE"/>
    <w:rsid w:val="0080043C"/>
    <w:rsid w:val="00803F88"/>
    <w:rsid w:val="00817DD8"/>
    <w:rsid w:val="00822848"/>
    <w:rsid w:val="00835D57"/>
    <w:rsid w:val="0087606F"/>
    <w:rsid w:val="008850CC"/>
    <w:rsid w:val="008977F4"/>
    <w:rsid w:val="008A0628"/>
    <w:rsid w:val="008A35EB"/>
    <w:rsid w:val="008B3898"/>
    <w:rsid w:val="008C79BC"/>
    <w:rsid w:val="008D0024"/>
    <w:rsid w:val="008D28A5"/>
    <w:rsid w:val="008D3393"/>
    <w:rsid w:val="008E3C0D"/>
    <w:rsid w:val="008F2DD7"/>
    <w:rsid w:val="008F42CD"/>
    <w:rsid w:val="009118E9"/>
    <w:rsid w:val="00914119"/>
    <w:rsid w:val="00917C61"/>
    <w:rsid w:val="009438B2"/>
    <w:rsid w:val="009621BB"/>
    <w:rsid w:val="00965E3B"/>
    <w:rsid w:val="00972756"/>
    <w:rsid w:val="009950A7"/>
    <w:rsid w:val="009A34E8"/>
    <w:rsid w:val="009C2B2A"/>
    <w:rsid w:val="009C364E"/>
    <w:rsid w:val="009C3850"/>
    <w:rsid w:val="009D111F"/>
    <w:rsid w:val="009E1AE0"/>
    <w:rsid w:val="009E4CDA"/>
    <w:rsid w:val="00A138E5"/>
    <w:rsid w:val="00A15D05"/>
    <w:rsid w:val="00A177FC"/>
    <w:rsid w:val="00A26CA2"/>
    <w:rsid w:val="00A27228"/>
    <w:rsid w:val="00A31892"/>
    <w:rsid w:val="00A357C2"/>
    <w:rsid w:val="00A37687"/>
    <w:rsid w:val="00A40E71"/>
    <w:rsid w:val="00A41DD2"/>
    <w:rsid w:val="00A4506B"/>
    <w:rsid w:val="00A47393"/>
    <w:rsid w:val="00A479D6"/>
    <w:rsid w:val="00A504DA"/>
    <w:rsid w:val="00A5465D"/>
    <w:rsid w:val="00A65920"/>
    <w:rsid w:val="00A70827"/>
    <w:rsid w:val="00A72E11"/>
    <w:rsid w:val="00AA533E"/>
    <w:rsid w:val="00AA5B25"/>
    <w:rsid w:val="00AA735C"/>
    <w:rsid w:val="00AB4FA0"/>
    <w:rsid w:val="00AB523E"/>
    <w:rsid w:val="00AB69CE"/>
    <w:rsid w:val="00AB7EA8"/>
    <w:rsid w:val="00AD04F3"/>
    <w:rsid w:val="00AD2DD1"/>
    <w:rsid w:val="00AE6816"/>
    <w:rsid w:val="00AF396F"/>
    <w:rsid w:val="00B01E30"/>
    <w:rsid w:val="00B04CAE"/>
    <w:rsid w:val="00B06D6C"/>
    <w:rsid w:val="00B13F39"/>
    <w:rsid w:val="00B215DB"/>
    <w:rsid w:val="00B26DDE"/>
    <w:rsid w:val="00B5311E"/>
    <w:rsid w:val="00B532CB"/>
    <w:rsid w:val="00B55DB6"/>
    <w:rsid w:val="00B62978"/>
    <w:rsid w:val="00B710D7"/>
    <w:rsid w:val="00B74591"/>
    <w:rsid w:val="00B766F3"/>
    <w:rsid w:val="00BA4885"/>
    <w:rsid w:val="00BB687A"/>
    <w:rsid w:val="00BC14A1"/>
    <w:rsid w:val="00BD004C"/>
    <w:rsid w:val="00BD25B4"/>
    <w:rsid w:val="00BD6DAB"/>
    <w:rsid w:val="00BE6D3D"/>
    <w:rsid w:val="00BF2F68"/>
    <w:rsid w:val="00BF64A5"/>
    <w:rsid w:val="00C07EF0"/>
    <w:rsid w:val="00C115C7"/>
    <w:rsid w:val="00C14E08"/>
    <w:rsid w:val="00C26D41"/>
    <w:rsid w:val="00C315C5"/>
    <w:rsid w:val="00C34AF4"/>
    <w:rsid w:val="00C40091"/>
    <w:rsid w:val="00C5048B"/>
    <w:rsid w:val="00C57F62"/>
    <w:rsid w:val="00C62C07"/>
    <w:rsid w:val="00C651F8"/>
    <w:rsid w:val="00C66EF7"/>
    <w:rsid w:val="00C7152A"/>
    <w:rsid w:val="00C71E88"/>
    <w:rsid w:val="00C95E6B"/>
    <w:rsid w:val="00CC1BC4"/>
    <w:rsid w:val="00CC3F21"/>
    <w:rsid w:val="00CE28B6"/>
    <w:rsid w:val="00CE4AFF"/>
    <w:rsid w:val="00CF1984"/>
    <w:rsid w:val="00CF1A1C"/>
    <w:rsid w:val="00CF41E9"/>
    <w:rsid w:val="00CF4889"/>
    <w:rsid w:val="00CF5BF6"/>
    <w:rsid w:val="00D15033"/>
    <w:rsid w:val="00D15096"/>
    <w:rsid w:val="00D15BDB"/>
    <w:rsid w:val="00D17730"/>
    <w:rsid w:val="00D221E5"/>
    <w:rsid w:val="00D252C0"/>
    <w:rsid w:val="00D452CD"/>
    <w:rsid w:val="00D5190A"/>
    <w:rsid w:val="00D604A6"/>
    <w:rsid w:val="00D71523"/>
    <w:rsid w:val="00D84785"/>
    <w:rsid w:val="00D87A21"/>
    <w:rsid w:val="00D97AEA"/>
    <w:rsid w:val="00DA5C59"/>
    <w:rsid w:val="00DA6DE2"/>
    <w:rsid w:val="00DB00EE"/>
    <w:rsid w:val="00DB12CF"/>
    <w:rsid w:val="00DC1E89"/>
    <w:rsid w:val="00DD605B"/>
    <w:rsid w:val="00DE269D"/>
    <w:rsid w:val="00E04308"/>
    <w:rsid w:val="00E07106"/>
    <w:rsid w:val="00E12469"/>
    <w:rsid w:val="00E1264E"/>
    <w:rsid w:val="00E15D06"/>
    <w:rsid w:val="00E16D6A"/>
    <w:rsid w:val="00E21A48"/>
    <w:rsid w:val="00E24DC5"/>
    <w:rsid w:val="00E83459"/>
    <w:rsid w:val="00E84064"/>
    <w:rsid w:val="00E8507A"/>
    <w:rsid w:val="00E92833"/>
    <w:rsid w:val="00E9310E"/>
    <w:rsid w:val="00E95873"/>
    <w:rsid w:val="00EC57FB"/>
    <w:rsid w:val="00ED477C"/>
    <w:rsid w:val="00EE3335"/>
    <w:rsid w:val="00EE72C9"/>
    <w:rsid w:val="00EF3E17"/>
    <w:rsid w:val="00EF7266"/>
    <w:rsid w:val="00F00E1B"/>
    <w:rsid w:val="00F33BE6"/>
    <w:rsid w:val="00F35826"/>
    <w:rsid w:val="00F41044"/>
    <w:rsid w:val="00F438C2"/>
    <w:rsid w:val="00F44999"/>
    <w:rsid w:val="00F65652"/>
    <w:rsid w:val="00F75B8E"/>
    <w:rsid w:val="00F7695C"/>
    <w:rsid w:val="00F97011"/>
    <w:rsid w:val="00FA1BFE"/>
    <w:rsid w:val="00FB4D03"/>
    <w:rsid w:val="00FC52DB"/>
    <w:rsid w:val="00FC76EB"/>
    <w:rsid w:val="00FE04E8"/>
    <w:rsid w:val="00FE27A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71E587"/>
  <w15:docId w15:val="{AC24D587-8C3C-4D80-97C7-74A0CAF3E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5461"/>
  </w:style>
  <w:style w:type="paragraph" w:styleId="Heading1">
    <w:name w:val="heading 1"/>
    <w:basedOn w:val="Normal"/>
    <w:next w:val="Normal"/>
    <w:link w:val="Heading1Char"/>
    <w:uiPriority w:val="9"/>
    <w:qFormat/>
    <w:rsid w:val="0059546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1A160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461"/>
    <w:rPr>
      <w:rFonts w:asciiTheme="majorHAnsi" w:eastAsiaTheme="majorEastAsia" w:hAnsiTheme="majorHAnsi" w:cstheme="majorBidi"/>
      <w:color w:val="2E74B5" w:themeColor="accent1" w:themeShade="BF"/>
      <w:sz w:val="32"/>
      <w:szCs w:val="32"/>
    </w:rPr>
  </w:style>
  <w:style w:type="paragraph" w:customStyle="1" w:styleId="paragraph">
    <w:name w:val="paragraph"/>
    <w:link w:val="paragraphChar"/>
    <w:autoRedefine/>
    <w:qFormat/>
    <w:rsid w:val="00C71E88"/>
    <w:pPr>
      <w:jc w:val="both"/>
    </w:pPr>
    <w:rPr>
      <w:rFonts w:ascii="Cambria" w:eastAsiaTheme="majorEastAsia" w:hAnsi="Cambria" w:cstheme="majorBidi"/>
      <w:bCs/>
      <w:color w:val="000000"/>
      <w:sz w:val="24"/>
      <w:szCs w:val="32"/>
    </w:rPr>
  </w:style>
  <w:style w:type="character" w:customStyle="1" w:styleId="paragraphChar">
    <w:name w:val="paragraph Char"/>
    <w:basedOn w:val="DefaultParagraphFont"/>
    <w:link w:val="paragraph"/>
    <w:rsid w:val="00C71E88"/>
    <w:rPr>
      <w:rFonts w:ascii="Cambria" w:eastAsiaTheme="majorEastAsia" w:hAnsi="Cambria" w:cstheme="majorBidi"/>
      <w:bCs/>
      <w:color w:val="000000"/>
      <w:sz w:val="24"/>
      <w:szCs w:val="32"/>
    </w:rPr>
  </w:style>
  <w:style w:type="character" w:customStyle="1" w:styleId="Heading2Char">
    <w:name w:val="Heading 2 Char"/>
    <w:basedOn w:val="DefaultParagraphFont"/>
    <w:link w:val="Heading2"/>
    <w:uiPriority w:val="9"/>
    <w:semiHidden/>
    <w:rsid w:val="001A1603"/>
    <w:rPr>
      <w:rFonts w:asciiTheme="majorHAnsi" w:eastAsiaTheme="majorEastAsia" w:hAnsiTheme="majorHAnsi" w:cstheme="majorBidi"/>
      <w:color w:val="2E74B5" w:themeColor="accent1" w:themeShade="BF"/>
      <w:sz w:val="26"/>
      <w:szCs w:val="26"/>
    </w:rPr>
  </w:style>
  <w:style w:type="paragraph" w:styleId="TOC3">
    <w:name w:val="toc 3"/>
    <w:basedOn w:val="Normal"/>
    <w:next w:val="Normal"/>
    <w:autoRedefine/>
    <w:uiPriority w:val="39"/>
    <w:semiHidden/>
    <w:unhideWhenUsed/>
    <w:rsid w:val="001E16FB"/>
    <w:pPr>
      <w:spacing w:after="0"/>
      <w:ind w:left="440"/>
    </w:pPr>
  </w:style>
  <w:style w:type="paragraph" w:styleId="TOC4">
    <w:name w:val="toc 4"/>
    <w:basedOn w:val="Normal"/>
    <w:next w:val="Normal"/>
    <w:autoRedefine/>
    <w:uiPriority w:val="39"/>
    <w:semiHidden/>
    <w:unhideWhenUsed/>
    <w:rsid w:val="001E16FB"/>
    <w:pPr>
      <w:spacing w:after="0"/>
      <w:ind w:left="660"/>
    </w:pPr>
    <w:rPr>
      <w:sz w:val="20"/>
      <w:szCs w:val="20"/>
    </w:rPr>
  </w:style>
  <w:style w:type="paragraph" w:styleId="TOC5">
    <w:name w:val="toc 5"/>
    <w:basedOn w:val="Normal"/>
    <w:next w:val="Normal"/>
    <w:autoRedefine/>
    <w:uiPriority w:val="39"/>
    <w:semiHidden/>
    <w:unhideWhenUsed/>
    <w:rsid w:val="001E16FB"/>
    <w:pPr>
      <w:spacing w:after="0"/>
      <w:ind w:left="880"/>
    </w:pPr>
    <w:rPr>
      <w:sz w:val="20"/>
      <w:szCs w:val="20"/>
    </w:rPr>
  </w:style>
  <w:style w:type="paragraph" w:styleId="TOC6">
    <w:name w:val="toc 6"/>
    <w:basedOn w:val="Normal"/>
    <w:next w:val="Normal"/>
    <w:autoRedefine/>
    <w:uiPriority w:val="39"/>
    <w:semiHidden/>
    <w:unhideWhenUsed/>
    <w:rsid w:val="001E16FB"/>
    <w:pPr>
      <w:spacing w:after="0"/>
      <w:ind w:left="1100"/>
    </w:pPr>
    <w:rPr>
      <w:sz w:val="20"/>
      <w:szCs w:val="20"/>
    </w:rPr>
  </w:style>
  <w:style w:type="paragraph" w:styleId="TOC7">
    <w:name w:val="toc 7"/>
    <w:basedOn w:val="Normal"/>
    <w:next w:val="Normal"/>
    <w:autoRedefine/>
    <w:uiPriority w:val="39"/>
    <w:semiHidden/>
    <w:unhideWhenUsed/>
    <w:rsid w:val="001E16FB"/>
    <w:pPr>
      <w:spacing w:after="0"/>
      <w:ind w:left="1320"/>
    </w:pPr>
    <w:rPr>
      <w:sz w:val="20"/>
      <w:szCs w:val="20"/>
    </w:rPr>
  </w:style>
  <w:style w:type="paragraph" w:styleId="TOC8">
    <w:name w:val="toc 8"/>
    <w:basedOn w:val="Normal"/>
    <w:next w:val="Normal"/>
    <w:autoRedefine/>
    <w:uiPriority w:val="39"/>
    <w:semiHidden/>
    <w:unhideWhenUsed/>
    <w:rsid w:val="001E16FB"/>
    <w:pPr>
      <w:spacing w:after="0"/>
      <w:ind w:left="1540"/>
    </w:pPr>
    <w:rPr>
      <w:sz w:val="20"/>
      <w:szCs w:val="20"/>
    </w:rPr>
  </w:style>
  <w:style w:type="paragraph" w:styleId="TOC9">
    <w:name w:val="toc 9"/>
    <w:basedOn w:val="Normal"/>
    <w:next w:val="Normal"/>
    <w:autoRedefine/>
    <w:uiPriority w:val="39"/>
    <w:semiHidden/>
    <w:unhideWhenUsed/>
    <w:rsid w:val="001E16FB"/>
    <w:pPr>
      <w:spacing w:after="0"/>
      <w:ind w:left="1760"/>
    </w:pPr>
    <w:rPr>
      <w:sz w:val="20"/>
      <w:szCs w:val="20"/>
    </w:rPr>
  </w:style>
  <w:style w:type="paragraph" w:customStyle="1" w:styleId="Chapter">
    <w:name w:val="Chapter"/>
    <w:next w:val="Normal"/>
    <w:autoRedefine/>
    <w:qFormat/>
    <w:rsid w:val="00362A17"/>
    <w:rPr>
      <w:rFonts w:ascii="Cambria" w:eastAsiaTheme="majorEastAsia" w:hAnsi="Cambria" w:cstheme="majorBidi"/>
      <w:b/>
      <w:sz w:val="64"/>
      <w:szCs w:val="32"/>
    </w:rPr>
  </w:style>
  <w:style w:type="paragraph" w:customStyle="1" w:styleId="Section">
    <w:name w:val="Section"/>
    <w:autoRedefine/>
    <w:qFormat/>
    <w:rsid w:val="00C71E88"/>
    <w:rPr>
      <w:rFonts w:ascii="Cambria" w:eastAsiaTheme="majorEastAsia" w:hAnsi="Cambria" w:cstheme="majorBidi"/>
      <w:b/>
      <w:bCs/>
      <w:color w:val="000000"/>
      <w:sz w:val="28"/>
      <w:szCs w:val="32"/>
    </w:rPr>
  </w:style>
  <w:style w:type="paragraph" w:customStyle="1" w:styleId="Subsection">
    <w:name w:val="Subsection"/>
    <w:basedOn w:val="paragraph"/>
    <w:autoRedefine/>
    <w:qFormat/>
    <w:rsid w:val="00C315C5"/>
    <w:rPr>
      <w:b/>
    </w:rPr>
  </w:style>
  <w:style w:type="paragraph" w:customStyle="1" w:styleId="Level1">
    <w:name w:val="Level1"/>
    <w:basedOn w:val="Normal"/>
    <w:autoRedefine/>
    <w:qFormat/>
    <w:rsid w:val="006F404D"/>
    <w:rPr>
      <w:rFonts w:ascii="Cambria" w:hAnsi="Cambria"/>
      <w:b/>
      <w:sz w:val="48"/>
    </w:rPr>
  </w:style>
  <w:style w:type="paragraph" w:customStyle="1" w:styleId="Figure">
    <w:name w:val="Figure"/>
    <w:basedOn w:val="Normal"/>
    <w:qFormat/>
    <w:rsid w:val="00027E29"/>
    <w:rPr>
      <w:rFonts w:ascii="Calibri" w:hAnsi="Calibri" w:cstheme="majorBidi"/>
      <w:bCs/>
      <w:color w:val="000000"/>
      <w:sz w:val="24"/>
      <w:szCs w:val="48"/>
    </w:rPr>
  </w:style>
  <w:style w:type="paragraph" w:customStyle="1" w:styleId="Table">
    <w:name w:val="Table"/>
    <w:basedOn w:val="Normal"/>
    <w:qFormat/>
    <w:rsid w:val="00027E29"/>
    <w:rPr>
      <w:rFonts w:ascii="Calibri" w:hAnsi="Calibri"/>
      <w:sz w:val="24"/>
    </w:rPr>
  </w:style>
  <w:style w:type="paragraph" w:styleId="BalloonText">
    <w:name w:val="Balloon Text"/>
    <w:basedOn w:val="Normal"/>
    <w:link w:val="BalloonTextChar"/>
    <w:semiHidden/>
    <w:unhideWhenUsed/>
    <w:rsid w:val="004721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47211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3746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A532BD-6918-4B4B-8F2A-3212B6CC0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6</Pages>
  <Words>1456</Words>
  <Characters>830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utlaq Alsadeed</cp:lastModifiedBy>
  <cp:revision>5</cp:revision>
  <dcterms:created xsi:type="dcterms:W3CDTF">2022-03-01T06:19:00Z</dcterms:created>
  <dcterms:modified xsi:type="dcterms:W3CDTF">2022-07-08T12:20:00Z</dcterms:modified>
</cp:coreProperties>
</file>